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D55DD" w14:textId="6CD3B036" w:rsidR="00E74A0F" w:rsidRPr="00E74A0F" w:rsidRDefault="00647834" w:rsidP="00190F27">
      <w:pPr>
        <w:pStyle w:val="SLworksheetHeading"/>
      </w:pPr>
      <w:r w:rsidRPr="00E74A0F">
        <w:t>#10 Home Buying Email Template – New Client</w:t>
      </w:r>
    </w:p>
    <w:p w14:paraId="0D9AD452" w14:textId="07D003AB" w:rsidR="00647834" w:rsidRDefault="00647834"/>
    <w:p w14:paraId="1659E187" w14:textId="79F70C6E" w:rsidR="00647834" w:rsidRDefault="00647834" w:rsidP="00190F27">
      <w:r>
        <w:t xml:space="preserve">Dear </w:t>
      </w:r>
      <w:r w:rsidRPr="00A074EB">
        <w:rPr>
          <w:highlight w:val="yellow"/>
        </w:rPr>
        <w:t>&lt;insert name&gt;,</w:t>
      </w:r>
    </w:p>
    <w:p w14:paraId="15A4DF96" w14:textId="71222846" w:rsidR="00647834" w:rsidRDefault="00647834" w:rsidP="00190F27"/>
    <w:p w14:paraId="466FFAC4" w14:textId="68C0AEFF" w:rsidR="00647834" w:rsidRDefault="00647834" w:rsidP="00190F27">
      <w:r>
        <w:t>I look forward to helping you find your next place to call home</w:t>
      </w:r>
      <w:r w:rsidR="00A074EB">
        <w:t>.</w:t>
      </w:r>
      <w:r>
        <w:t xml:space="preserve"> </w:t>
      </w:r>
      <w:r w:rsidR="00A074EB">
        <w:t xml:space="preserve"> </w:t>
      </w:r>
      <w:r>
        <w:t>Please know I am here every step of the way if there are any questions or concerns that may arise.</w:t>
      </w:r>
      <w:r w:rsidR="00A074EB">
        <w:t xml:space="preserve"> </w:t>
      </w:r>
      <w:r>
        <w:t xml:space="preserve"> Please take a few minutes to save my phone number</w:t>
      </w:r>
      <w:r w:rsidR="00190F27">
        <w:t xml:space="preserve"> and</w:t>
      </w:r>
      <w:r>
        <w:t xml:space="preserve"> my email for future communication.  To get started, I would like to get you set up </w:t>
      </w:r>
      <w:r w:rsidR="00A074EB">
        <w:t>to</w:t>
      </w:r>
      <w:r>
        <w:t xml:space="preserve"> start window shopping online.</w:t>
      </w:r>
      <w:r w:rsidR="00A074EB">
        <w:t xml:space="preserve"> </w:t>
      </w:r>
      <w:r>
        <w:t xml:space="preserve"> Please let </w:t>
      </w:r>
      <w:r w:rsidRPr="00B30EC2">
        <w:t>me</w:t>
      </w:r>
      <w:r>
        <w:t xml:space="preserve"> know what you are looking for below:</w:t>
      </w:r>
    </w:p>
    <w:p w14:paraId="59AECB68" w14:textId="21BE43AD" w:rsidR="00647834" w:rsidRDefault="00647834" w:rsidP="00190F27"/>
    <w:p w14:paraId="1B371718" w14:textId="43920AF6" w:rsidR="00647834" w:rsidRDefault="00647834" w:rsidP="00190F27">
      <w:pPr>
        <w:spacing w:after="200"/>
        <w:ind w:left="720"/>
      </w:pPr>
      <w:r>
        <w:t>Bed</w:t>
      </w:r>
      <w:r w:rsidR="00190F27">
        <w:t>room</w:t>
      </w:r>
      <w:r>
        <w:t>s:</w:t>
      </w:r>
    </w:p>
    <w:p w14:paraId="79A1F7D7" w14:textId="7B94D924" w:rsidR="00647834" w:rsidRDefault="00647834" w:rsidP="00190F27">
      <w:pPr>
        <w:spacing w:after="200"/>
        <w:ind w:left="720"/>
      </w:pPr>
      <w:r>
        <w:t>Bath</w:t>
      </w:r>
      <w:r w:rsidR="00190F27">
        <w:t>room</w:t>
      </w:r>
      <w:r>
        <w:t>s:</w:t>
      </w:r>
    </w:p>
    <w:p w14:paraId="5C973F1A" w14:textId="7B3CF77D" w:rsidR="00647834" w:rsidRDefault="00647834" w:rsidP="00190F27">
      <w:pPr>
        <w:spacing w:after="200"/>
        <w:ind w:left="720"/>
      </w:pPr>
      <w:r>
        <w:t xml:space="preserve">Price </w:t>
      </w:r>
      <w:r w:rsidR="00190F27">
        <w:t>r</w:t>
      </w:r>
      <w:r>
        <w:t>ange:</w:t>
      </w:r>
    </w:p>
    <w:p w14:paraId="3A42C681" w14:textId="40946862" w:rsidR="00647834" w:rsidRDefault="00647834" w:rsidP="00190F27">
      <w:pPr>
        <w:spacing w:after="200"/>
        <w:ind w:left="720"/>
      </w:pPr>
      <w:r>
        <w:t>Area(s):</w:t>
      </w:r>
    </w:p>
    <w:p w14:paraId="187540CF" w14:textId="7B997674" w:rsidR="00647834" w:rsidRDefault="00647834" w:rsidP="00190F27">
      <w:pPr>
        <w:spacing w:after="200"/>
        <w:ind w:left="720"/>
      </w:pPr>
      <w:r>
        <w:t xml:space="preserve">Do you have </w:t>
      </w:r>
      <w:r w:rsidR="00A074EB">
        <w:t xml:space="preserve">home </w:t>
      </w:r>
      <w:r>
        <w:t>age, condition, or size requirements?</w:t>
      </w:r>
    </w:p>
    <w:p w14:paraId="35040411" w14:textId="7D186091" w:rsidR="00647834" w:rsidRDefault="00647834" w:rsidP="00190F27">
      <w:pPr>
        <w:spacing w:after="200"/>
        <w:ind w:left="720"/>
      </w:pPr>
      <w:r>
        <w:t>How soon would you like to be in your next home?</w:t>
      </w:r>
    </w:p>
    <w:p w14:paraId="2B3D8E4B" w14:textId="07D07857" w:rsidR="00647834" w:rsidRDefault="00647834" w:rsidP="00190F27">
      <w:pPr>
        <w:spacing w:after="200"/>
        <w:ind w:left="720"/>
      </w:pPr>
      <w:r>
        <w:t>Do you have a home to sell before buying?</w:t>
      </w:r>
    </w:p>
    <w:p w14:paraId="63A5614B" w14:textId="3B91235F" w:rsidR="00647834" w:rsidRDefault="00647834" w:rsidP="00190F27">
      <w:pPr>
        <w:spacing w:after="200"/>
        <w:ind w:left="720"/>
      </w:pPr>
      <w:r>
        <w:t>Do you have a lease</w:t>
      </w:r>
      <w:r w:rsidR="00A074EB">
        <w:t>?  I</w:t>
      </w:r>
      <w:r>
        <w:t>f so, when is it up?</w:t>
      </w:r>
    </w:p>
    <w:p w14:paraId="2FA2B38D" w14:textId="0DD77FFD" w:rsidR="00647834" w:rsidRDefault="00647834" w:rsidP="00190F27">
      <w:pPr>
        <w:spacing w:after="200"/>
        <w:ind w:left="720"/>
      </w:pPr>
      <w:r>
        <w:t xml:space="preserve">Would you like </w:t>
      </w:r>
      <w:r w:rsidR="00A074EB">
        <w:t>house listings</w:t>
      </w:r>
      <w:r>
        <w:t xml:space="preserve"> sent to another email address?</w:t>
      </w:r>
    </w:p>
    <w:p w14:paraId="261B9B02" w14:textId="67F01FB8" w:rsidR="00647834" w:rsidRDefault="00647834" w:rsidP="00190F27">
      <w:pPr>
        <w:spacing w:after="200"/>
        <w:ind w:left="720"/>
      </w:pPr>
      <w:r>
        <w:t>What is your current mailing address?</w:t>
      </w:r>
    </w:p>
    <w:p w14:paraId="01FDCE7B" w14:textId="1E5C994B" w:rsidR="00647834" w:rsidRDefault="00647834" w:rsidP="00190F27">
      <w:pPr>
        <w:spacing w:after="200"/>
        <w:ind w:left="720"/>
      </w:pPr>
      <w:r>
        <w:t>What is the best way to contact you (email, text, call)?</w:t>
      </w:r>
    </w:p>
    <w:p w14:paraId="61718F76" w14:textId="0E38BE9C" w:rsidR="00647834" w:rsidRDefault="00647834" w:rsidP="00190F27">
      <w:pPr>
        <w:ind w:left="720"/>
      </w:pPr>
      <w:r>
        <w:t>Are you currently working with a lender</w:t>
      </w:r>
      <w:r w:rsidR="00A074EB">
        <w:t>,</w:t>
      </w:r>
      <w:r>
        <w:t xml:space="preserve"> or would you like one to </w:t>
      </w:r>
      <w:r w:rsidR="00A074EB">
        <w:t>contact you</w:t>
      </w:r>
      <w:r>
        <w:t>?</w:t>
      </w:r>
    </w:p>
    <w:p w14:paraId="7EF7BE6D" w14:textId="015165C6" w:rsidR="00647834" w:rsidRDefault="00647834" w:rsidP="00190F27">
      <w:pPr>
        <w:ind w:left="720"/>
      </w:pPr>
    </w:p>
    <w:p w14:paraId="2AB9FF06" w14:textId="1CCC4B79" w:rsidR="00647834" w:rsidRDefault="00647834" w:rsidP="00190F27">
      <w:pPr>
        <w:ind w:left="720"/>
      </w:pPr>
      <w:r>
        <w:t>If there is anything else that is a MUST</w:t>
      </w:r>
      <w:r w:rsidR="00A074EB">
        <w:t>?</w:t>
      </w:r>
      <w:r>
        <w:t xml:space="preserve"> </w:t>
      </w:r>
      <w:r w:rsidR="00A074EB">
        <w:t xml:space="preserve"> </w:t>
      </w:r>
      <w:r>
        <w:t xml:space="preserve">As we work together, I will learn what you like and </w:t>
      </w:r>
      <w:proofErr w:type="gramStart"/>
      <w:r>
        <w:t>don’t</w:t>
      </w:r>
      <w:proofErr w:type="gramEnd"/>
      <w:r>
        <w:t xml:space="preserve"> like.</w:t>
      </w:r>
    </w:p>
    <w:p w14:paraId="25C644CA" w14:textId="4249D0AD" w:rsidR="00647834" w:rsidRDefault="00647834" w:rsidP="00190F27"/>
    <w:p w14:paraId="24D747C7" w14:textId="0D19FDF7" w:rsidR="00647834" w:rsidRDefault="00647834" w:rsidP="00190F27">
      <w:r>
        <w:t xml:space="preserve">I look forward to working with you, and I hope to hear from you soon! </w:t>
      </w:r>
      <w:r w:rsidR="00A074EB">
        <w:t xml:space="preserve"> </w:t>
      </w:r>
      <w:r>
        <w:t>If you would like to come into the office and do a walk</w:t>
      </w:r>
      <w:r w:rsidR="00190F27">
        <w:t>-</w:t>
      </w:r>
      <w:r>
        <w:t xml:space="preserve">through of the buying process, </w:t>
      </w:r>
      <w:r w:rsidR="00A074EB">
        <w:t>please</w:t>
      </w:r>
      <w:r>
        <w:t xml:space="preserve"> </w:t>
      </w:r>
      <w:r w:rsidRPr="00B30EC2">
        <w:t>let me know</w:t>
      </w:r>
      <w:r>
        <w:t xml:space="preserve"> when you have about 30 minutes to spare.</w:t>
      </w:r>
    </w:p>
    <w:p w14:paraId="65833290" w14:textId="7537BE24" w:rsidR="00647834" w:rsidRDefault="00647834" w:rsidP="00190F27"/>
    <w:p w14:paraId="76864EA8" w14:textId="15792C39" w:rsidR="00647834" w:rsidRDefault="00E74A0F" w:rsidP="00190F27">
      <w:r>
        <w:t>Sincerely</w:t>
      </w:r>
      <w:r w:rsidR="00647834">
        <w:t>,</w:t>
      </w:r>
    </w:p>
    <w:p w14:paraId="00CBC4A4" w14:textId="24436973" w:rsidR="00647834" w:rsidRDefault="00647834" w:rsidP="00190F27"/>
    <w:p w14:paraId="49311826" w14:textId="43F0EE2F" w:rsidR="00647834" w:rsidRPr="00A074EB" w:rsidRDefault="00647834" w:rsidP="00190F27">
      <w:pPr>
        <w:rPr>
          <w:highlight w:val="yellow"/>
        </w:rPr>
      </w:pPr>
      <w:r w:rsidRPr="00A074EB">
        <w:rPr>
          <w:highlight w:val="yellow"/>
        </w:rPr>
        <w:t>&lt;insert your signature block&gt;</w:t>
      </w:r>
    </w:p>
    <w:p w14:paraId="0CEE5EE3" w14:textId="12A652B1" w:rsidR="00A074EB" w:rsidRDefault="00A074EB" w:rsidP="00190F27">
      <w:r w:rsidRPr="00A074EB">
        <w:rPr>
          <w:i/>
          <w:iCs/>
          <w:highlight w:val="yellow"/>
        </w:rPr>
        <w:t>Make sure to include your email and phone number.</w:t>
      </w:r>
    </w:p>
    <w:p w14:paraId="322F56A2" w14:textId="5D1B606A" w:rsidR="00647834" w:rsidRDefault="00647834"/>
    <w:p w14:paraId="7E4E9AFF" w14:textId="289D1655" w:rsidR="00647834" w:rsidRDefault="00647834">
      <w:r>
        <w:br w:type="page"/>
      </w:r>
    </w:p>
    <w:p w14:paraId="66376316" w14:textId="0EEAF08E" w:rsidR="00190F27" w:rsidRPr="002A19A5" w:rsidRDefault="00647834" w:rsidP="002A19A5">
      <w:pPr>
        <w:pStyle w:val="SLworksheetHeading"/>
      </w:pPr>
      <w:r>
        <w:lastRenderedPageBreak/>
        <w:t xml:space="preserve">#9 </w:t>
      </w:r>
      <w:r w:rsidR="00190F27">
        <w:t xml:space="preserve">Buyer </w:t>
      </w:r>
      <w:r w:rsidR="0056537F">
        <w:t>I</w:t>
      </w:r>
      <w:r w:rsidR="00190F27">
        <w:t xml:space="preserve">nformation </w:t>
      </w:r>
      <w:r w:rsidR="0056537F">
        <w:t>N</w:t>
      </w:r>
      <w:r w:rsidR="00190F27">
        <w:t xml:space="preserve">eeded to </w:t>
      </w:r>
      <w:r w:rsidR="0056537F">
        <w:t>W</w:t>
      </w:r>
      <w:r w:rsidR="00190F27">
        <w:t xml:space="preserve">rite </w:t>
      </w:r>
      <w:r w:rsidR="002E3D30">
        <w:t xml:space="preserve">an </w:t>
      </w:r>
      <w:r w:rsidR="0056537F">
        <w:t>O</w:t>
      </w:r>
      <w:r w:rsidR="00190F27">
        <w:t xml:space="preserve">ffer </w:t>
      </w:r>
    </w:p>
    <w:tbl>
      <w:tblPr>
        <w:tblStyle w:val="TableGrid"/>
        <w:tblW w:w="910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828"/>
        <w:gridCol w:w="288"/>
        <w:gridCol w:w="144"/>
        <w:gridCol w:w="144"/>
        <w:gridCol w:w="144"/>
        <w:gridCol w:w="288"/>
        <w:gridCol w:w="1008"/>
        <w:gridCol w:w="432"/>
        <w:gridCol w:w="432"/>
        <w:gridCol w:w="4770"/>
        <w:gridCol w:w="18"/>
      </w:tblGrid>
      <w:tr w:rsidR="002E3D30" w14:paraId="0288E838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09AD2455" w14:textId="455FB7C4" w:rsidR="002E3D30" w:rsidRDefault="002E3D30" w:rsidP="002E3D30">
            <w:r>
              <w:t xml:space="preserve">MLS# </w:t>
            </w:r>
          </w:p>
        </w:tc>
        <w:tc>
          <w:tcPr>
            <w:tcW w:w="7650" w:type="dxa"/>
            <w:gridSpan w:val="9"/>
            <w:tcBorders>
              <w:bottom w:val="single" w:sz="4" w:space="0" w:color="auto"/>
            </w:tcBorders>
            <w:vAlign w:val="bottom"/>
          </w:tcPr>
          <w:p w14:paraId="525784A7" w14:textId="77777777" w:rsidR="002E3D30" w:rsidRDefault="002E3D30" w:rsidP="002E3D30">
            <w:pPr>
              <w:jc w:val="right"/>
            </w:pPr>
          </w:p>
        </w:tc>
      </w:tr>
      <w:tr w:rsidR="002E3D30" w14:paraId="6B6B6E78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59414EE2" w14:textId="57D078AE" w:rsidR="002E3D30" w:rsidRDefault="002E3D30" w:rsidP="002E3D30">
            <w:r>
              <w:t>NAME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7C2A31" w14:textId="77777777" w:rsidR="002E3D30" w:rsidRDefault="002E3D30" w:rsidP="002E3D30">
            <w:pPr>
              <w:jc w:val="right"/>
            </w:pPr>
          </w:p>
        </w:tc>
      </w:tr>
      <w:tr w:rsidR="002E3D30" w14:paraId="7E3BDFAE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1379D52D" w14:textId="73B29FB9" w:rsidR="002E3D30" w:rsidRDefault="002E3D30" w:rsidP="002E3D30">
            <w:r>
              <w:t>ADDRESS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F3E242" w14:textId="77777777" w:rsidR="002E3D30" w:rsidRDefault="002E3D30" w:rsidP="002E3D30">
            <w:pPr>
              <w:jc w:val="right"/>
            </w:pPr>
          </w:p>
        </w:tc>
      </w:tr>
      <w:tr w:rsidR="002E3D30" w14:paraId="15867FD9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5A011104" w14:textId="26A6675B" w:rsidR="002E3D30" w:rsidRDefault="002E3D30" w:rsidP="002E3D30">
            <w:r>
              <w:t>CITY/ST/ZIP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F6BB90" w14:textId="77777777" w:rsidR="002E3D30" w:rsidRDefault="002E3D30" w:rsidP="002E3D30">
            <w:pPr>
              <w:jc w:val="right"/>
            </w:pPr>
          </w:p>
        </w:tc>
      </w:tr>
      <w:tr w:rsidR="002E3D30" w14:paraId="294A6707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63E3571C" w14:textId="58D7DE4E" w:rsidR="002E3D30" w:rsidRDefault="002E3D30" w:rsidP="002E3D30">
            <w:r>
              <w:t>PHONE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91BE9E" w14:textId="77777777" w:rsidR="002E3D30" w:rsidRDefault="002E3D30" w:rsidP="002E3D30">
            <w:pPr>
              <w:jc w:val="right"/>
            </w:pPr>
          </w:p>
        </w:tc>
      </w:tr>
      <w:tr w:rsidR="002E3D30" w14:paraId="1638DE62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265F30CA" w14:textId="6C7844C7" w:rsidR="002E3D30" w:rsidRDefault="002E3D30" w:rsidP="002E3D30">
            <w:r>
              <w:t>EMAIL(S)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DF8688" w14:textId="77777777" w:rsidR="002E3D30" w:rsidRDefault="002E3D30" w:rsidP="002E3D30">
            <w:pPr>
              <w:jc w:val="right"/>
            </w:pPr>
          </w:p>
        </w:tc>
      </w:tr>
      <w:tr w:rsidR="002E3D30" w14:paraId="1036946F" w14:textId="77777777" w:rsidTr="0056537F">
        <w:trPr>
          <w:gridAfter w:val="1"/>
          <w:wAfter w:w="18" w:type="dxa"/>
          <w:trHeight w:val="504"/>
        </w:trPr>
        <w:tc>
          <w:tcPr>
            <w:tcW w:w="1440" w:type="dxa"/>
            <w:gridSpan w:val="2"/>
            <w:vAlign w:val="bottom"/>
          </w:tcPr>
          <w:p w14:paraId="1EB81A50" w14:textId="5CF37C74" w:rsidR="002E3D30" w:rsidRDefault="002E3D30" w:rsidP="002E3D30">
            <w:r>
              <w:t>OFFER PRICE</w:t>
            </w:r>
            <w:r w:rsidR="002A19A5">
              <w:t>:</w:t>
            </w:r>
          </w:p>
        </w:tc>
        <w:tc>
          <w:tcPr>
            <w:tcW w:w="765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D63832" w14:textId="77777777" w:rsidR="002E3D30" w:rsidRDefault="002E3D30" w:rsidP="002E3D30">
            <w:pPr>
              <w:jc w:val="right"/>
            </w:pPr>
          </w:p>
        </w:tc>
      </w:tr>
      <w:tr w:rsidR="002E3D30" w14:paraId="3FDF2901" w14:textId="77777777" w:rsidTr="0056537F">
        <w:trPr>
          <w:gridAfter w:val="1"/>
          <w:wAfter w:w="18" w:type="dxa"/>
          <w:trHeight w:val="504"/>
        </w:trPr>
        <w:tc>
          <w:tcPr>
            <w:tcW w:w="2448" w:type="dxa"/>
            <w:gridSpan w:val="7"/>
            <w:vAlign w:val="bottom"/>
          </w:tcPr>
          <w:p w14:paraId="18E917A1" w14:textId="03FA5938" w:rsidR="002E3D30" w:rsidRPr="002A19A5" w:rsidRDefault="002E3D30" w:rsidP="002E3D30">
            <w:r w:rsidRPr="002A19A5">
              <w:t>LOAN ($$ OR % DOWN)</w:t>
            </w:r>
            <w:r w:rsidR="002A19A5">
              <w:t>:</w:t>
            </w:r>
          </w:p>
        </w:tc>
        <w:tc>
          <w:tcPr>
            <w:tcW w:w="6642" w:type="dxa"/>
            <w:gridSpan w:val="4"/>
            <w:tcBorders>
              <w:bottom w:val="single" w:sz="4" w:space="0" w:color="auto"/>
            </w:tcBorders>
            <w:vAlign w:val="bottom"/>
          </w:tcPr>
          <w:p w14:paraId="413C42E5" w14:textId="77777777" w:rsidR="002E3D30" w:rsidRDefault="002E3D30" w:rsidP="002E3D30">
            <w:pPr>
              <w:jc w:val="right"/>
            </w:pPr>
          </w:p>
        </w:tc>
      </w:tr>
      <w:tr w:rsidR="002E3D30" w14:paraId="6B4BCB62" w14:textId="77777777" w:rsidTr="0056537F">
        <w:trPr>
          <w:gridAfter w:val="1"/>
          <w:wAfter w:w="18" w:type="dxa"/>
          <w:trHeight w:val="504"/>
        </w:trPr>
        <w:tc>
          <w:tcPr>
            <w:tcW w:w="2016" w:type="dxa"/>
            <w:gridSpan w:val="5"/>
            <w:vAlign w:val="bottom"/>
          </w:tcPr>
          <w:p w14:paraId="7EDBCFA6" w14:textId="363D5C1D" w:rsidR="002E3D30" w:rsidRDefault="002E3D30" w:rsidP="002E3D30">
            <w:r>
              <w:t>EARNEST AMOUNT</w:t>
            </w:r>
            <w:r w:rsidR="002A19A5">
              <w:t>:</w:t>
            </w:r>
          </w:p>
        </w:tc>
        <w:tc>
          <w:tcPr>
            <w:tcW w:w="7074" w:type="dxa"/>
            <w:gridSpan w:val="6"/>
            <w:tcBorders>
              <w:bottom w:val="single" w:sz="4" w:space="0" w:color="auto"/>
            </w:tcBorders>
            <w:vAlign w:val="bottom"/>
          </w:tcPr>
          <w:p w14:paraId="51BA1887" w14:textId="77777777" w:rsidR="002E3D30" w:rsidRDefault="002E3D30" w:rsidP="002E3D30">
            <w:pPr>
              <w:jc w:val="right"/>
            </w:pPr>
          </w:p>
        </w:tc>
      </w:tr>
      <w:tr w:rsidR="002E3D30" w14:paraId="5F360082" w14:textId="77777777" w:rsidTr="0056537F">
        <w:trPr>
          <w:gridAfter w:val="1"/>
          <w:wAfter w:w="18" w:type="dxa"/>
          <w:trHeight w:val="504"/>
        </w:trPr>
        <w:tc>
          <w:tcPr>
            <w:tcW w:w="3456" w:type="dxa"/>
            <w:gridSpan w:val="8"/>
            <w:vAlign w:val="bottom"/>
          </w:tcPr>
          <w:p w14:paraId="5B0E47B3" w14:textId="6C3D40A3" w:rsidR="002E3D30" w:rsidRDefault="002E3D30" w:rsidP="002E3D30">
            <w:r>
              <w:t>OFFER EXPIRATION (DATE &amp; TIME)</w:t>
            </w:r>
            <w:r w:rsidR="002A19A5">
              <w:t>: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  <w:vAlign w:val="bottom"/>
          </w:tcPr>
          <w:p w14:paraId="4DE1819B" w14:textId="77777777" w:rsidR="002E3D30" w:rsidRDefault="002E3D30" w:rsidP="002E3D30">
            <w:pPr>
              <w:jc w:val="right"/>
            </w:pPr>
          </w:p>
        </w:tc>
      </w:tr>
      <w:tr w:rsidR="002E3D30" w14:paraId="271BB102" w14:textId="77777777" w:rsidTr="0056537F">
        <w:trPr>
          <w:gridAfter w:val="1"/>
          <w:wAfter w:w="18" w:type="dxa"/>
          <w:trHeight w:val="504"/>
        </w:trPr>
        <w:tc>
          <w:tcPr>
            <w:tcW w:w="1872" w:type="dxa"/>
            <w:gridSpan w:val="4"/>
            <w:vAlign w:val="bottom"/>
          </w:tcPr>
          <w:p w14:paraId="050EDAEA" w14:textId="00BDCA25" w:rsidR="002E3D30" w:rsidRDefault="002E3D30" w:rsidP="002E3D30">
            <w:r>
              <w:t>CONTINGENCIES</w:t>
            </w:r>
            <w:r w:rsidR="002A19A5">
              <w:t>:</w:t>
            </w:r>
          </w:p>
        </w:tc>
        <w:tc>
          <w:tcPr>
            <w:tcW w:w="7218" w:type="dxa"/>
            <w:gridSpan w:val="7"/>
            <w:tcBorders>
              <w:bottom w:val="single" w:sz="4" w:space="0" w:color="auto"/>
            </w:tcBorders>
            <w:vAlign w:val="bottom"/>
          </w:tcPr>
          <w:p w14:paraId="25F0EF5E" w14:textId="77777777" w:rsidR="002E3D30" w:rsidRDefault="002E3D30" w:rsidP="002E3D30">
            <w:pPr>
              <w:jc w:val="right"/>
            </w:pPr>
          </w:p>
        </w:tc>
      </w:tr>
      <w:tr w:rsidR="002E3D30" w14:paraId="489EF592" w14:textId="77777777" w:rsidTr="0056537F">
        <w:trPr>
          <w:gridAfter w:val="1"/>
          <w:wAfter w:w="18" w:type="dxa"/>
          <w:trHeight w:val="504"/>
        </w:trPr>
        <w:tc>
          <w:tcPr>
            <w:tcW w:w="1728" w:type="dxa"/>
            <w:gridSpan w:val="3"/>
            <w:vAlign w:val="bottom"/>
          </w:tcPr>
          <w:p w14:paraId="450981F4" w14:textId="0D9E7F04" w:rsidR="002E3D30" w:rsidRDefault="002E3D30" w:rsidP="002E3D30"/>
        </w:tc>
        <w:tc>
          <w:tcPr>
            <w:tcW w:w="736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CB4190" w14:textId="77777777" w:rsidR="002E3D30" w:rsidRDefault="002E3D30" w:rsidP="002E3D30">
            <w:pPr>
              <w:jc w:val="right"/>
            </w:pPr>
          </w:p>
        </w:tc>
      </w:tr>
      <w:tr w:rsidR="002E3D30" w14:paraId="6D40A70D" w14:textId="77777777" w:rsidTr="0056537F">
        <w:trPr>
          <w:gridAfter w:val="1"/>
          <w:wAfter w:w="18" w:type="dxa"/>
          <w:trHeight w:val="504"/>
        </w:trPr>
        <w:tc>
          <w:tcPr>
            <w:tcW w:w="1728" w:type="dxa"/>
            <w:gridSpan w:val="3"/>
            <w:vAlign w:val="bottom"/>
          </w:tcPr>
          <w:p w14:paraId="5149B0F7" w14:textId="147B800B" w:rsidR="002E3D30" w:rsidRDefault="002E3D30" w:rsidP="002E3D30"/>
        </w:tc>
        <w:tc>
          <w:tcPr>
            <w:tcW w:w="736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16D045" w14:textId="77777777" w:rsidR="002E3D30" w:rsidRDefault="002E3D30" w:rsidP="002E3D30">
            <w:pPr>
              <w:jc w:val="right"/>
            </w:pPr>
          </w:p>
        </w:tc>
      </w:tr>
      <w:tr w:rsidR="002E3D30" w:rsidRPr="002E3D30" w14:paraId="07251158" w14:textId="77777777" w:rsidTr="0056537F">
        <w:trPr>
          <w:gridAfter w:val="1"/>
          <w:wAfter w:w="18" w:type="dxa"/>
          <w:trHeight w:val="504"/>
        </w:trPr>
        <w:tc>
          <w:tcPr>
            <w:tcW w:w="1728" w:type="dxa"/>
            <w:gridSpan w:val="3"/>
            <w:vAlign w:val="bottom"/>
          </w:tcPr>
          <w:p w14:paraId="7C890A0B" w14:textId="0C008EA3" w:rsidR="002E3D30" w:rsidRPr="002E3D30" w:rsidRDefault="002E3D30" w:rsidP="002E3D30">
            <w:r w:rsidRPr="002E3D30">
              <w:t>CLOSING COSTS</w:t>
            </w:r>
            <w:r w:rsidR="002A19A5">
              <w:t>:</w:t>
            </w:r>
          </w:p>
        </w:tc>
        <w:tc>
          <w:tcPr>
            <w:tcW w:w="736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534FB1" w14:textId="60EBD353" w:rsidR="002E3D30" w:rsidRPr="002E3D30" w:rsidRDefault="002E3D30" w:rsidP="002E3D30">
            <w:pPr>
              <w:jc w:val="right"/>
              <w:rPr>
                <w:b/>
                <w:bCs/>
              </w:rPr>
            </w:pPr>
          </w:p>
        </w:tc>
      </w:tr>
      <w:tr w:rsidR="002E3D30" w14:paraId="119ED795" w14:textId="77777777" w:rsidTr="0056537F">
        <w:trPr>
          <w:gridAfter w:val="1"/>
          <w:wAfter w:w="18" w:type="dxa"/>
          <w:trHeight w:val="504"/>
        </w:trPr>
        <w:tc>
          <w:tcPr>
            <w:tcW w:w="1728" w:type="dxa"/>
            <w:gridSpan w:val="3"/>
            <w:vAlign w:val="bottom"/>
          </w:tcPr>
          <w:p w14:paraId="185F3671" w14:textId="0C6CC89A" w:rsidR="002E3D30" w:rsidRDefault="002E3D30" w:rsidP="002E3D30">
            <w:r>
              <w:t>CLOSE DATE</w:t>
            </w:r>
            <w:r w:rsidR="002A19A5">
              <w:t>:</w:t>
            </w:r>
          </w:p>
        </w:tc>
        <w:tc>
          <w:tcPr>
            <w:tcW w:w="736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B83A3C" w14:textId="77777777" w:rsidR="002E3D30" w:rsidRDefault="002E3D30" w:rsidP="002E3D30">
            <w:pPr>
              <w:jc w:val="right"/>
            </w:pPr>
          </w:p>
        </w:tc>
      </w:tr>
      <w:tr w:rsidR="002E3D30" w14:paraId="6892F89A" w14:textId="77777777" w:rsidTr="0056537F">
        <w:trPr>
          <w:gridAfter w:val="1"/>
          <w:wAfter w:w="18" w:type="dxa"/>
          <w:trHeight w:val="504"/>
        </w:trPr>
        <w:tc>
          <w:tcPr>
            <w:tcW w:w="3888" w:type="dxa"/>
            <w:gridSpan w:val="9"/>
            <w:vAlign w:val="bottom"/>
          </w:tcPr>
          <w:p w14:paraId="6F50A2EA" w14:textId="70285EF9" w:rsidR="002E3D30" w:rsidRDefault="002E3D30" w:rsidP="002E3D30">
            <w:r>
              <w:t xml:space="preserve">HOME WARRANTY:  </w:t>
            </w:r>
            <w:proofErr w:type="gramStart"/>
            <w:r>
              <w:t>Y  /</w:t>
            </w:r>
            <w:proofErr w:type="gramEnd"/>
            <w:r>
              <w:t xml:space="preserve">  N   </w:t>
            </w:r>
            <w:r w:rsidR="002A19A5">
              <w:t xml:space="preserve">  </w:t>
            </w:r>
            <w:r>
              <w:t>WHO PAYS</w:t>
            </w:r>
            <w:r w:rsidR="002A19A5">
              <w:t>:</w:t>
            </w:r>
          </w:p>
        </w:tc>
        <w:tc>
          <w:tcPr>
            <w:tcW w:w="5202" w:type="dxa"/>
            <w:gridSpan w:val="2"/>
            <w:tcBorders>
              <w:bottom w:val="single" w:sz="4" w:space="0" w:color="auto"/>
            </w:tcBorders>
            <w:vAlign w:val="bottom"/>
          </w:tcPr>
          <w:p w14:paraId="0386E1D9" w14:textId="3A48EEA8" w:rsidR="002E3D30" w:rsidRDefault="002E3D30" w:rsidP="002E3D30"/>
        </w:tc>
      </w:tr>
      <w:tr w:rsidR="002E3D30" w14:paraId="55D49306" w14:textId="77777777" w:rsidTr="0056537F">
        <w:trPr>
          <w:gridAfter w:val="1"/>
          <w:wAfter w:w="18" w:type="dxa"/>
          <w:trHeight w:val="504"/>
        </w:trPr>
        <w:tc>
          <w:tcPr>
            <w:tcW w:w="1728" w:type="dxa"/>
            <w:gridSpan w:val="3"/>
            <w:vAlign w:val="bottom"/>
          </w:tcPr>
          <w:p w14:paraId="25EC8711" w14:textId="44588291" w:rsidR="002E3D30" w:rsidRDefault="002E3D30" w:rsidP="002E3D30">
            <w:r>
              <w:t>HOA PAYMENT</w:t>
            </w:r>
            <w:r w:rsidR="002A19A5">
              <w:t>:</w:t>
            </w:r>
          </w:p>
        </w:tc>
        <w:tc>
          <w:tcPr>
            <w:tcW w:w="7362" w:type="dxa"/>
            <w:gridSpan w:val="8"/>
            <w:tcBorders>
              <w:bottom w:val="single" w:sz="4" w:space="0" w:color="auto"/>
            </w:tcBorders>
            <w:vAlign w:val="bottom"/>
          </w:tcPr>
          <w:p w14:paraId="7E06616D" w14:textId="77777777" w:rsidR="002E3D30" w:rsidRDefault="002E3D30" w:rsidP="002E3D30">
            <w:pPr>
              <w:jc w:val="right"/>
            </w:pPr>
          </w:p>
        </w:tc>
      </w:tr>
      <w:tr w:rsidR="002E3D30" w14:paraId="29C3C01F" w14:textId="77777777" w:rsidTr="0056537F">
        <w:trPr>
          <w:gridAfter w:val="1"/>
          <w:wAfter w:w="18" w:type="dxa"/>
          <w:trHeight w:val="504"/>
        </w:trPr>
        <w:tc>
          <w:tcPr>
            <w:tcW w:w="2016" w:type="dxa"/>
            <w:gridSpan w:val="5"/>
            <w:vAlign w:val="bottom"/>
          </w:tcPr>
          <w:p w14:paraId="176D05FF" w14:textId="1295C2DE" w:rsidR="002E3D30" w:rsidRDefault="002E3D30" w:rsidP="002E3D30">
            <w:r>
              <w:t>LENDER/PREQUAL</w:t>
            </w:r>
            <w:r w:rsidR="002A19A5">
              <w:t>:</w:t>
            </w:r>
          </w:p>
        </w:tc>
        <w:tc>
          <w:tcPr>
            <w:tcW w:w="7074" w:type="dxa"/>
            <w:gridSpan w:val="6"/>
            <w:tcBorders>
              <w:bottom w:val="single" w:sz="4" w:space="0" w:color="auto"/>
            </w:tcBorders>
            <w:vAlign w:val="bottom"/>
          </w:tcPr>
          <w:p w14:paraId="4C8BC9A6" w14:textId="77777777" w:rsidR="002E3D30" w:rsidRDefault="002E3D30" w:rsidP="002E3D30">
            <w:pPr>
              <w:jc w:val="right"/>
            </w:pPr>
          </w:p>
        </w:tc>
      </w:tr>
      <w:tr w:rsidR="002E3D30" w14:paraId="0672C68B" w14:textId="77777777" w:rsidTr="0056537F">
        <w:trPr>
          <w:trHeight w:val="720"/>
        </w:trPr>
        <w:tc>
          <w:tcPr>
            <w:tcW w:w="2160" w:type="dxa"/>
            <w:gridSpan w:val="6"/>
            <w:vAlign w:val="bottom"/>
          </w:tcPr>
          <w:p w14:paraId="0B7C8492" w14:textId="1DB2B7AE" w:rsidR="002E3D30" w:rsidRPr="002A19A5" w:rsidRDefault="002E3D30" w:rsidP="002E3D30">
            <w:pPr>
              <w:rPr>
                <w:b/>
                <w:bCs/>
              </w:rPr>
            </w:pPr>
            <w:r w:rsidRPr="002A19A5">
              <w:rPr>
                <w:b/>
                <w:bCs/>
                <w:highlight w:val="yellow"/>
              </w:rPr>
              <w:t>ADDITIONAL ITEMS</w:t>
            </w:r>
            <w:r w:rsidR="002A19A5" w:rsidRPr="002A19A5">
              <w:rPr>
                <w:b/>
                <w:bCs/>
                <w:highlight w:val="yellow"/>
              </w:rPr>
              <w:t>:</w:t>
            </w:r>
          </w:p>
        </w:tc>
        <w:tc>
          <w:tcPr>
            <w:tcW w:w="6948" w:type="dxa"/>
            <w:gridSpan w:val="6"/>
            <w:vAlign w:val="bottom"/>
          </w:tcPr>
          <w:p w14:paraId="42F685AB" w14:textId="77777777" w:rsidR="002E3D30" w:rsidRDefault="002E3D30" w:rsidP="002E3D30">
            <w:pPr>
              <w:jc w:val="right"/>
            </w:pPr>
          </w:p>
        </w:tc>
      </w:tr>
      <w:tr w:rsidR="002E3D30" w14:paraId="0B6991C9" w14:textId="77777777" w:rsidTr="0056537F">
        <w:trPr>
          <w:gridBefore w:val="1"/>
          <w:gridAfter w:val="1"/>
          <w:wBefore w:w="612" w:type="dxa"/>
          <w:wAfter w:w="18" w:type="dxa"/>
          <w:trHeight w:val="504"/>
        </w:trPr>
        <w:tc>
          <w:tcPr>
            <w:tcW w:w="3708" w:type="dxa"/>
            <w:gridSpan w:val="9"/>
            <w:vAlign w:val="bottom"/>
          </w:tcPr>
          <w:p w14:paraId="38E7BB13" w14:textId="25646EF2" w:rsidR="002E3D30" w:rsidRDefault="002E3D30" w:rsidP="002A19A5">
            <w:r>
              <w:t>Mineral Rights?  Y / N</w:t>
            </w:r>
          </w:p>
        </w:tc>
        <w:tc>
          <w:tcPr>
            <w:tcW w:w="4770" w:type="dxa"/>
            <w:vAlign w:val="bottom"/>
          </w:tcPr>
          <w:p w14:paraId="2D009BE6" w14:textId="1B8CEB43" w:rsidR="002E3D30" w:rsidRDefault="002E3D30" w:rsidP="002A19A5">
            <w:r>
              <w:t xml:space="preserve">Lease </w:t>
            </w:r>
            <w:r w:rsidR="00A074EB">
              <w:t>b</w:t>
            </w:r>
            <w:r>
              <w:t>ack?</w:t>
            </w:r>
          </w:p>
        </w:tc>
      </w:tr>
      <w:tr w:rsidR="002E3D30" w14:paraId="60405B67" w14:textId="77777777" w:rsidTr="0056537F">
        <w:trPr>
          <w:gridBefore w:val="1"/>
          <w:gridAfter w:val="1"/>
          <w:wBefore w:w="612" w:type="dxa"/>
          <w:wAfter w:w="18" w:type="dxa"/>
          <w:trHeight w:val="504"/>
        </w:trPr>
        <w:tc>
          <w:tcPr>
            <w:tcW w:w="3708" w:type="dxa"/>
            <w:gridSpan w:val="9"/>
            <w:vAlign w:val="bottom"/>
          </w:tcPr>
          <w:p w14:paraId="00AA2E30" w14:textId="7C51A16E" w:rsidR="002E3D30" w:rsidRDefault="002E3D30" w:rsidP="002A19A5">
            <w:r>
              <w:t>Non-realty items to include/exclude</w:t>
            </w:r>
          </w:p>
        </w:tc>
        <w:tc>
          <w:tcPr>
            <w:tcW w:w="4770" w:type="dxa"/>
            <w:vAlign w:val="bottom"/>
          </w:tcPr>
          <w:p w14:paraId="1BBA9705" w14:textId="51FACB0A" w:rsidR="002E3D30" w:rsidRDefault="002E3D30" w:rsidP="002A19A5">
            <w:r>
              <w:t>Lead-based paint disclosure</w:t>
            </w:r>
          </w:p>
        </w:tc>
      </w:tr>
      <w:tr w:rsidR="002E3D30" w14:paraId="2D5C8C4F" w14:textId="77777777" w:rsidTr="0056537F">
        <w:trPr>
          <w:gridBefore w:val="1"/>
          <w:gridAfter w:val="1"/>
          <w:wBefore w:w="612" w:type="dxa"/>
          <w:wAfter w:w="18" w:type="dxa"/>
          <w:trHeight w:val="504"/>
        </w:trPr>
        <w:tc>
          <w:tcPr>
            <w:tcW w:w="3708" w:type="dxa"/>
            <w:gridSpan w:val="9"/>
            <w:vAlign w:val="bottom"/>
          </w:tcPr>
          <w:p w14:paraId="60CF1CB3" w14:textId="39DCB141" w:rsidR="002E3D30" w:rsidRDefault="002E3D30" w:rsidP="002A19A5">
            <w:r>
              <w:t>Seller’s Disclosure</w:t>
            </w:r>
          </w:p>
        </w:tc>
        <w:tc>
          <w:tcPr>
            <w:tcW w:w="4770" w:type="dxa"/>
            <w:vAlign w:val="bottom"/>
          </w:tcPr>
          <w:p w14:paraId="048CEC94" w14:textId="3D3F30BA" w:rsidR="002E3D30" w:rsidRDefault="002E3D30" w:rsidP="002A19A5">
            <w:r>
              <w:t>HOA Bylaws</w:t>
            </w:r>
          </w:p>
        </w:tc>
      </w:tr>
      <w:tr w:rsidR="002E3D30" w14:paraId="639B6E33" w14:textId="77777777" w:rsidTr="0056537F">
        <w:trPr>
          <w:gridBefore w:val="1"/>
          <w:gridAfter w:val="1"/>
          <w:wBefore w:w="612" w:type="dxa"/>
          <w:wAfter w:w="18" w:type="dxa"/>
          <w:trHeight w:val="504"/>
        </w:trPr>
        <w:tc>
          <w:tcPr>
            <w:tcW w:w="3708" w:type="dxa"/>
            <w:gridSpan w:val="9"/>
            <w:vAlign w:val="bottom"/>
          </w:tcPr>
          <w:p w14:paraId="2733EAC2" w14:textId="76200255" w:rsidR="002E3D30" w:rsidRDefault="002E3D30" w:rsidP="002A19A5">
            <w:r>
              <w:t>Possession</w:t>
            </w:r>
          </w:p>
        </w:tc>
        <w:tc>
          <w:tcPr>
            <w:tcW w:w="4770" w:type="dxa"/>
            <w:vAlign w:val="bottom"/>
          </w:tcPr>
          <w:p w14:paraId="0DC1EC85" w14:textId="77777777" w:rsidR="002E3D30" w:rsidRDefault="002E3D30" w:rsidP="002A19A5"/>
        </w:tc>
      </w:tr>
    </w:tbl>
    <w:p w14:paraId="796F4F2C" w14:textId="600BFA4E" w:rsidR="00440767" w:rsidRDefault="00440767" w:rsidP="0056537F">
      <w:pPr>
        <w:pStyle w:val="SLworksheetHeading"/>
      </w:pPr>
      <w:r>
        <w:lastRenderedPageBreak/>
        <w:t>#8 S</w:t>
      </w:r>
      <w:r w:rsidR="0056537F">
        <w:t>eller Listing Timeline – Tasks to Complete</w:t>
      </w:r>
    </w:p>
    <w:tbl>
      <w:tblPr>
        <w:tblStyle w:val="TableGrid"/>
        <w:tblW w:w="9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4"/>
        <w:gridCol w:w="144"/>
        <w:gridCol w:w="144"/>
        <w:gridCol w:w="288"/>
        <w:gridCol w:w="407"/>
        <w:gridCol w:w="309"/>
        <w:gridCol w:w="721"/>
        <w:gridCol w:w="435"/>
        <w:gridCol w:w="1008"/>
        <w:gridCol w:w="1710"/>
        <w:gridCol w:w="306"/>
        <w:gridCol w:w="2114"/>
      </w:tblGrid>
      <w:tr w:rsidR="00AE1576" w14:paraId="488C693D" w14:textId="69F40765" w:rsidTr="00AE1576">
        <w:trPr>
          <w:trHeight w:val="504"/>
        </w:trPr>
        <w:tc>
          <w:tcPr>
            <w:tcW w:w="1728" w:type="dxa"/>
            <w:gridSpan w:val="2"/>
            <w:vAlign w:val="bottom"/>
          </w:tcPr>
          <w:p w14:paraId="067A8114" w14:textId="3451939D" w:rsidR="0056537F" w:rsidRDefault="00AE1576" w:rsidP="0056537F">
            <w:r w:rsidRPr="00A074EB">
              <w:t>Listing address:</w:t>
            </w:r>
            <w:r>
              <w:t xml:space="preserve"> </w:t>
            </w:r>
          </w:p>
        </w:tc>
        <w:tc>
          <w:tcPr>
            <w:tcW w:w="3312" w:type="dxa"/>
            <w:gridSpan w:val="7"/>
            <w:tcBorders>
              <w:bottom w:val="single" w:sz="4" w:space="0" w:color="auto"/>
            </w:tcBorders>
            <w:vAlign w:val="bottom"/>
          </w:tcPr>
          <w:p w14:paraId="24B68E3F" w14:textId="77777777" w:rsidR="0056537F" w:rsidRDefault="0056537F" w:rsidP="0056537F"/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0A7BC049" w14:textId="77777777" w:rsidR="0056537F" w:rsidRDefault="0056537F" w:rsidP="0056537F"/>
        </w:tc>
        <w:tc>
          <w:tcPr>
            <w:tcW w:w="2420" w:type="dxa"/>
            <w:gridSpan w:val="2"/>
            <w:tcBorders>
              <w:bottom w:val="single" w:sz="4" w:space="0" w:color="auto"/>
            </w:tcBorders>
            <w:vAlign w:val="bottom"/>
          </w:tcPr>
          <w:p w14:paraId="51CCA906" w14:textId="77777777" w:rsidR="0056537F" w:rsidRDefault="0056537F" w:rsidP="0056537F"/>
        </w:tc>
      </w:tr>
      <w:tr w:rsidR="0056537F" w14:paraId="0E886EB7" w14:textId="337D2445" w:rsidTr="0056537F">
        <w:trPr>
          <w:trHeight w:val="504"/>
        </w:trPr>
        <w:tc>
          <w:tcPr>
            <w:tcW w:w="2567" w:type="dxa"/>
            <w:gridSpan w:val="5"/>
            <w:vAlign w:val="bottom"/>
          </w:tcPr>
          <w:p w14:paraId="4DAE3641" w14:textId="239E5ACE" w:rsidR="0056537F" w:rsidRDefault="0056537F" w:rsidP="0056537F">
            <w:r>
              <w:t>Primary contact name:</w:t>
            </w:r>
          </w:p>
        </w:tc>
        <w:tc>
          <w:tcPr>
            <w:tcW w:w="247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644770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351555C6" w14:textId="0DFDD4BA" w:rsidR="0056537F" w:rsidRDefault="0056537F" w:rsidP="0056537F">
            <w:r>
              <w:t>Phone number:</w:t>
            </w:r>
          </w:p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E543C8" w14:textId="0BD4F0F5" w:rsidR="0056537F" w:rsidRDefault="0056537F" w:rsidP="0056537F">
            <w:r>
              <w:t xml:space="preserve">  </w:t>
            </w:r>
          </w:p>
        </w:tc>
      </w:tr>
      <w:tr w:rsidR="0056537F" w14:paraId="50C2A5A5" w14:textId="10662BE5" w:rsidTr="0056537F">
        <w:trPr>
          <w:trHeight w:val="504"/>
        </w:trPr>
        <w:tc>
          <w:tcPr>
            <w:tcW w:w="2567" w:type="dxa"/>
            <w:gridSpan w:val="5"/>
            <w:vAlign w:val="bottom"/>
          </w:tcPr>
          <w:p w14:paraId="230C1788" w14:textId="5924878B" w:rsidR="0056537F" w:rsidRDefault="0056537F" w:rsidP="0056537F">
            <w:r>
              <w:t>Picture appointment:</w:t>
            </w:r>
          </w:p>
        </w:tc>
        <w:tc>
          <w:tcPr>
            <w:tcW w:w="247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EF86F6" w14:textId="77777777" w:rsidR="0056537F" w:rsidRDefault="0056537F" w:rsidP="0056537F"/>
        </w:tc>
        <w:tc>
          <w:tcPr>
            <w:tcW w:w="2016" w:type="dxa"/>
            <w:gridSpan w:val="2"/>
            <w:vAlign w:val="bottom"/>
          </w:tcPr>
          <w:p w14:paraId="7D195AF0" w14:textId="2CC00B41" w:rsidR="0056537F" w:rsidRDefault="0056537F" w:rsidP="0056537F">
            <w:r>
              <w:t>Seller home? Y / N</w:t>
            </w:r>
          </w:p>
        </w:tc>
        <w:tc>
          <w:tcPr>
            <w:tcW w:w="2114" w:type="dxa"/>
            <w:tcBorders>
              <w:top w:val="single" w:sz="4" w:space="0" w:color="auto"/>
            </w:tcBorders>
            <w:vAlign w:val="bottom"/>
          </w:tcPr>
          <w:p w14:paraId="3AAEBAAC" w14:textId="112598DF" w:rsidR="0056537F" w:rsidRDefault="0056537F" w:rsidP="0056537F">
            <w:r>
              <w:t>Use lockbox? Y / N</w:t>
            </w:r>
          </w:p>
        </w:tc>
      </w:tr>
      <w:tr w:rsidR="0056537F" w14:paraId="57CA1517" w14:textId="5C3C2117" w:rsidTr="0056537F">
        <w:trPr>
          <w:trHeight w:val="504"/>
        </w:trPr>
        <w:tc>
          <w:tcPr>
            <w:tcW w:w="2567" w:type="dxa"/>
            <w:gridSpan w:val="5"/>
            <w:vAlign w:val="bottom"/>
          </w:tcPr>
          <w:p w14:paraId="5659798A" w14:textId="014A2B53" w:rsidR="0056537F" w:rsidRPr="0056537F" w:rsidRDefault="0056537F" w:rsidP="0056537F">
            <w:r>
              <w:t xml:space="preserve">Date to place </w:t>
            </w:r>
            <w:r>
              <w:rPr>
                <w:i/>
                <w:iCs/>
              </w:rPr>
              <w:t>active</w:t>
            </w:r>
            <w:r>
              <w:t>:</w:t>
            </w:r>
          </w:p>
        </w:tc>
        <w:tc>
          <w:tcPr>
            <w:tcW w:w="2473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9891BA" w14:textId="77777777" w:rsidR="0056537F" w:rsidRDefault="0056537F" w:rsidP="0056537F"/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151B6A4F" w14:textId="77777777" w:rsidR="0056537F" w:rsidRDefault="0056537F" w:rsidP="0056537F"/>
        </w:tc>
        <w:tc>
          <w:tcPr>
            <w:tcW w:w="2420" w:type="dxa"/>
            <w:gridSpan w:val="2"/>
            <w:tcBorders>
              <w:bottom w:val="single" w:sz="4" w:space="0" w:color="auto"/>
            </w:tcBorders>
            <w:vAlign w:val="bottom"/>
          </w:tcPr>
          <w:p w14:paraId="09CE4993" w14:textId="77777777" w:rsidR="0056537F" w:rsidRDefault="0056537F" w:rsidP="0056537F"/>
        </w:tc>
      </w:tr>
      <w:tr w:rsidR="0056537F" w14:paraId="0012775A" w14:textId="49E93430" w:rsidTr="0056537F">
        <w:trPr>
          <w:trHeight w:val="504"/>
        </w:trPr>
        <w:tc>
          <w:tcPr>
            <w:tcW w:w="1728" w:type="dxa"/>
            <w:gridSpan w:val="2"/>
            <w:vAlign w:val="bottom"/>
          </w:tcPr>
          <w:p w14:paraId="7E97FCA0" w14:textId="3607839D" w:rsidR="0056537F" w:rsidRDefault="0056537F" w:rsidP="0056537F">
            <w:r>
              <w:t>Order yard sign:</w:t>
            </w:r>
          </w:p>
        </w:tc>
        <w:tc>
          <w:tcPr>
            <w:tcW w:w="3312" w:type="dxa"/>
            <w:gridSpan w:val="7"/>
            <w:tcBorders>
              <w:bottom w:val="single" w:sz="4" w:space="0" w:color="auto"/>
            </w:tcBorders>
            <w:vAlign w:val="bottom"/>
          </w:tcPr>
          <w:p w14:paraId="27C38E32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32E89C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840097" w14:textId="77777777" w:rsidR="0056537F" w:rsidRDefault="0056537F" w:rsidP="0056537F"/>
        </w:tc>
      </w:tr>
      <w:tr w:rsidR="0056537F" w14:paraId="22415F22" w14:textId="6D174A97" w:rsidTr="0056537F">
        <w:trPr>
          <w:trHeight w:val="504"/>
        </w:trPr>
        <w:tc>
          <w:tcPr>
            <w:tcW w:w="1728" w:type="dxa"/>
            <w:gridSpan w:val="2"/>
            <w:vAlign w:val="bottom"/>
          </w:tcPr>
          <w:p w14:paraId="5F796088" w14:textId="3E6C11FD" w:rsidR="0056537F" w:rsidRDefault="0056537F" w:rsidP="0056537F">
            <w:r>
              <w:t>Key for lockbox:</w:t>
            </w:r>
          </w:p>
        </w:tc>
        <w:tc>
          <w:tcPr>
            <w:tcW w:w="3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791B05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0E7F96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95635D" w14:textId="77777777" w:rsidR="0056537F" w:rsidRDefault="0056537F" w:rsidP="0056537F"/>
        </w:tc>
      </w:tr>
      <w:tr w:rsidR="0056537F" w14:paraId="1EFA31E9" w14:textId="4B11BED3" w:rsidTr="0056537F">
        <w:trPr>
          <w:trHeight w:val="504"/>
        </w:trPr>
        <w:tc>
          <w:tcPr>
            <w:tcW w:w="3597" w:type="dxa"/>
            <w:gridSpan w:val="7"/>
            <w:vAlign w:val="bottom"/>
          </w:tcPr>
          <w:p w14:paraId="40EB5353" w14:textId="61120059" w:rsidR="0056537F" w:rsidRDefault="0056537F" w:rsidP="0056537F">
            <w:r>
              <w:t>Install yard sign riders, info box, etc.:</w:t>
            </w:r>
          </w:p>
        </w:tc>
        <w:tc>
          <w:tcPr>
            <w:tcW w:w="1443" w:type="dxa"/>
            <w:gridSpan w:val="2"/>
            <w:tcBorders>
              <w:bottom w:val="single" w:sz="4" w:space="0" w:color="auto"/>
            </w:tcBorders>
            <w:vAlign w:val="bottom"/>
          </w:tcPr>
          <w:p w14:paraId="1EE864EE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4C6C4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D28EE8" w14:textId="77777777" w:rsidR="0056537F" w:rsidRDefault="0056537F" w:rsidP="0056537F"/>
        </w:tc>
      </w:tr>
      <w:tr w:rsidR="00AE1576" w14:paraId="404357ED" w14:textId="62C0FD1F" w:rsidTr="00AE1576">
        <w:trPr>
          <w:trHeight w:val="504"/>
        </w:trPr>
        <w:tc>
          <w:tcPr>
            <w:tcW w:w="2160" w:type="dxa"/>
            <w:gridSpan w:val="4"/>
            <w:vAlign w:val="bottom"/>
          </w:tcPr>
          <w:p w14:paraId="7F596FEA" w14:textId="1F7F69F2" w:rsidR="0056537F" w:rsidRDefault="0056537F" w:rsidP="0056537F">
            <w:r>
              <w:t>Create property flyer:</w:t>
            </w:r>
          </w:p>
        </w:tc>
        <w:tc>
          <w:tcPr>
            <w:tcW w:w="2880" w:type="dxa"/>
            <w:gridSpan w:val="5"/>
            <w:tcBorders>
              <w:bottom w:val="single" w:sz="4" w:space="0" w:color="auto"/>
            </w:tcBorders>
            <w:vAlign w:val="bottom"/>
          </w:tcPr>
          <w:p w14:paraId="25274DA9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DB045D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BB79DD" w14:textId="77777777" w:rsidR="0056537F" w:rsidRDefault="0056537F" w:rsidP="0056537F"/>
        </w:tc>
      </w:tr>
      <w:tr w:rsidR="0056537F" w14:paraId="370E7FA0" w14:textId="77777777" w:rsidTr="0056537F">
        <w:trPr>
          <w:trHeight w:val="504"/>
        </w:trPr>
        <w:tc>
          <w:tcPr>
            <w:tcW w:w="2876" w:type="dxa"/>
            <w:gridSpan w:val="6"/>
            <w:vAlign w:val="bottom"/>
          </w:tcPr>
          <w:p w14:paraId="79F48C1E" w14:textId="14CD7700" w:rsidR="0056537F" w:rsidRDefault="0056537F" w:rsidP="0056537F">
            <w:r>
              <w:t>Send “Just Listed” postcards:</w:t>
            </w:r>
          </w:p>
        </w:tc>
        <w:tc>
          <w:tcPr>
            <w:tcW w:w="2164" w:type="dxa"/>
            <w:gridSpan w:val="3"/>
            <w:tcBorders>
              <w:bottom w:val="single" w:sz="4" w:space="0" w:color="auto"/>
            </w:tcBorders>
            <w:vAlign w:val="bottom"/>
          </w:tcPr>
          <w:p w14:paraId="35B04DFD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ACBCC0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D1E36C" w14:textId="77777777" w:rsidR="0056537F" w:rsidRDefault="0056537F" w:rsidP="0056537F"/>
        </w:tc>
      </w:tr>
      <w:tr w:rsidR="0056537F" w14:paraId="127F3971" w14:textId="77777777" w:rsidTr="0056537F">
        <w:trPr>
          <w:trHeight w:val="504"/>
        </w:trPr>
        <w:tc>
          <w:tcPr>
            <w:tcW w:w="4032" w:type="dxa"/>
            <w:gridSpan w:val="8"/>
            <w:vAlign w:val="bottom"/>
          </w:tcPr>
          <w:p w14:paraId="12182732" w14:textId="147EED85" w:rsidR="0056537F" w:rsidRDefault="0056537F" w:rsidP="0056537F">
            <w:r>
              <w:t>Seller’s disclosures completed / received: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43A46DE0" w14:textId="77777777" w:rsidR="0056537F" w:rsidRDefault="0056537F" w:rsidP="0056537F"/>
        </w:tc>
        <w:tc>
          <w:tcPr>
            <w:tcW w:w="1710" w:type="dxa"/>
            <w:tcBorders>
              <w:bottom w:val="single" w:sz="4" w:space="0" w:color="auto"/>
            </w:tcBorders>
            <w:vAlign w:val="bottom"/>
          </w:tcPr>
          <w:p w14:paraId="1617F382" w14:textId="77777777" w:rsidR="0056537F" w:rsidRDefault="0056537F" w:rsidP="0056537F"/>
        </w:tc>
        <w:tc>
          <w:tcPr>
            <w:tcW w:w="2420" w:type="dxa"/>
            <w:gridSpan w:val="2"/>
            <w:tcBorders>
              <w:bottom w:val="single" w:sz="4" w:space="0" w:color="auto"/>
            </w:tcBorders>
            <w:vAlign w:val="bottom"/>
          </w:tcPr>
          <w:p w14:paraId="2FE5807E" w14:textId="38547679" w:rsidR="0056537F" w:rsidRDefault="0056537F" w:rsidP="0056537F">
            <w:r>
              <w:t xml:space="preserve">  </w:t>
            </w:r>
          </w:p>
        </w:tc>
      </w:tr>
      <w:tr w:rsidR="0056537F" w14:paraId="690BF14F" w14:textId="77777777" w:rsidTr="0056537F">
        <w:trPr>
          <w:trHeight w:val="504"/>
        </w:trPr>
        <w:tc>
          <w:tcPr>
            <w:tcW w:w="1872" w:type="dxa"/>
            <w:gridSpan w:val="3"/>
            <w:vAlign w:val="bottom"/>
          </w:tcPr>
          <w:p w14:paraId="3F60745B" w14:textId="5C8E67CF" w:rsidR="0056537F" w:rsidRDefault="0056537F" w:rsidP="0056537F">
            <w:r>
              <w:t>Seller homework:</w:t>
            </w:r>
          </w:p>
        </w:tc>
        <w:tc>
          <w:tcPr>
            <w:tcW w:w="3168" w:type="dxa"/>
            <w:gridSpan w:val="6"/>
            <w:tcBorders>
              <w:bottom w:val="single" w:sz="4" w:space="0" w:color="auto"/>
            </w:tcBorders>
            <w:vAlign w:val="bottom"/>
          </w:tcPr>
          <w:p w14:paraId="725CA158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A6A873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992ACE" w14:textId="77777777" w:rsidR="0056537F" w:rsidRDefault="0056537F" w:rsidP="0056537F"/>
        </w:tc>
      </w:tr>
      <w:tr w:rsidR="0056537F" w14:paraId="1868A52C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66F1D88E" w14:textId="77777777" w:rsidR="0056537F" w:rsidRDefault="0056537F" w:rsidP="0056537F"/>
        </w:tc>
        <w:tc>
          <w:tcPr>
            <w:tcW w:w="3456" w:type="dxa"/>
            <w:gridSpan w:val="8"/>
            <w:tcBorders>
              <w:bottom w:val="single" w:sz="4" w:space="0" w:color="auto"/>
            </w:tcBorders>
            <w:vAlign w:val="bottom"/>
          </w:tcPr>
          <w:p w14:paraId="670D9D3F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66350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2CBD57" w14:textId="77777777" w:rsidR="0056537F" w:rsidRDefault="0056537F" w:rsidP="0056537F"/>
        </w:tc>
      </w:tr>
      <w:tr w:rsidR="0056537F" w14:paraId="05B0698F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109B25F1" w14:textId="5F7F6EE6" w:rsidR="0056537F" w:rsidRDefault="0044788A" w:rsidP="0056537F">
            <w:r>
              <w:t>Price Review Date:</w:t>
            </w:r>
          </w:p>
        </w:tc>
        <w:tc>
          <w:tcPr>
            <w:tcW w:w="345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0B5822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40D210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C7951D" w14:textId="77777777" w:rsidR="0056537F" w:rsidRDefault="0056537F" w:rsidP="0056537F"/>
        </w:tc>
      </w:tr>
      <w:tr w:rsidR="0056537F" w14:paraId="156A0841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5FAA9BB8" w14:textId="185CCAE9" w:rsidR="0056537F" w:rsidRDefault="0056537F" w:rsidP="0056537F">
            <w:r>
              <w:t>Open house 1:</w:t>
            </w:r>
          </w:p>
        </w:tc>
        <w:tc>
          <w:tcPr>
            <w:tcW w:w="3456" w:type="dxa"/>
            <w:gridSpan w:val="8"/>
            <w:tcBorders>
              <w:bottom w:val="single" w:sz="4" w:space="0" w:color="auto"/>
            </w:tcBorders>
            <w:vAlign w:val="bottom"/>
          </w:tcPr>
          <w:p w14:paraId="2F24DD07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4020B2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332DA0" w14:textId="77777777" w:rsidR="0056537F" w:rsidRDefault="0056537F" w:rsidP="0056537F"/>
        </w:tc>
      </w:tr>
      <w:tr w:rsidR="0056537F" w14:paraId="7506D8C5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7C9D8047" w14:textId="7AFC43D0" w:rsidR="0056537F" w:rsidRDefault="0056537F" w:rsidP="0056537F">
            <w:r>
              <w:t>Open house 2:</w:t>
            </w:r>
          </w:p>
        </w:tc>
        <w:tc>
          <w:tcPr>
            <w:tcW w:w="345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4F26B1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8C3ABB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B5D705" w14:textId="77777777" w:rsidR="0056537F" w:rsidRDefault="0056537F" w:rsidP="0056537F"/>
        </w:tc>
      </w:tr>
      <w:tr w:rsidR="0056537F" w14:paraId="38899F60" w14:textId="77777777" w:rsidTr="0056537F">
        <w:trPr>
          <w:trHeight w:val="504"/>
        </w:trPr>
        <w:tc>
          <w:tcPr>
            <w:tcW w:w="2567" w:type="dxa"/>
            <w:gridSpan w:val="5"/>
            <w:vAlign w:val="bottom"/>
          </w:tcPr>
          <w:p w14:paraId="4E54EB7B" w14:textId="480D6745" w:rsidR="0056537F" w:rsidRDefault="0056537F" w:rsidP="0056537F">
            <w:r>
              <w:t>Private remarks for MLS:</w:t>
            </w:r>
          </w:p>
        </w:tc>
        <w:tc>
          <w:tcPr>
            <w:tcW w:w="2473" w:type="dxa"/>
            <w:gridSpan w:val="4"/>
            <w:tcBorders>
              <w:bottom w:val="single" w:sz="4" w:space="0" w:color="auto"/>
            </w:tcBorders>
            <w:vAlign w:val="bottom"/>
          </w:tcPr>
          <w:p w14:paraId="2ADAA0EE" w14:textId="77777777" w:rsidR="0056537F" w:rsidRDefault="0056537F" w:rsidP="0056537F"/>
        </w:tc>
        <w:tc>
          <w:tcPr>
            <w:tcW w:w="1710" w:type="dxa"/>
            <w:vAlign w:val="bottom"/>
          </w:tcPr>
          <w:p w14:paraId="205C9CBC" w14:textId="77777777" w:rsidR="0056537F" w:rsidRDefault="0056537F" w:rsidP="0056537F"/>
        </w:tc>
        <w:tc>
          <w:tcPr>
            <w:tcW w:w="2420" w:type="dxa"/>
            <w:gridSpan w:val="2"/>
            <w:vAlign w:val="bottom"/>
          </w:tcPr>
          <w:p w14:paraId="1BF59CB5" w14:textId="77777777" w:rsidR="0056537F" w:rsidRDefault="0056537F" w:rsidP="0056537F"/>
        </w:tc>
      </w:tr>
      <w:tr w:rsidR="0056537F" w14:paraId="61595089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6D6C1BB9" w14:textId="379EE595" w:rsidR="0056537F" w:rsidRDefault="0056537F" w:rsidP="0056537F"/>
        </w:tc>
        <w:tc>
          <w:tcPr>
            <w:tcW w:w="3456" w:type="dxa"/>
            <w:gridSpan w:val="8"/>
            <w:tcBorders>
              <w:bottom w:val="single" w:sz="4" w:space="0" w:color="auto"/>
            </w:tcBorders>
            <w:vAlign w:val="bottom"/>
          </w:tcPr>
          <w:p w14:paraId="677070A8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9ECA5A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C5B90E" w14:textId="77777777" w:rsidR="0056537F" w:rsidRDefault="0056537F" w:rsidP="0056537F"/>
        </w:tc>
      </w:tr>
      <w:tr w:rsidR="0056537F" w14:paraId="51914D1F" w14:textId="77777777" w:rsidTr="0056537F">
        <w:trPr>
          <w:trHeight w:val="504"/>
        </w:trPr>
        <w:tc>
          <w:tcPr>
            <w:tcW w:w="1584" w:type="dxa"/>
            <w:vAlign w:val="bottom"/>
          </w:tcPr>
          <w:p w14:paraId="4F51BF14" w14:textId="77777777" w:rsidR="0056537F" w:rsidRDefault="0056537F" w:rsidP="0056537F"/>
        </w:tc>
        <w:tc>
          <w:tcPr>
            <w:tcW w:w="345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1C46D3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D5B6FC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D9D370" w14:textId="77777777" w:rsidR="0056537F" w:rsidRDefault="0056537F" w:rsidP="0056537F"/>
        </w:tc>
      </w:tr>
      <w:tr w:rsidR="0056537F" w14:paraId="629B91C8" w14:textId="77777777" w:rsidTr="0056537F">
        <w:trPr>
          <w:trHeight w:val="720"/>
        </w:trPr>
        <w:tc>
          <w:tcPr>
            <w:tcW w:w="2567" w:type="dxa"/>
            <w:gridSpan w:val="5"/>
            <w:vAlign w:val="bottom"/>
          </w:tcPr>
          <w:p w14:paraId="66CAB691" w14:textId="2C21ED24" w:rsidR="0056537F" w:rsidRDefault="0056537F" w:rsidP="0056537F">
            <w:r>
              <w:t>NOTES:</w:t>
            </w:r>
          </w:p>
        </w:tc>
        <w:tc>
          <w:tcPr>
            <w:tcW w:w="2473" w:type="dxa"/>
            <w:gridSpan w:val="4"/>
            <w:tcBorders>
              <w:top w:val="single" w:sz="4" w:space="0" w:color="auto"/>
            </w:tcBorders>
            <w:vAlign w:val="bottom"/>
          </w:tcPr>
          <w:p w14:paraId="09CACDB8" w14:textId="77777777" w:rsidR="0056537F" w:rsidRDefault="0056537F" w:rsidP="0056537F"/>
        </w:tc>
        <w:tc>
          <w:tcPr>
            <w:tcW w:w="1710" w:type="dxa"/>
            <w:tcBorders>
              <w:top w:val="single" w:sz="4" w:space="0" w:color="auto"/>
            </w:tcBorders>
            <w:vAlign w:val="bottom"/>
          </w:tcPr>
          <w:p w14:paraId="4442B4AE" w14:textId="77777777" w:rsidR="0056537F" w:rsidRDefault="0056537F" w:rsidP="0056537F"/>
        </w:tc>
        <w:tc>
          <w:tcPr>
            <w:tcW w:w="2420" w:type="dxa"/>
            <w:gridSpan w:val="2"/>
            <w:tcBorders>
              <w:top w:val="single" w:sz="4" w:space="0" w:color="auto"/>
            </w:tcBorders>
            <w:vAlign w:val="bottom"/>
          </w:tcPr>
          <w:p w14:paraId="4E1A50D3" w14:textId="77777777" w:rsidR="0056537F" w:rsidRDefault="0056537F" w:rsidP="0056537F"/>
        </w:tc>
      </w:tr>
    </w:tbl>
    <w:p w14:paraId="3C77E92A" w14:textId="77777777" w:rsidR="0056537F" w:rsidRDefault="0056537F"/>
    <w:p w14:paraId="203DD7CD" w14:textId="77777777" w:rsidR="0056537F" w:rsidRDefault="0056537F"/>
    <w:p w14:paraId="4E277E2E" w14:textId="77777777" w:rsidR="0056537F" w:rsidRDefault="0056537F"/>
    <w:p w14:paraId="46E5F5A0" w14:textId="77777777" w:rsidR="0056537F" w:rsidRDefault="0056537F">
      <w:pPr>
        <w:rPr>
          <w:b/>
          <w:bCs/>
        </w:rPr>
      </w:pPr>
      <w:r>
        <w:rPr>
          <w:b/>
          <w:bCs/>
        </w:rPr>
        <w:br w:type="page"/>
      </w:r>
    </w:p>
    <w:p w14:paraId="14C3D8F3" w14:textId="6AF9F8D0" w:rsidR="008646BD" w:rsidRPr="000A6027" w:rsidRDefault="008646BD" w:rsidP="0056537F">
      <w:pPr>
        <w:pStyle w:val="SLworksheetHeading"/>
      </w:pPr>
      <w:r w:rsidRPr="000A6027">
        <w:lastRenderedPageBreak/>
        <w:t>#7</w:t>
      </w:r>
      <w:r w:rsidR="0056537F">
        <w:t xml:space="preserve"> Open Title Form</w:t>
      </w:r>
    </w:p>
    <w:p w14:paraId="013E84ED" w14:textId="1A825CA5" w:rsidR="008646BD" w:rsidRDefault="008646BD" w:rsidP="008B1BC5">
      <w:pPr>
        <w:spacing w:before="240" w:after="240"/>
      </w:pPr>
      <w:r>
        <w:t>Owner #1 Name (First, Middle, Last, Legal):</w:t>
      </w:r>
      <w:r w:rsidR="0056537F">
        <w:t xml:space="preserve"> </w:t>
      </w:r>
      <w:r>
        <w:t>_________________________________________________</w:t>
      </w:r>
    </w:p>
    <w:p w14:paraId="13E4D89F" w14:textId="1C090E2C" w:rsidR="008646BD" w:rsidRDefault="008646BD" w:rsidP="008B1BC5">
      <w:pPr>
        <w:spacing w:after="240"/>
        <w:ind w:left="720"/>
      </w:pPr>
      <w:r>
        <w:t>Last 4 digits of SSN</w:t>
      </w:r>
      <w:r w:rsidR="0056537F">
        <w:t xml:space="preserve">: </w:t>
      </w:r>
      <w:r>
        <w:t>_______________</w:t>
      </w:r>
      <w:r>
        <w:tab/>
      </w:r>
      <w:r>
        <w:tab/>
      </w:r>
      <w:r>
        <w:tab/>
        <w:t xml:space="preserve">Daytime </w:t>
      </w:r>
      <w:proofErr w:type="gramStart"/>
      <w:r>
        <w:t>Phone:_</w:t>
      </w:r>
      <w:proofErr w:type="gramEnd"/>
      <w:r>
        <w:t>__________________</w:t>
      </w:r>
    </w:p>
    <w:p w14:paraId="6EB2A83C" w14:textId="75422955" w:rsidR="008646BD" w:rsidRDefault="008646BD" w:rsidP="008B1BC5">
      <w:pPr>
        <w:spacing w:after="240"/>
        <w:ind w:left="720"/>
      </w:pPr>
      <w:r>
        <w:t>Email:</w:t>
      </w:r>
      <w:r w:rsidR="0056537F">
        <w:t xml:space="preserve"> </w:t>
      </w:r>
      <w:r>
        <w:t>_______________________________________</w:t>
      </w:r>
      <w:r w:rsidR="0056537F">
        <w:tab/>
      </w:r>
      <w:r>
        <w:t>Cell:</w:t>
      </w:r>
      <w:r w:rsidR="0056537F">
        <w:t xml:space="preserve"> </w:t>
      </w:r>
      <w:r>
        <w:t>____________________________</w:t>
      </w:r>
    </w:p>
    <w:p w14:paraId="6E35B3ED" w14:textId="1628E230" w:rsidR="008646BD" w:rsidRDefault="008646BD" w:rsidP="008B1BC5">
      <w:pPr>
        <w:spacing w:after="240"/>
      </w:pPr>
      <w:r>
        <w:t>Owner #2 Name (First, Middle, Last, Legal):</w:t>
      </w:r>
      <w:r w:rsidR="0056537F">
        <w:t xml:space="preserve"> </w:t>
      </w:r>
      <w:r>
        <w:t>_________________________________________________</w:t>
      </w:r>
    </w:p>
    <w:p w14:paraId="07E7953A" w14:textId="397A006A" w:rsidR="0056537F" w:rsidRDefault="0056537F" w:rsidP="008B1BC5">
      <w:pPr>
        <w:spacing w:after="240"/>
        <w:ind w:left="720"/>
      </w:pPr>
      <w:r>
        <w:t>Last 4 digits of SSN: _______________</w:t>
      </w:r>
      <w:r>
        <w:tab/>
      </w:r>
      <w:r>
        <w:tab/>
      </w:r>
      <w:r>
        <w:tab/>
        <w:t xml:space="preserve">Daytime </w:t>
      </w:r>
      <w:proofErr w:type="gramStart"/>
      <w:r>
        <w:t>Phone:_</w:t>
      </w:r>
      <w:proofErr w:type="gramEnd"/>
      <w:r>
        <w:t>__________________</w:t>
      </w:r>
    </w:p>
    <w:p w14:paraId="19F759E8" w14:textId="186EA619" w:rsidR="0056537F" w:rsidRDefault="0056537F" w:rsidP="008B1BC5">
      <w:pPr>
        <w:spacing w:after="240"/>
        <w:ind w:left="720"/>
      </w:pPr>
      <w:r>
        <w:t>Email: _______________________________________</w:t>
      </w:r>
      <w:r>
        <w:tab/>
        <w:t>Cell: ____________________________</w:t>
      </w:r>
    </w:p>
    <w:p w14:paraId="388AF71C" w14:textId="67E6BA69" w:rsidR="008646BD" w:rsidRDefault="008646BD" w:rsidP="008B1BC5">
      <w:pPr>
        <w:spacing w:after="240"/>
      </w:pPr>
      <w:proofErr w:type="gramStart"/>
      <w:r>
        <w:t>Seller</w:t>
      </w:r>
      <w:proofErr w:type="gramEnd"/>
      <w:r>
        <w:t xml:space="preserve"> provide existing survey?   Y / N</w:t>
      </w:r>
      <w:r w:rsidR="000A6027">
        <w:t xml:space="preserve">    </w:t>
      </w:r>
      <w:r>
        <w:t xml:space="preserve">Any changes/improvements since survey was completed?   </w:t>
      </w:r>
      <w:proofErr w:type="gramStart"/>
      <w:r>
        <w:t>Y  /</w:t>
      </w:r>
      <w:proofErr w:type="gramEnd"/>
      <w:r>
        <w:t xml:space="preserve">  N</w:t>
      </w:r>
    </w:p>
    <w:p w14:paraId="4975BA4F" w14:textId="198A4A3A" w:rsidR="008646BD" w:rsidRDefault="008646BD" w:rsidP="008B1BC5">
      <w:pPr>
        <w:spacing w:after="240"/>
      </w:pPr>
      <w:r>
        <w:t>Current marital status:</w:t>
      </w:r>
      <w:r w:rsidR="0056537F">
        <w:t xml:space="preserve"> </w:t>
      </w:r>
      <w:r>
        <w:t>______________________________</w:t>
      </w:r>
      <w:r w:rsidR="0056537F">
        <w:t>__</w:t>
      </w:r>
      <w:r>
        <w:tab/>
        <w:t xml:space="preserve">Any Pending changes to status?  </w:t>
      </w:r>
      <w:proofErr w:type="gramStart"/>
      <w:r>
        <w:t>Y  /</w:t>
      </w:r>
      <w:proofErr w:type="gramEnd"/>
      <w:r>
        <w:t xml:space="preserve">  N</w:t>
      </w:r>
    </w:p>
    <w:p w14:paraId="3BF91672" w14:textId="694E651D" w:rsidR="008646BD" w:rsidRDefault="008646BD" w:rsidP="008B1BC5">
      <w:pPr>
        <w:spacing w:after="240"/>
      </w:pPr>
      <w:r>
        <w:t>Since purchasing the property have there been any of the following (circle all that apply):</w:t>
      </w:r>
    </w:p>
    <w:p w14:paraId="67EDA343" w14:textId="3B113046" w:rsidR="00445427" w:rsidRDefault="00445427" w:rsidP="008B1BC5">
      <w:pPr>
        <w:spacing w:after="240"/>
      </w:pPr>
      <w:r>
        <w:tab/>
        <w:t>Divorce</w:t>
      </w:r>
      <w:r w:rsidR="00A074EB">
        <w:tab/>
      </w:r>
      <w:r w:rsidR="00A074EB">
        <w:tab/>
      </w:r>
      <w:r>
        <w:t>Marriage</w:t>
      </w:r>
      <w:r w:rsidR="00A074EB">
        <w:tab/>
      </w:r>
      <w:r>
        <w:t>Death</w:t>
      </w:r>
      <w:r>
        <w:tab/>
      </w:r>
      <w:r>
        <w:tab/>
        <w:t xml:space="preserve">Bankruptcy </w:t>
      </w:r>
      <w:r>
        <w:tab/>
        <w:t>Foreclosure Notice</w:t>
      </w:r>
    </w:p>
    <w:p w14:paraId="6CB9AE6E" w14:textId="49004F7F" w:rsidR="0056537F" w:rsidRDefault="00445427" w:rsidP="008B1BC5">
      <w:pPr>
        <w:spacing w:after="240"/>
      </w:pPr>
      <w:r>
        <w:t xml:space="preserve">Current </w:t>
      </w:r>
      <w:r w:rsidR="00A074EB">
        <w:t>m</w:t>
      </w:r>
      <w:r>
        <w:t>ortgage company:</w:t>
      </w:r>
      <w:r w:rsidR="0056537F">
        <w:t xml:space="preserve"> </w:t>
      </w:r>
      <w:r>
        <w:t>__________________________</w:t>
      </w:r>
      <w:r w:rsidR="0056537F">
        <w:t>__</w:t>
      </w:r>
      <w:r w:rsidR="0056537F">
        <w:tab/>
      </w:r>
      <w:r>
        <w:t>Loan #</w:t>
      </w:r>
      <w:r w:rsidR="0056537F">
        <w:t xml:space="preserve"> </w:t>
      </w:r>
      <w:r>
        <w:t>_______</w:t>
      </w:r>
      <w:r w:rsidR="0056537F">
        <w:t>___</w:t>
      </w:r>
      <w:r>
        <w:t>______</w:t>
      </w:r>
      <w:r w:rsidR="0056537F">
        <w:t>___________</w:t>
      </w:r>
    </w:p>
    <w:p w14:paraId="07B1F382" w14:textId="5F78597D" w:rsidR="00445427" w:rsidRDefault="00445427" w:rsidP="00A074EB">
      <w:pPr>
        <w:spacing w:after="240"/>
        <w:ind w:left="720"/>
      </w:pPr>
      <w:r>
        <w:t>Customer service phone:</w:t>
      </w:r>
      <w:r w:rsidR="0056537F">
        <w:t xml:space="preserve"> </w:t>
      </w:r>
      <w:r>
        <w:t>_____________________________</w:t>
      </w:r>
      <w:r w:rsidR="0056537F">
        <w:t>__</w:t>
      </w:r>
      <w:r>
        <w:t xml:space="preserve"> </w:t>
      </w:r>
      <w:r w:rsidR="0056537F">
        <w:tab/>
      </w:r>
      <w:r>
        <w:t xml:space="preserve">Mortgage current?  </w:t>
      </w:r>
      <w:proofErr w:type="gramStart"/>
      <w:r>
        <w:t>Y  /</w:t>
      </w:r>
      <w:proofErr w:type="gramEnd"/>
      <w:r>
        <w:t xml:space="preserve">  N</w:t>
      </w:r>
    </w:p>
    <w:p w14:paraId="6530BE5B" w14:textId="5F2ABC08" w:rsidR="00445427" w:rsidRDefault="00445427" w:rsidP="008B1BC5">
      <w:pPr>
        <w:spacing w:after="240"/>
      </w:pPr>
      <w:r>
        <w:t xml:space="preserve">Current tax or exemptions (Homestead, </w:t>
      </w:r>
      <w:proofErr w:type="gramStart"/>
      <w:r>
        <w:t>Over</w:t>
      </w:r>
      <w:proofErr w:type="gramEnd"/>
      <w:r>
        <w:t xml:space="preserve"> 65, etc.):</w:t>
      </w:r>
      <w:r w:rsidR="0056537F">
        <w:t xml:space="preserve"> </w:t>
      </w:r>
      <w:r>
        <w:t>________________________________________</w:t>
      </w:r>
    </w:p>
    <w:p w14:paraId="0241F737" w14:textId="77777777" w:rsidR="00880A31" w:rsidRDefault="00880A31" w:rsidP="00880A31">
      <w:pPr>
        <w:spacing w:after="240"/>
      </w:pPr>
      <w:r w:rsidRPr="000A6027">
        <w:rPr>
          <w:b/>
          <w:bCs/>
          <w:highlight w:val="yellow"/>
        </w:rPr>
        <w:t>Homeowner’s Association information</w:t>
      </w:r>
    </w:p>
    <w:p w14:paraId="5FDA5C0A" w14:textId="1FB1644E" w:rsidR="000A6027" w:rsidRDefault="00445427" w:rsidP="008B1BC5">
      <w:pPr>
        <w:spacing w:after="240"/>
      </w:pPr>
      <w:r>
        <w:t xml:space="preserve">My property </w:t>
      </w:r>
      <w:r w:rsidRPr="000A6027">
        <w:rPr>
          <w:b/>
          <w:bCs/>
        </w:rPr>
        <w:t>IS</w:t>
      </w:r>
      <w:r>
        <w:t xml:space="preserve"> </w:t>
      </w:r>
      <w:r w:rsidR="000A6027">
        <w:t>or</w:t>
      </w:r>
      <w:r>
        <w:t xml:space="preserve"> </w:t>
      </w:r>
      <w:r w:rsidRPr="000A6027">
        <w:rPr>
          <w:b/>
          <w:bCs/>
        </w:rPr>
        <w:t>IS NOT</w:t>
      </w:r>
      <w:r>
        <w:t xml:space="preserve"> in a Homeowner’s Association (HOA) (please circle</w:t>
      </w:r>
      <w:r w:rsidR="00880A31">
        <w:t xml:space="preserve"> one</w:t>
      </w:r>
      <w:r w:rsidR="000A6027">
        <w:t>)</w:t>
      </w:r>
    </w:p>
    <w:p w14:paraId="00CABEDC" w14:textId="0FFD96B3" w:rsidR="000A6027" w:rsidRPr="000A6027" w:rsidRDefault="000A6027" w:rsidP="008B1BC5">
      <w:pPr>
        <w:spacing w:after="240"/>
        <w:ind w:left="720"/>
      </w:pPr>
      <w:r>
        <w:t xml:space="preserve">If yes, the HOA is </w:t>
      </w:r>
      <w:r>
        <w:rPr>
          <w:b/>
          <w:bCs/>
        </w:rPr>
        <w:t xml:space="preserve">MANDATORY </w:t>
      </w:r>
      <w:r>
        <w:t xml:space="preserve">or </w:t>
      </w:r>
      <w:r>
        <w:rPr>
          <w:b/>
          <w:bCs/>
        </w:rPr>
        <w:t xml:space="preserve">VOLUNTARY </w:t>
      </w:r>
      <w:r>
        <w:t>(circle one)</w:t>
      </w:r>
    </w:p>
    <w:p w14:paraId="1B076209" w14:textId="71FBF734" w:rsidR="000A6027" w:rsidRDefault="000A6027" w:rsidP="008B1BC5">
      <w:pPr>
        <w:spacing w:after="240"/>
        <w:ind w:left="720"/>
      </w:pPr>
      <w:r>
        <w:t>If yes, the HOA dues are $___________</w:t>
      </w:r>
      <w:proofErr w:type="gramStart"/>
      <w:r>
        <w:t>_  per</w:t>
      </w:r>
      <w:proofErr w:type="gramEnd"/>
      <w:r>
        <w:t xml:space="preserve"> </w:t>
      </w:r>
      <w:r w:rsidR="00A074EB">
        <w:t xml:space="preserve">____________ </w:t>
      </w:r>
      <w:r>
        <w:t>(month, quarter, year)</w:t>
      </w:r>
    </w:p>
    <w:p w14:paraId="6829C1E4" w14:textId="6A478C62" w:rsidR="000A6027" w:rsidRDefault="000A6027" w:rsidP="008B1BC5">
      <w:pPr>
        <w:spacing w:after="240"/>
        <w:ind w:left="720"/>
      </w:pPr>
      <w:r>
        <w:t>HOA company name:</w:t>
      </w:r>
      <w:r w:rsidR="0056537F">
        <w:t xml:space="preserve"> </w:t>
      </w:r>
      <w:r>
        <w:t>____________________________________________________________</w:t>
      </w:r>
    </w:p>
    <w:p w14:paraId="16B5AE22" w14:textId="1A049786" w:rsidR="000A6027" w:rsidRDefault="00A074EB" w:rsidP="008B1BC5">
      <w:pPr>
        <w:spacing w:after="240"/>
        <w:ind w:left="720"/>
      </w:pPr>
      <w:r>
        <w:t>HOA c</w:t>
      </w:r>
      <w:r w:rsidR="000A6027">
        <w:t xml:space="preserve">ontact </w:t>
      </w:r>
      <w:r>
        <w:t>n</w:t>
      </w:r>
      <w:r w:rsidR="000A6027">
        <w:t>ame:</w:t>
      </w:r>
      <w:r w:rsidR="0056537F">
        <w:t xml:space="preserve"> </w:t>
      </w:r>
      <w:r w:rsidR="000A6027">
        <w:t>________________________</w:t>
      </w:r>
      <w:r w:rsidR="0056537F">
        <w:t>____</w:t>
      </w:r>
      <w:r w:rsidR="000A6027">
        <w:t>_</w:t>
      </w:r>
      <w:r>
        <w:t xml:space="preserve"> HOA c</w:t>
      </w:r>
      <w:r w:rsidR="000A6027">
        <w:t xml:space="preserve">ontact </w:t>
      </w:r>
      <w:r>
        <w:t>p</w:t>
      </w:r>
      <w:r w:rsidR="000A6027">
        <w:t>hone:</w:t>
      </w:r>
      <w:r w:rsidR="0056537F">
        <w:t xml:space="preserve"> </w:t>
      </w:r>
      <w:r w:rsidR="000A6027">
        <w:t>____________</w:t>
      </w:r>
      <w:r w:rsidR="0056537F">
        <w:t>__</w:t>
      </w:r>
      <w:r w:rsidR="000A6027">
        <w:t>_</w:t>
      </w:r>
    </w:p>
    <w:p w14:paraId="2CAC2551" w14:textId="7EE2C222" w:rsidR="000A6027" w:rsidRDefault="00A074EB" w:rsidP="008B1BC5">
      <w:pPr>
        <w:spacing w:after="240"/>
        <w:ind w:left="720"/>
      </w:pPr>
      <w:r>
        <w:t>HOA c</w:t>
      </w:r>
      <w:r w:rsidR="000A6027">
        <w:t xml:space="preserve">ontact </w:t>
      </w:r>
      <w:r>
        <w:t>e</w:t>
      </w:r>
      <w:r w:rsidR="000A6027">
        <w:t>mail:</w:t>
      </w:r>
      <w:r>
        <w:t xml:space="preserve"> </w:t>
      </w:r>
      <w:r w:rsidR="000A6027">
        <w:t>______________________________________________________________</w:t>
      </w:r>
    </w:p>
    <w:p w14:paraId="31ED0B1D" w14:textId="16C08079" w:rsidR="000A6027" w:rsidRPr="0004619E" w:rsidRDefault="000A6027" w:rsidP="008B1BC5">
      <w:pPr>
        <w:spacing w:after="240"/>
        <w:rPr>
          <w:b/>
          <w:bCs/>
        </w:rPr>
      </w:pPr>
      <w:r w:rsidRPr="0004619E">
        <w:rPr>
          <w:b/>
          <w:bCs/>
        </w:rPr>
        <w:t>Authorization To Release Information</w:t>
      </w:r>
    </w:p>
    <w:p w14:paraId="5DD3C868" w14:textId="2FAE0018" w:rsidR="000A6027" w:rsidRDefault="000A6027" w:rsidP="008B1BC5">
      <w:pPr>
        <w:spacing w:after="240"/>
      </w:pPr>
      <w:r w:rsidRPr="00880A31">
        <w:rPr>
          <w:highlight w:val="yellow"/>
        </w:rPr>
        <w:t xml:space="preserve">You are hereby authorized to release all </w:t>
      </w:r>
      <w:r w:rsidR="00A34F87" w:rsidRPr="00880A31">
        <w:rPr>
          <w:highlight w:val="yellow"/>
        </w:rPr>
        <w:t>the above information to the appropriate title company and</w:t>
      </w:r>
      <w:r w:rsidRPr="00880A31">
        <w:rPr>
          <w:highlight w:val="yellow"/>
        </w:rPr>
        <w:t xml:space="preserve"> </w:t>
      </w:r>
      <w:r w:rsidR="00880A31" w:rsidRPr="00880A31">
        <w:rPr>
          <w:highlight w:val="yellow"/>
        </w:rPr>
        <w:t xml:space="preserve">their </w:t>
      </w:r>
      <w:r w:rsidRPr="00880A31">
        <w:rPr>
          <w:highlight w:val="yellow"/>
        </w:rPr>
        <w:t xml:space="preserve">assigns </w:t>
      </w:r>
      <w:r w:rsidR="00880A31" w:rsidRPr="00880A31">
        <w:rPr>
          <w:highlight w:val="yellow"/>
        </w:rPr>
        <w:t xml:space="preserve">including </w:t>
      </w:r>
      <w:r w:rsidRPr="00880A31">
        <w:rPr>
          <w:highlight w:val="yellow"/>
        </w:rPr>
        <w:t>all information relating to the payoff of the reference</w:t>
      </w:r>
      <w:r w:rsidR="00880A31" w:rsidRPr="00880A31">
        <w:rPr>
          <w:highlight w:val="yellow"/>
        </w:rPr>
        <w:t>d</w:t>
      </w:r>
      <w:r w:rsidRPr="00880A31">
        <w:rPr>
          <w:highlight w:val="yellow"/>
        </w:rPr>
        <w:t xml:space="preserve"> loan.</w:t>
      </w:r>
      <w:r w:rsidR="0056537F" w:rsidRPr="00880A31">
        <w:rPr>
          <w:highlight w:val="yellow"/>
        </w:rPr>
        <w:t xml:space="preserve">  </w:t>
      </w:r>
      <w:r w:rsidRPr="00880A31">
        <w:rPr>
          <w:highlight w:val="yellow"/>
        </w:rPr>
        <w:t>A photocopy of this authorization may be used as the equivalent of the original.</w:t>
      </w:r>
    </w:p>
    <w:p w14:paraId="40DF3D4A" w14:textId="77777777" w:rsidR="008B1BC5" w:rsidRDefault="000A6027" w:rsidP="008B1BC5">
      <w:pPr>
        <w:spacing w:after="240"/>
      </w:pPr>
      <w:r>
        <w:t xml:space="preserve">Seller </w:t>
      </w:r>
      <w:r w:rsidR="0056537F">
        <w:t>s</w:t>
      </w:r>
      <w:r>
        <w:t>ignature:</w:t>
      </w:r>
      <w:r w:rsidR="0056537F">
        <w:t xml:space="preserve"> </w:t>
      </w:r>
      <w:r>
        <w:t>_________________________________________</w:t>
      </w:r>
      <w:r w:rsidR="0056537F">
        <w:t>___</w:t>
      </w:r>
      <w:r>
        <w:tab/>
        <w:t>Date:</w:t>
      </w:r>
      <w:r w:rsidR="0056537F">
        <w:t xml:space="preserve"> </w:t>
      </w:r>
      <w:r>
        <w:t>__________</w:t>
      </w:r>
      <w:r w:rsidR="0004619E">
        <w:t>_________</w:t>
      </w:r>
    </w:p>
    <w:p w14:paraId="58FAA548" w14:textId="2D2F89D3" w:rsidR="000A6027" w:rsidRPr="008B1BC5" w:rsidRDefault="0004619E" w:rsidP="00AE1576">
      <w:pPr>
        <w:pStyle w:val="SLworksheetHeading"/>
      </w:pPr>
      <w:r w:rsidRPr="00A34F87">
        <w:lastRenderedPageBreak/>
        <w:t>#6 S</w:t>
      </w:r>
      <w:r w:rsidR="00AE1576">
        <w:t xml:space="preserve">eller’s Exclusion List </w:t>
      </w:r>
    </w:p>
    <w:p w14:paraId="734F2235" w14:textId="3DE03162" w:rsidR="0004619E" w:rsidRDefault="0004619E"/>
    <w:p w14:paraId="5CD34641" w14:textId="5C3EA177" w:rsidR="0004619E" w:rsidRDefault="0004619E">
      <w:r>
        <w:t xml:space="preserve">Unless otherwise specified, everything permanently attached to the property is included in the sale.  </w:t>
      </w:r>
      <w:r w:rsidR="00AE1576">
        <w:t>Please check</w:t>
      </w:r>
      <w:r>
        <w:t xml:space="preserve"> any of the following items that will be </w:t>
      </w:r>
      <w:r w:rsidRPr="00AE1576">
        <w:rPr>
          <w:i/>
          <w:iCs/>
        </w:rPr>
        <w:t>exclusions</w:t>
      </w:r>
      <w:r>
        <w:t xml:space="preserve"> from the sale of your property.  </w:t>
      </w:r>
      <w:r w:rsidR="00A34F87">
        <w:t xml:space="preserve">It </w:t>
      </w:r>
      <w:r w:rsidR="00AE1576">
        <w:t>is</w:t>
      </w:r>
      <w:r w:rsidR="00A34F87">
        <w:t xml:space="preserve"> best if </w:t>
      </w:r>
      <w:r w:rsidR="00AE1576">
        <w:t>you are</w:t>
      </w:r>
      <w:r w:rsidR="00A34F87">
        <w:t xml:space="preserve"> </w:t>
      </w:r>
      <w:r>
        <w:t xml:space="preserve">specific, so add qualifying information </w:t>
      </w:r>
      <w:r w:rsidR="00AE1576">
        <w:t>as needed</w:t>
      </w:r>
      <w:r>
        <w:t>.</w:t>
      </w:r>
    </w:p>
    <w:p w14:paraId="00D61DAB" w14:textId="313CE37E" w:rsidR="0004619E" w:rsidRDefault="0004619E"/>
    <w:p w14:paraId="07F01F5C" w14:textId="14094218" w:rsidR="0004619E" w:rsidRDefault="0004619E" w:rsidP="00AE1576">
      <w:pPr>
        <w:numPr>
          <w:ilvl w:val="0"/>
          <w:numId w:val="14"/>
        </w:numPr>
        <w:spacing w:after="80"/>
      </w:pPr>
      <w:r>
        <w:t>Curtains and rods, draperies and rods, valances, blinds, window shades</w:t>
      </w:r>
    </w:p>
    <w:p w14:paraId="423943B9" w14:textId="585D37DB" w:rsidR="0004619E" w:rsidRDefault="0004619E" w:rsidP="00AE1576">
      <w:pPr>
        <w:numPr>
          <w:ilvl w:val="0"/>
          <w:numId w:val="14"/>
        </w:numPr>
        <w:spacing w:after="80"/>
      </w:pPr>
      <w:r>
        <w:t>Towel racks, bathroom mirrors</w:t>
      </w:r>
    </w:p>
    <w:p w14:paraId="0B349E89" w14:textId="1B573316" w:rsidR="0004619E" w:rsidRDefault="0004619E" w:rsidP="00AE1576">
      <w:pPr>
        <w:numPr>
          <w:ilvl w:val="0"/>
          <w:numId w:val="14"/>
        </w:numPr>
        <w:spacing w:after="80"/>
      </w:pPr>
      <w:r>
        <w:t>Window screens, shutters, awnings, mailboxes</w:t>
      </w:r>
    </w:p>
    <w:p w14:paraId="7B4F8E55" w14:textId="3BDE11B4" w:rsidR="0004619E" w:rsidRDefault="0004619E" w:rsidP="00AE1576">
      <w:pPr>
        <w:numPr>
          <w:ilvl w:val="0"/>
          <w:numId w:val="14"/>
        </w:numPr>
        <w:spacing w:after="80"/>
      </w:pPr>
      <w:r>
        <w:t>Area rugs</w:t>
      </w:r>
    </w:p>
    <w:p w14:paraId="5159E8DA" w14:textId="1A4218BB" w:rsidR="0004619E" w:rsidRDefault="00AE1576" w:rsidP="00AE1576">
      <w:pPr>
        <w:numPr>
          <w:ilvl w:val="0"/>
          <w:numId w:val="14"/>
        </w:numPr>
        <w:spacing w:after="80"/>
      </w:pPr>
      <w:r>
        <w:t>D</w:t>
      </w:r>
      <w:r w:rsidR="0004619E">
        <w:t>ecorative</w:t>
      </w:r>
      <w:r>
        <w:t xml:space="preserve"> mirrors</w:t>
      </w:r>
      <w:r w:rsidR="0004619E">
        <w:t>, decorative hardware</w:t>
      </w:r>
    </w:p>
    <w:p w14:paraId="540F7CF3" w14:textId="1F6681DA" w:rsidR="0004619E" w:rsidRDefault="0004619E" w:rsidP="00AE1576">
      <w:pPr>
        <w:numPr>
          <w:ilvl w:val="0"/>
          <w:numId w:val="14"/>
        </w:numPr>
        <w:spacing w:after="80"/>
      </w:pPr>
      <w:r>
        <w:t>Ceiling fans, attic fan</w:t>
      </w:r>
    </w:p>
    <w:p w14:paraId="3A904CD5" w14:textId="1C3DCC38" w:rsidR="0004619E" w:rsidRDefault="0004619E" w:rsidP="00AE1576">
      <w:pPr>
        <w:numPr>
          <w:ilvl w:val="0"/>
          <w:numId w:val="14"/>
        </w:numPr>
        <w:spacing w:after="80"/>
      </w:pPr>
      <w:r>
        <w:t>TV antennae, satellite dish, built-in speakers, solar panels</w:t>
      </w:r>
    </w:p>
    <w:p w14:paraId="09D04668" w14:textId="288EF5B9" w:rsidR="0004619E" w:rsidRDefault="0004619E" w:rsidP="00AE1576">
      <w:pPr>
        <w:numPr>
          <w:ilvl w:val="0"/>
          <w:numId w:val="14"/>
        </w:numPr>
        <w:spacing w:after="80"/>
      </w:pPr>
      <w:r>
        <w:t>Light fixtures, plumbing fixtures, water softener system</w:t>
      </w:r>
    </w:p>
    <w:p w14:paraId="0F75775A" w14:textId="001C0862" w:rsidR="0004619E" w:rsidRDefault="0004619E" w:rsidP="00AE1576">
      <w:pPr>
        <w:numPr>
          <w:ilvl w:val="0"/>
          <w:numId w:val="14"/>
        </w:numPr>
        <w:spacing w:after="80"/>
      </w:pPr>
      <w:r>
        <w:t xml:space="preserve">Built-in kitchen equipment, including coffee pot, toaster, toaster oven, microwave, pot </w:t>
      </w:r>
      <w:proofErr w:type="gramStart"/>
      <w:r>
        <w:t>racks</w:t>
      </w:r>
      <w:proofErr w:type="gramEnd"/>
    </w:p>
    <w:p w14:paraId="4E7A4455" w14:textId="6EAB07A2" w:rsidR="0004619E" w:rsidRDefault="0004619E" w:rsidP="00AE1576">
      <w:pPr>
        <w:numPr>
          <w:ilvl w:val="0"/>
          <w:numId w:val="14"/>
        </w:numPr>
        <w:spacing w:after="80"/>
      </w:pPr>
      <w:r>
        <w:t>Ring doorbells, garage door openers</w:t>
      </w:r>
      <w:r w:rsidR="00AE1576">
        <w:t xml:space="preserve">, </w:t>
      </w:r>
      <w:r>
        <w:t>control</w:t>
      </w:r>
      <w:r w:rsidR="00AE1576">
        <w:t>ler</w:t>
      </w:r>
      <w:r>
        <w:t>s</w:t>
      </w:r>
    </w:p>
    <w:p w14:paraId="6BCC3C88" w14:textId="46CC0132" w:rsidR="0004619E" w:rsidRDefault="0004619E" w:rsidP="00AE1576">
      <w:pPr>
        <w:numPr>
          <w:ilvl w:val="0"/>
          <w:numId w:val="14"/>
        </w:numPr>
        <w:spacing w:after="80"/>
      </w:pPr>
      <w:r>
        <w:t>Central vacuum and accessories</w:t>
      </w:r>
    </w:p>
    <w:p w14:paraId="1B56A6FE" w14:textId="580E37C9" w:rsidR="0004619E" w:rsidRDefault="0004619E" w:rsidP="00AE1576">
      <w:pPr>
        <w:numPr>
          <w:ilvl w:val="0"/>
          <w:numId w:val="14"/>
        </w:numPr>
        <w:spacing w:after="80"/>
      </w:pPr>
      <w:r>
        <w:t>All swimming pool equipment, portable spa</w:t>
      </w:r>
    </w:p>
    <w:p w14:paraId="347EFC2D" w14:textId="7D4A9DB4" w:rsidR="0004619E" w:rsidRDefault="0004619E" w:rsidP="00AE1576">
      <w:pPr>
        <w:numPr>
          <w:ilvl w:val="0"/>
          <w:numId w:val="14"/>
        </w:numPr>
        <w:spacing w:after="80"/>
      </w:pPr>
      <w:r>
        <w:t>Shrubbery</w:t>
      </w:r>
      <w:r w:rsidR="00A074EB">
        <w:t xml:space="preserve">, </w:t>
      </w:r>
      <w:r>
        <w:t>plants</w:t>
      </w:r>
      <w:r w:rsidR="00A074EB">
        <w:t xml:space="preserve">, decorative </w:t>
      </w:r>
      <w:proofErr w:type="gramStart"/>
      <w:r w:rsidR="00A074EB">
        <w:t>rocks</w:t>
      </w:r>
      <w:proofErr w:type="gramEnd"/>
      <w:r w:rsidR="00A074EB">
        <w:t xml:space="preserve"> or boulders</w:t>
      </w:r>
    </w:p>
    <w:p w14:paraId="2C2BD435" w14:textId="0062A63C" w:rsidR="0004619E" w:rsidRDefault="0004619E" w:rsidP="00AE1576">
      <w:pPr>
        <w:numPr>
          <w:ilvl w:val="0"/>
          <w:numId w:val="14"/>
        </w:numPr>
        <w:spacing w:after="80"/>
      </w:pPr>
      <w:r>
        <w:t>Security cameras, security systems, safes</w:t>
      </w:r>
    </w:p>
    <w:p w14:paraId="638FF12F" w14:textId="0D344CD7" w:rsidR="0004619E" w:rsidRDefault="0004619E" w:rsidP="00AE1576">
      <w:pPr>
        <w:numPr>
          <w:ilvl w:val="0"/>
          <w:numId w:val="14"/>
        </w:numPr>
        <w:spacing w:after="80"/>
      </w:pPr>
      <w:r>
        <w:t>Permanently installed outdoor cooking equipment</w:t>
      </w:r>
    </w:p>
    <w:p w14:paraId="2A748423" w14:textId="03413344" w:rsidR="0004619E" w:rsidRDefault="0004619E" w:rsidP="00AE1576">
      <w:pPr>
        <w:numPr>
          <w:ilvl w:val="0"/>
          <w:numId w:val="14"/>
        </w:numPr>
        <w:spacing w:after="80"/>
      </w:pPr>
      <w:r>
        <w:t>Fireplace screens or doors, gas logs, rocks, irons</w:t>
      </w:r>
    </w:p>
    <w:p w14:paraId="7777B843" w14:textId="1BB3DA56" w:rsidR="0004619E" w:rsidRDefault="00880A31" w:rsidP="00AE1576">
      <w:pPr>
        <w:numPr>
          <w:ilvl w:val="0"/>
          <w:numId w:val="14"/>
        </w:numPr>
        <w:spacing w:after="80"/>
      </w:pPr>
      <w:r>
        <w:t>Swing set</w:t>
      </w:r>
      <w:r w:rsidR="0004619E">
        <w:t>, playground equipment, basketball hoop</w:t>
      </w:r>
      <w:r w:rsidR="00AE1576">
        <w:t xml:space="preserve">, </w:t>
      </w:r>
      <w:r w:rsidR="0004619E">
        <w:t>backboard</w:t>
      </w:r>
    </w:p>
    <w:p w14:paraId="054F6AEC" w14:textId="6CE54C72" w:rsidR="0004619E" w:rsidRDefault="0004619E" w:rsidP="00AE1576">
      <w:pPr>
        <w:numPr>
          <w:ilvl w:val="0"/>
          <w:numId w:val="14"/>
        </w:numPr>
        <w:spacing w:after="80"/>
      </w:pPr>
      <w:r>
        <w:t>Fountains, birdbaths, statues, outdoor lighting</w:t>
      </w:r>
    </w:p>
    <w:p w14:paraId="1A395DDC" w14:textId="18BE41B6" w:rsidR="0004619E" w:rsidRDefault="0004619E" w:rsidP="00AE1576">
      <w:pPr>
        <w:numPr>
          <w:ilvl w:val="0"/>
          <w:numId w:val="14"/>
        </w:numPr>
        <w:spacing w:after="80"/>
      </w:pPr>
      <w:r>
        <w:t xml:space="preserve">Bookshelves attached or appearing to be </w:t>
      </w:r>
      <w:proofErr w:type="gramStart"/>
      <w:r>
        <w:t>attached</w:t>
      </w:r>
      <w:proofErr w:type="gramEnd"/>
    </w:p>
    <w:p w14:paraId="55EBA26E" w14:textId="0018F78C" w:rsidR="0004619E" w:rsidRDefault="0004619E" w:rsidP="00AE1576">
      <w:pPr>
        <w:numPr>
          <w:ilvl w:val="0"/>
          <w:numId w:val="14"/>
        </w:numPr>
        <w:spacing w:after="80"/>
      </w:pPr>
      <w:r>
        <w:t>Workbench, shelves in garage or storage area</w:t>
      </w:r>
    </w:p>
    <w:p w14:paraId="58DD54A7" w14:textId="02877C74" w:rsidR="0004619E" w:rsidRDefault="0004619E" w:rsidP="00AE1576">
      <w:pPr>
        <w:numPr>
          <w:ilvl w:val="0"/>
          <w:numId w:val="14"/>
        </w:numPr>
        <w:spacing w:after="80"/>
      </w:pPr>
      <w:r>
        <w:t xml:space="preserve">Other permanently attached </w:t>
      </w:r>
      <w:proofErr w:type="gramStart"/>
      <w:r>
        <w:t>items</w:t>
      </w:r>
      <w:proofErr w:type="gramEnd"/>
    </w:p>
    <w:p w14:paraId="22BE2225" w14:textId="3B3E38C4" w:rsidR="0004619E" w:rsidRDefault="0004619E" w:rsidP="00AE1576">
      <w:pPr>
        <w:numPr>
          <w:ilvl w:val="1"/>
          <w:numId w:val="1"/>
        </w:numPr>
        <w:spacing w:after="80"/>
      </w:pPr>
      <w:r>
        <w:t>___________________________________________________</w:t>
      </w:r>
    </w:p>
    <w:p w14:paraId="5D148294" w14:textId="1829F5D7" w:rsidR="0004619E" w:rsidRDefault="0004619E" w:rsidP="00AE1576">
      <w:pPr>
        <w:numPr>
          <w:ilvl w:val="1"/>
          <w:numId w:val="1"/>
        </w:numPr>
        <w:spacing w:after="80"/>
      </w:pPr>
      <w:r>
        <w:t>___________________________________________________</w:t>
      </w:r>
    </w:p>
    <w:p w14:paraId="1CC8FE57" w14:textId="40CB8424" w:rsidR="0004619E" w:rsidRDefault="0004619E" w:rsidP="00AE1576">
      <w:pPr>
        <w:numPr>
          <w:ilvl w:val="1"/>
          <w:numId w:val="1"/>
        </w:numPr>
        <w:spacing w:after="80"/>
      </w:pPr>
      <w:r>
        <w:t>___________________________________________________</w:t>
      </w:r>
    </w:p>
    <w:p w14:paraId="5A9927A4" w14:textId="2D7B0768" w:rsidR="0004619E" w:rsidRDefault="0004619E" w:rsidP="00AE1576">
      <w:pPr>
        <w:numPr>
          <w:ilvl w:val="1"/>
          <w:numId w:val="1"/>
        </w:numPr>
        <w:spacing w:after="80"/>
      </w:pPr>
      <w:r>
        <w:t>___________________________________________________</w:t>
      </w:r>
    </w:p>
    <w:p w14:paraId="63D7F29A" w14:textId="11FBE71D" w:rsidR="0004619E" w:rsidRDefault="0004619E" w:rsidP="00AE1576">
      <w:pPr>
        <w:numPr>
          <w:ilvl w:val="1"/>
          <w:numId w:val="1"/>
        </w:numPr>
        <w:spacing w:after="80"/>
      </w:pPr>
      <w:r>
        <w:t>___________________________________________________</w:t>
      </w:r>
    </w:p>
    <w:p w14:paraId="07DDF511" w14:textId="690F431F" w:rsidR="0004619E" w:rsidRDefault="0004619E" w:rsidP="0004619E"/>
    <w:p w14:paraId="58774D8D" w14:textId="65B35B75" w:rsidR="0004619E" w:rsidRDefault="0004619E" w:rsidP="0004619E">
      <w:r>
        <w:t>If you</w:t>
      </w:r>
      <w:r w:rsidR="00AE1576">
        <w:t xml:space="preserve"> are </w:t>
      </w:r>
      <w:r>
        <w:t xml:space="preserve">not sure if an item </w:t>
      </w:r>
      <w:proofErr w:type="gramStart"/>
      <w:r>
        <w:t>is considered to be</w:t>
      </w:r>
      <w:proofErr w:type="gramEnd"/>
      <w:r>
        <w:t xml:space="preserve"> permanently attached, please </w:t>
      </w:r>
      <w:r w:rsidRPr="00B30EC2">
        <w:t>ask me.</w:t>
      </w:r>
      <w:r>
        <w:t xml:space="preserve"> </w:t>
      </w:r>
      <w:r w:rsidR="00A074EB">
        <w:t xml:space="preserve"> C</w:t>
      </w:r>
      <w:r w:rsidR="00A34F87">
        <w:t>orrectly</w:t>
      </w:r>
      <w:r w:rsidR="00A074EB">
        <w:t xml:space="preserve"> identifying</w:t>
      </w:r>
      <w:r w:rsidR="00A34F87">
        <w:t xml:space="preserve"> what will</w:t>
      </w:r>
      <w:r w:rsidR="00A074EB">
        <w:t xml:space="preserve"> stay </w:t>
      </w:r>
      <w:r w:rsidR="00A34F87">
        <w:t>with the property and what is excluded from the sale will make the transaction much smoother.</w:t>
      </w:r>
    </w:p>
    <w:p w14:paraId="31696F68" w14:textId="77777777" w:rsidR="00A34F87" w:rsidRDefault="00A34F87"/>
    <w:p w14:paraId="3972203E" w14:textId="77777777" w:rsidR="00AE1576" w:rsidRDefault="00A34F87">
      <w:r>
        <w:t>Seller’s Signature:</w:t>
      </w:r>
      <w:r w:rsidR="00AE1576">
        <w:t xml:space="preserve"> </w:t>
      </w:r>
      <w:r>
        <w:t>____________________________________________</w:t>
      </w:r>
      <w:r w:rsidR="00AE1576">
        <w:t xml:space="preserve">   </w:t>
      </w:r>
      <w:r>
        <w:t>Date:</w:t>
      </w:r>
      <w:r w:rsidR="00AE1576">
        <w:t xml:space="preserve"> </w:t>
      </w:r>
      <w:r>
        <w:t>____________________</w:t>
      </w:r>
    </w:p>
    <w:p w14:paraId="57F962B2" w14:textId="64CFA604" w:rsidR="00A34F87" w:rsidRPr="00AE1576" w:rsidRDefault="00AE1576" w:rsidP="00AE1576">
      <w:pPr>
        <w:pStyle w:val="SLworksheetHeading"/>
      </w:pPr>
      <w:r>
        <w:br w:type="page"/>
      </w:r>
      <w:r w:rsidR="00A34F87" w:rsidRPr="00A34F87">
        <w:lastRenderedPageBreak/>
        <w:t>#5 S</w:t>
      </w:r>
      <w:r>
        <w:t>eller Homeowner Package</w:t>
      </w:r>
    </w:p>
    <w:p w14:paraId="3A5485D9" w14:textId="77777777" w:rsidR="00AE1576" w:rsidRPr="00AE1576" w:rsidRDefault="00AE1576" w:rsidP="00AE1576">
      <w:pPr>
        <w:pStyle w:val="NoSpacing"/>
      </w:pPr>
    </w:p>
    <w:p w14:paraId="5CCF39C5" w14:textId="7A37DE58" w:rsidR="00A34F87" w:rsidRPr="00AE1576" w:rsidRDefault="00A34F87" w:rsidP="00AE1576">
      <w:pPr>
        <w:pStyle w:val="NoSpacing"/>
        <w:spacing w:after="80"/>
        <w:rPr>
          <w:b/>
          <w:bCs/>
        </w:rPr>
      </w:pPr>
      <w:r w:rsidRPr="00AE1576">
        <w:rPr>
          <w:b/>
          <w:bCs/>
        </w:rPr>
        <w:t>What we need to get started</w:t>
      </w:r>
      <w:r w:rsidR="00AE1576" w:rsidRPr="00AE1576">
        <w:rPr>
          <w:b/>
          <w:bCs/>
        </w:rPr>
        <w:t>:</w:t>
      </w:r>
    </w:p>
    <w:p w14:paraId="25BA1316" w14:textId="4AB1284D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Seller’s Exclusion List</w:t>
      </w:r>
    </w:p>
    <w:p w14:paraId="02032DDE" w14:textId="1AD24ED2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Residential Input Form</w:t>
      </w:r>
    </w:p>
    <w:p w14:paraId="506EBA78" w14:textId="0608A19E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House Measurement Form</w:t>
      </w:r>
    </w:p>
    <w:p w14:paraId="142CEED0" w14:textId="0F6D6E3F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Open Title Form</w:t>
      </w:r>
    </w:p>
    <w:p w14:paraId="742B103F" w14:textId="4541BC21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Utility Bill Form</w:t>
      </w:r>
    </w:p>
    <w:p w14:paraId="05DB1D14" w14:textId="39911091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Extra Information Form</w:t>
      </w:r>
    </w:p>
    <w:p w14:paraId="0D35656B" w14:textId="06CFB714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Completed Seller’s Disclosure Notice Form</w:t>
      </w:r>
    </w:p>
    <w:p w14:paraId="69AF3F6C" w14:textId="0BCD71DF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Lead-Based Paint Disclosure Form</w:t>
      </w:r>
    </w:p>
    <w:p w14:paraId="63963A52" w14:textId="539593F0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Alarm System Information (if applicable)</w:t>
      </w:r>
    </w:p>
    <w:p w14:paraId="349A93EC" w14:textId="77777777" w:rsidR="00AE1576" w:rsidRPr="00AE1576" w:rsidRDefault="00A34F87" w:rsidP="00AE1576">
      <w:pPr>
        <w:pStyle w:val="NoSpacing"/>
        <w:spacing w:after="80"/>
        <w:ind w:left="720"/>
      </w:pPr>
      <w:r w:rsidRPr="00AE1576">
        <w:t>___Leased</w:t>
      </w:r>
      <w:r w:rsidR="00AE1576" w:rsidRPr="00AE1576">
        <w:tab/>
      </w:r>
      <w:r w:rsidRPr="00AE1576">
        <w:t>___Owned</w:t>
      </w:r>
      <w:r w:rsidR="00AE1576" w:rsidRPr="00AE1576">
        <w:tab/>
      </w:r>
      <w:r w:rsidRPr="00AE1576">
        <w:t xml:space="preserve">___Pad </w:t>
      </w:r>
    </w:p>
    <w:p w14:paraId="2C59401F" w14:textId="595F35AA" w:rsidR="00A34F87" w:rsidRPr="00AE1576" w:rsidRDefault="00A34F87" w:rsidP="00AE1576">
      <w:pPr>
        <w:pStyle w:val="NoSpacing"/>
        <w:spacing w:after="80"/>
        <w:ind w:left="720"/>
      </w:pPr>
      <w:proofErr w:type="gramStart"/>
      <w:r w:rsidRPr="00AE1576">
        <w:t>Location:_</w:t>
      </w:r>
      <w:proofErr w:type="gramEnd"/>
      <w:r w:rsidRPr="00AE1576">
        <w:t>__________________________________</w:t>
      </w:r>
    </w:p>
    <w:p w14:paraId="08516D0D" w14:textId="58490CA5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 xml:space="preserve">Key to </w:t>
      </w:r>
      <w:r w:rsidR="00AE1576">
        <w:t>h</w:t>
      </w:r>
      <w:r w:rsidRPr="00AE1576">
        <w:t xml:space="preserve">ome, </w:t>
      </w:r>
      <w:r w:rsidR="00AE1576">
        <w:t>o</w:t>
      </w:r>
      <w:r w:rsidRPr="00AE1576">
        <w:t>utbuildings, other locked areas (for lockbox)</w:t>
      </w:r>
      <w:r w:rsidRPr="00AE1576">
        <w:tab/>
      </w:r>
    </w:p>
    <w:p w14:paraId="16356C83" w14:textId="28735EF0" w:rsidR="00A34F87" w:rsidRPr="00AE1576" w:rsidRDefault="00A34F87" w:rsidP="00AE1576">
      <w:pPr>
        <w:pStyle w:val="NoSpacing"/>
        <w:numPr>
          <w:ilvl w:val="1"/>
          <w:numId w:val="21"/>
        </w:numPr>
        <w:spacing w:after="80"/>
      </w:pPr>
      <w:r w:rsidRPr="00AE1576">
        <w:t xml:space="preserve">Please make sure you have a copy for </w:t>
      </w:r>
      <w:proofErr w:type="gramStart"/>
      <w:r w:rsidRPr="00AE1576">
        <w:t>yourself</w:t>
      </w:r>
      <w:proofErr w:type="gramEnd"/>
    </w:p>
    <w:p w14:paraId="29320917" w14:textId="12C0A50E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 xml:space="preserve">Floor </w:t>
      </w:r>
      <w:r w:rsidR="00AE1576">
        <w:t>plan</w:t>
      </w:r>
      <w:r w:rsidRPr="00AE1576">
        <w:t xml:space="preserve"> or </w:t>
      </w:r>
      <w:r w:rsidR="00AE1576">
        <w:t>b</w:t>
      </w:r>
      <w:r w:rsidRPr="00AE1576">
        <w:t>lue</w:t>
      </w:r>
      <w:r w:rsidR="00AE1576">
        <w:t>p</w:t>
      </w:r>
      <w:r w:rsidRPr="00AE1576">
        <w:t xml:space="preserve">rints you may </w:t>
      </w:r>
      <w:proofErr w:type="gramStart"/>
      <w:r w:rsidRPr="00AE1576">
        <w:t>have</w:t>
      </w:r>
      <w:proofErr w:type="gramEnd"/>
    </w:p>
    <w:p w14:paraId="15F44204" w14:textId="052F4FDA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 xml:space="preserve">Copies of all </w:t>
      </w:r>
      <w:r w:rsidR="00AE1576">
        <w:t>h</w:t>
      </w:r>
      <w:r w:rsidRPr="00AE1576">
        <w:t xml:space="preserve">ome </w:t>
      </w:r>
      <w:r w:rsidR="00AE1576">
        <w:t>i</w:t>
      </w:r>
      <w:r w:rsidRPr="00AE1576">
        <w:t>nspections</w:t>
      </w:r>
      <w:r w:rsidR="00AE1576">
        <w:t>, r</w:t>
      </w:r>
      <w:r w:rsidRPr="00AE1576">
        <w:t>eport</w:t>
      </w:r>
      <w:r w:rsidR="00AE1576">
        <w:t>s, r</w:t>
      </w:r>
      <w:r w:rsidRPr="00AE1576">
        <w:t xml:space="preserve">ecent </w:t>
      </w:r>
      <w:r w:rsidR="00AE1576">
        <w:t>r</w:t>
      </w:r>
      <w:r w:rsidRPr="00AE1576">
        <w:t>epairs</w:t>
      </w:r>
    </w:p>
    <w:p w14:paraId="57572A2F" w14:textId="252ADAE3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 xml:space="preserve">Copy of </w:t>
      </w:r>
      <w:r w:rsidR="00AE1576">
        <w:t>s</w:t>
      </w:r>
      <w:r w:rsidRPr="00AE1576">
        <w:t>urvey</w:t>
      </w:r>
    </w:p>
    <w:p w14:paraId="75CCAE58" w14:textId="0CD99457" w:rsidR="00A34F87" w:rsidRPr="00AE1576" w:rsidRDefault="00A34F87" w:rsidP="00AE1576">
      <w:pPr>
        <w:pStyle w:val="NoSpacing"/>
        <w:numPr>
          <w:ilvl w:val="0"/>
          <w:numId w:val="21"/>
        </w:numPr>
        <w:spacing w:after="80"/>
      </w:pPr>
      <w:r w:rsidRPr="00AE1576">
        <w:t>Location of underground sprinklers or invisible pet fencing (for yard sign installation)</w:t>
      </w:r>
    </w:p>
    <w:p w14:paraId="121C8761" w14:textId="6B82496F" w:rsidR="00A34F87" w:rsidRPr="00AE1576" w:rsidRDefault="00A34F87" w:rsidP="00AE1576">
      <w:pPr>
        <w:pStyle w:val="NoSpacing"/>
        <w:spacing w:after="80"/>
      </w:pPr>
    </w:p>
    <w:p w14:paraId="4DA8F7A4" w14:textId="7C9F63B5" w:rsidR="00A34F87" w:rsidRPr="00AE1576" w:rsidRDefault="00AE1576" w:rsidP="00AE1576">
      <w:pPr>
        <w:pStyle w:val="NoSpacing"/>
        <w:spacing w:after="80"/>
        <w:rPr>
          <w:b/>
          <w:bCs/>
        </w:rPr>
      </w:pPr>
      <w:r>
        <w:rPr>
          <w:b/>
          <w:bCs/>
        </w:rPr>
        <w:t>Please g</w:t>
      </w:r>
      <w:r w:rsidR="00A34F87" w:rsidRPr="00AE1576">
        <w:rPr>
          <w:b/>
          <w:bCs/>
        </w:rPr>
        <w:t>athe</w:t>
      </w:r>
      <w:r w:rsidRPr="00AE1576">
        <w:rPr>
          <w:b/>
          <w:bCs/>
        </w:rPr>
        <w:t>r:</w:t>
      </w:r>
    </w:p>
    <w:p w14:paraId="721E2B21" w14:textId="470F4983" w:rsidR="00A34F87" w:rsidRPr="00AE1576" w:rsidRDefault="00A34F87" w:rsidP="00AE1576">
      <w:pPr>
        <w:pStyle w:val="NoSpacing"/>
        <w:numPr>
          <w:ilvl w:val="0"/>
          <w:numId w:val="22"/>
        </w:numPr>
        <w:spacing w:after="80"/>
      </w:pPr>
      <w:r w:rsidRPr="00AE1576">
        <w:t>Extra keys from neighbors, family</w:t>
      </w:r>
      <w:r w:rsidR="00AE1576" w:rsidRPr="00AE1576">
        <w:t>,</w:t>
      </w:r>
      <w:r w:rsidRPr="00AE1576">
        <w:t xml:space="preserve"> and friends</w:t>
      </w:r>
    </w:p>
    <w:p w14:paraId="346561F1" w14:textId="47B54157" w:rsidR="00A34F87" w:rsidRPr="00AE1576" w:rsidRDefault="00A34F87" w:rsidP="00AE1576">
      <w:pPr>
        <w:pStyle w:val="NoSpacing"/>
        <w:numPr>
          <w:ilvl w:val="0"/>
          <w:numId w:val="22"/>
        </w:numPr>
        <w:spacing w:after="80"/>
      </w:pPr>
      <w:r w:rsidRPr="00AE1576">
        <w:t>HOA By</w:t>
      </w:r>
      <w:r w:rsidR="00AE1576" w:rsidRPr="00AE1576">
        <w:t>l</w:t>
      </w:r>
      <w:r w:rsidRPr="00AE1576">
        <w:t>aws</w:t>
      </w:r>
    </w:p>
    <w:p w14:paraId="17A74CC6" w14:textId="376BC43A" w:rsidR="00A34F87" w:rsidRPr="00AE1576" w:rsidRDefault="00A34F87" w:rsidP="00AE1576">
      <w:pPr>
        <w:pStyle w:val="NoSpacing"/>
        <w:numPr>
          <w:ilvl w:val="0"/>
          <w:numId w:val="22"/>
        </w:numPr>
        <w:spacing w:after="80"/>
      </w:pPr>
      <w:r w:rsidRPr="00AE1576">
        <w:t xml:space="preserve">Appliance and </w:t>
      </w:r>
      <w:r w:rsidR="00AE1576" w:rsidRPr="00AE1576">
        <w:t>m</w:t>
      </w:r>
      <w:r w:rsidRPr="00AE1576">
        <w:t xml:space="preserve">echanical </w:t>
      </w:r>
      <w:r w:rsidR="00AE1576" w:rsidRPr="00AE1576">
        <w:t>m</w:t>
      </w:r>
      <w:r w:rsidRPr="00AE1576">
        <w:t>anuals, warranties, extra parts, service numbers/business cards</w:t>
      </w:r>
    </w:p>
    <w:p w14:paraId="2196A401" w14:textId="5133578E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>Furnace</w:t>
      </w:r>
    </w:p>
    <w:p w14:paraId="39B2CC29" w14:textId="484EEA1A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>Water heater</w:t>
      </w:r>
    </w:p>
    <w:p w14:paraId="1677C735" w14:textId="4054058C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 xml:space="preserve">Kitchen </w:t>
      </w:r>
      <w:r w:rsidR="00AE1576" w:rsidRPr="00AE1576">
        <w:t>a</w:t>
      </w:r>
      <w:r w:rsidRPr="00AE1576">
        <w:t>ppliances</w:t>
      </w:r>
    </w:p>
    <w:p w14:paraId="1EDAE481" w14:textId="0B3FC34D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>Electronic thermostats</w:t>
      </w:r>
    </w:p>
    <w:p w14:paraId="283428FB" w14:textId="1367DA96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 xml:space="preserve">Water </w:t>
      </w:r>
      <w:r w:rsidR="00AE1576" w:rsidRPr="00AE1576">
        <w:t>s</w:t>
      </w:r>
      <w:r w:rsidRPr="00AE1576">
        <w:t>oftener</w:t>
      </w:r>
    </w:p>
    <w:p w14:paraId="6B5B444C" w14:textId="632A836B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>Washer/Dryer</w:t>
      </w:r>
    </w:p>
    <w:p w14:paraId="71007942" w14:textId="1D7FB7BA" w:rsidR="00A34F87" w:rsidRPr="00AE1576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>Underground sprinkler system</w:t>
      </w:r>
    </w:p>
    <w:p w14:paraId="20518C40" w14:textId="1A45B6C6" w:rsidR="00A34F87" w:rsidRDefault="00A34F87" w:rsidP="00AE1576">
      <w:pPr>
        <w:pStyle w:val="NoSpacing"/>
        <w:numPr>
          <w:ilvl w:val="1"/>
          <w:numId w:val="22"/>
        </w:numPr>
        <w:spacing w:after="80"/>
      </w:pPr>
      <w:r w:rsidRPr="00AE1576">
        <w:t xml:space="preserve">Invisible </w:t>
      </w:r>
      <w:r w:rsidR="00AE1576" w:rsidRPr="00AE1576">
        <w:t>p</w:t>
      </w:r>
      <w:r w:rsidRPr="00AE1576">
        <w:t xml:space="preserve">et </w:t>
      </w:r>
      <w:r w:rsidR="00AE1576" w:rsidRPr="00AE1576">
        <w:t>f</w:t>
      </w:r>
      <w:r w:rsidRPr="00AE1576">
        <w:t>encing</w:t>
      </w:r>
      <w:r>
        <w:br w:type="page"/>
      </w:r>
    </w:p>
    <w:p w14:paraId="4AC5B20D" w14:textId="0D20E1F7" w:rsidR="00A34F87" w:rsidRDefault="00A34F87" w:rsidP="00AE1576">
      <w:pPr>
        <w:pStyle w:val="SLworksheetHeading"/>
      </w:pPr>
      <w:r>
        <w:lastRenderedPageBreak/>
        <w:t>#4 S</w:t>
      </w:r>
      <w:r w:rsidR="00AE1576">
        <w:t>eller Extra Information</w:t>
      </w:r>
    </w:p>
    <w:p w14:paraId="23CB8D28" w14:textId="52F2F75D" w:rsidR="00A34F87" w:rsidRDefault="00A34F87" w:rsidP="00A34F87"/>
    <w:p w14:paraId="576A6B4B" w14:textId="623ED9E7" w:rsidR="00A34F87" w:rsidRDefault="00A34F87" w:rsidP="00A34F87">
      <w:pPr>
        <w:numPr>
          <w:ilvl w:val="0"/>
          <w:numId w:val="5"/>
        </w:numPr>
      </w:pPr>
      <w:r>
        <w:t>What drew you to this house or location and caused you to buy?</w:t>
      </w:r>
    </w:p>
    <w:p w14:paraId="203A59DF" w14:textId="79968983" w:rsidR="00A34F87" w:rsidRDefault="00A34F87" w:rsidP="00A34F87"/>
    <w:p w14:paraId="1F266E10" w14:textId="20591EE0" w:rsidR="00A34F87" w:rsidRDefault="00A34F87" w:rsidP="00A34F87"/>
    <w:p w14:paraId="160240A8" w14:textId="77777777" w:rsidR="00A34F87" w:rsidRDefault="00A34F87" w:rsidP="00A34F87"/>
    <w:p w14:paraId="102BEBA2" w14:textId="2CC8826E" w:rsidR="00A34F87" w:rsidRDefault="00A34F87" w:rsidP="00A34F87"/>
    <w:p w14:paraId="23407128" w14:textId="77777777" w:rsidR="00A074EB" w:rsidRDefault="00A074EB" w:rsidP="00A34F87"/>
    <w:p w14:paraId="3B3E2887" w14:textId="77777777" w:rsidR="00AE1576" w:rsidRDefault="00AE1576" w:rsidP="00A34F87"/>
    <w:p w14:paraId="4E089170" w14:textId="28A2FF61" w:rsidR="00A34F87" w:rsidRDefault="00A34F87" w:rsidP="00A34F87">
      <w:pPr>
        <w:numPr>
          <w:ilvl w:val="0"/>
          <w:numId w:val="5"/>
        </w:numPr>
      </w:pPr>
      <w:r>
        <w:t>What do you love about your home?</w:t>
      </w:r>
    </w:p>
    <w:p w14:paraId="3A103F96" w14:textId="1C6422F4" w:rsidR="00A34F87" w:rsidRDefault="00A34F87" w:rsidP="00A34F87"/>
    <w:p w14:paraId="489DACBA" w14:textId="63F83D5A" w:rsidR="00A34F87" w:rsidRDefault="00A34F87" w:rsidP="00A34F87"/>
    <w:p w14:paraId="4556811C" w14:textId="7A41D209" w:rsidR="00A34F87" w:rsidRDefault="00A34F87" w:rsidP="00A34F87"/>
    <w:p w14:paraId="4A23A08D" w14:textId="77777777" w:rsidR="00A074EB" w:rsidRDefault="00A074EB" w:rsidP="00A34F87"/>
    <w:p w14:paraId="1CDCAEA8" w14:textId="77777777" w:rsidR="00AE1576" w:rsidRDefault="00AE1576" w:rsidP="00A34F87"/>
    <w:p w14:paraId="02E48426" w14:textId="13AE5589" w:rsidR="00A34F87" w:rsidRDefault="00A34F87" w:rsidP="00A34F87"/>
    <w:p w14:paraId="2214374D" w14:textId="46EF252C" w:rsidR="00A34F87" w:rsidRDefault="00A34F87" w:rsidP="00A34F87">
      <w:pPr>
        <w:numPr>
          <w:ilvl w:val="0"/>
          <w:numId w:val="5"/>
        </w:numPr>
      </w:pPr>
      <w:r>
        <w:t>What will you miss the most about your home?</w:t>
      </w:r>
    </w:p>
    <w:p w14:paraId="5F71EA8A" w14:textId="303F9D01" w:rsidR="00A34F87" w:rsidRDefault="00A34F87" w:rsidP="00A34F87"/>
    <w:p w14:paraId="13770648" w14:textId="53D30FAC" w:rsidR="00A34F87" w:rsidRDefault="00A34F87" w:rsidP="00A34F87"/>
    <w:p w14:paraId="630D1A24" w14:textId="77777777" w:rsidR="00A074EB" w:rsidRDefault="00A074EB" w:rsidP="00A34F87"/>
    <w:p w14:paraId="152808F8" w14:textId="59253048" w:rsidR="00A34F87" w:rsidRDefault="00A34F87" w:rsidP="00A34F87"/>
    <w:p w14:paraId="02BA1E6A" w14:textId="77777777" w:rsidR="00AE1576" w:rsidRDefault="00AE1576" w:rsidP="00A34F87"/>
    <w:p w14:paraId="0735EEC4" w14:textId="3B1578CB" w:rsidR="00A34F87" w:rsidRDefault="00A34F87" w:rsidP="00A34F87"/>
    <w:p w14:paraId="41C7E84D" w14:textId="07161544" w:rsidR="00A34F87" w:rsidRDefault="00A34F87" w:rsidP="00A34F87">
      <w:pPr>
        <w:numPr>
          <w:ilvl w:val="0"/>
          <w:numId w:val="5"/>
        </w:numPr>
      </w:pPr>
      <w:r>
        <w:t xml:space="preserve">What are </w:t>
      </w:r>
      <w:r w:rsidR="00AE1576">
        <w:t>your home’s</w:t>
      </w:r>
      <w:r>
        <w:t xml:space="preserve"> best features?</w:t>
      </w:r>
    </w:p>
    <w:p w14:paraId="4BDB8238" w14:textId="3F1F8CDD" w:rsidR="00A34F87" w:rsidRDefault="00A34F87" w:rsidP="00A34F87"/>
    <w:p w14:paraId="386BD10E" w14:textId="08B0BD0F" w:rsidR="00A34F87" w:rsidRDefault="00A34F87" w:rsidP="00A34F87"/>
    <w:p w14:paraId="7F51A417" w14:textId="77777777" w:rsidR="00A074EB" w:rsidRDefault="00A074EB" w:rsidP="00A34F87"/>
    <w:p w14:paraId="212E01E5" w14:textId="77777777" w:rsidR="00AE1576" w:rsidRDefault="00AE1576" w:rsidP="00A34F87"/>
    <w:p w14:paraId="78B2C47A" w14:textId="753A7E5C" w:rsidR="00A34F87" w:rsidRDefault="00A34F87" w:rsidP="00A34F87"/>
    <w:p w14:paraId="600E7326" w14:textId="77777777" w:rsidR="00AE1576" w:rsidRDefault="00AE1576" w:rsidP="00A34F87"/>
    <w:p w14:paraId="16F2DEC6" w14:textId="26DC13E0" w:rsidR="00A34F87" w:rsidRDefault="00A34F87" w:rsidP="00A34F87">
      <w:pPr>
        <w:numPr>
          <w:ilvl w:val="0"/>
          <w:numId w:val="5"/>
        </w:numPr>
      </w:pPr>
      <w:r>
        <w:t>What do you like best about the community?</w:t>
      </w:r>
    </w:p>
    <w:p w14:paraId="63F3434D" w14:textId="0669D364" w:rsidR="00A34F87" w:rsidRDefault="00A34F87" w:rsidP="00A34F87"/>
    <w:p w14:paraId="24DF64D1" w14:textId="292B7653" w:rsidR="00A34F87" w:rsidRDefault="00A34F87" w:rsidP="00A34F87"/>
    <w:p w14:paraId="0367242D" w14:textId="7A10F6AB" w:rsidR="00A34F87" w:rsidRDefault="00A34F87" w:rsidP="00A34F87"/>
    <w:p w14:paraId="77D4091C" w14:textId="77777777" w:rsidR="00A074EB" w:rsidRDefault="00A074EB" w:rsidP="00A34F87"/>
    <w:p w14:paraId="0A584581" w14:textId="776F17C3" w:rsidR="00A34F87" w:rsidRDefault="00A34F87" w:rsidP="00A34F87"/>
    <w:p w14:paraId="7BEF92FD" w14:textId="30E6FD8E" w:rsidR="00A34F87" w:rsidRDefault="00A34F87" w:rsidP="00A34F87"/>
    <w:p w14:paraId="2899FDFD" w14:textId="36B19EBD" w:rsidR="00A34F87" w:rsidRDefault="00A34F87" w:rsidP="00A34F87"/>
    <w:p w14:paraId="57238B9B" w14:textId="09AF9613" w:rsidR="00A34F87" w:rsidRDefault="00A34F87" w:rsidP="00A34F87"/>
    <w:p w14:paraId="301D056F" w14:textId="68D026EF" w:rsidR="00A34F87" w:rsidRDefault="00A34F87" w:rsidP="00A34F87">
      <w:r>
        <w:t>Please make a list of anything you would like to take with you upon move-out (other than personal items)</w:t>
      </w:r>
      <w:r w:rsidR="00AE1576">
        <w:t xml:space="preserve">.  </w:t>
      </w:r>
      <w:r>
        <w:t>Example</w:t>
      </w:r>
      <w:r w:rsidR="00AE1576">
        <w:t>s include</w:t>
      </w:r>
      <w:r>
        <w:t xml:space="preserve"> special window coverings, light fixtures, fireplace equipment, alarm systems, etc.  We will make sure to list these as excluded items from the sale</w:t>
      </w:r>
      <w:r w:rsidR="00AE1576">
        <w:t>.</w:t>
      </w:r>
    </w:p>
    <w:p w14:paraId="46E0D4ED" w14:textId="3A55525A" w:rsidR="00A34F87" w:rsidRDefault="00A34F87" w:rsidP="00A34F87"/>
    <w:p w14:paraId="764520C2" w14:textId="77777777" w:rsidR="00A34F87" w:rsidRDefault="00A34F87" w:rsidP="00A34F87"/>
    <w:p w14:paraId="6DBDB2D5" w14:textId="7760547F" w:rsidR="00A34F87" w:rsidRDefault="00A34F87">
      <w:r>
        <w:br w:type="page"/>
      </w:r>
    </w:p>
    <w:p w14:paraId="459684FF" w14:textId="41897388" w:rsidR="00A34F87" w:rsidRPr="00A34F87" w:rsidRDefault="00A34F87" w:rsidP="00AE1576">
      <w:pPr>
        <w:pStyle w:val="SLworksheetHeading"/>
      </w:pPr>
      <w:r w:rsidRPr="00A34F87">
        <w:lastRenderedPageBreak/>
        <w:t>#3 M</w:t>
      </w:r>
      <w:r w:rsidR="00AE1576">
        <w:t>easurement Form</w:t>
      </w:r>
    </w:p>
    <w:p w14:paraId="3C24ED37" w14:textId="278EDDA4" w:rsidR="00A34F87" w:rsidRDefault="00A34F87" w:rsidP="00A34F87">
      <w:pPr>
        <w:rPr>
          <w:b/>
          <w:bCs/>
        </w:rPr>
      </w:pPr>
    </w:p>
    <w:p w14:paraId="3E96FF6C" w14:textId="081B3DC5" w:rsidR="00A34F87" w:rsidRDefault="00A34F87" w:rsidP="00A34F87">
      <w:r>
        <w:t>Living 1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:_</w:t>
      </w:r>
      <w:proofErr w:type="gramEnd"/>
      <w:r>
        <w:t>_______________ (Upper, Entry, Lower)</w:t>
      </w:r>
    </w:p>
    <w:p w14:paraId="09E2106C" w14:textId="409CBF4C" w:rsidR="00A34F87" w:rsidRDefault="00A34F87" w:rsidP="00A34F87"/>
    <w:p w14:paraId="5863AC10" w14:textId="07086A42" w:rsidR="00A34F87" w:rsidRDefault="00A34F87" w:rsidP="00A34F87">
      <w:r>
        <w:t>Living 2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:_</w:t>
      </w:r>
      <w:proofErr w:type="gramEnd"/>
      <w:r>
        <w:t>_______________ (Upper, Entry, Lower)</w:t>
      </w:r>
    </w:p>
    <w:p w14:paraId="12161717" w14:textId="748083E6" w:rsidR="00A34F87" w:rsidRDefault="00A34F87" w:rsidP="00A34F87"/>
    <w:p w14:paraId="1FE8F5B2" w14:textId="360D3D20" w:rsidR="00A34F87" w:rsidRDefault="00A34F87" w:rsidP="00A34F87">
      <w:r>
        <w:t>Living 3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47266855" w14:textId="77777777" w:rsidR="00A34F87" w:rsidRDefault="00A34F87" w:rsidP="00A34F87"/>
    <w:p w14:paraId="277D6756" w14:textId="4856BE32" w:rsidR="00A34F87" w:rsidRDefault="00A34F87" w:rsidP="00A34F87">
      <w:r>
        <w:t>Dining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015117C1" w14:textId="10F21BA5" w:rsidR="00A34F87" w:rsidRDefault="00A34F87" w:rsidP="00A34F87"/>
    <w:p w14:paraId="3A8FDC83" w14:textId="0F3E19E6" w:rsidR="00A34F87" w:rsidRDefault="00A34F87" w:rsidP="00A34F87">
      <w:r>
        <w:t>Breakfast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3C0B6A5A" w14:textId="77777777" w:rsidR="00A34F87" w:rsidRDefault="00A34F87" w:rsidP="00A34F87"/>
    <w:p w14:paraId="1CFBD397" w14:textId="75F3E01B" w:rsidR="00A34F87" w:rsidRDefault="00A34F87" w:rsidP="00A34F87">
      <w:r>
        <w:t>Kitchen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331B54C5" w14:textId="03F119FB" w:rsidR="00A34F87" w:rsidRDefault="00A34F87" w:rsidP="00A34F87"/>
    <w:p w14:paraId="3381D0E5" w14:textId="3F211503" w:rsidR="00A34F87" w:rsidRDefault="00A34F87" w:rsidP="00A34F87">
      <w:r>
        <w:t>Main Bedroom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1637AF32" w14:textId="77777777" w:rsidR="00A34F87" w:rsidRDefault="00A34F87" w:rsidP="00A34F87"/>
    <w:p w14:paraId="7148C802" w14:textId="105D39EC" w:rsidR="00A34F87" w:rsidRDefault="00A34F87" w:rsidP="00A34F87">
      <w:r>
        <w:t>Bedroom 2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537E68A8" w14:textId="102DF36F" w:rsidR="00A34F87" w:rsidRDefault="00A34F87" w:rsidP="00A34F87"/>
    <w:p w14:paraId="3DD22BCD" w14:textId="5124199E" w:rsidR="00A34F87" w:rsidRDefault="00A34F87" w:rsidP="00A34F87">
      <w:r>
        <w:t>Bedroom 3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5C942A4D" w14:textId="77777777" w:rsidR="00A34F87" w:rsidRDefault="00A34F87" w:rsidP="00A34F87"/>
    <w:p w14:paraId="36E083D4" w14:textId="65BEA701" w:rsidR="00A34F87" w:rsidRDefault="00A34F87" w:rsidP="00A34F87">
      <w:r>
        <w:t>Bedroom 4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4DE0A2CB" w14:textId="5E2E1A94" w:rsidR="00A34F87" w:rsidRDefault="00A34F87" w:rsidP="00A34F87"/>
    <w:p w14:paraId="0F25F4A0" w14:textId="1B73286D" w:rsidR="00A34F87" w:rsidRDefault="00A34F87" w:rsidP="00A34F87">
      <w:r>
        <w:t>Bedroom 5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3E265712" w14:textId="77777777" w:rsidR="00A34F87" w:rsidRDefault="00A34F87" w:rsidP="00A34F87"/>
    <w:p w14:paraId="5FE7292D" w14:textId="2E6891A0" w:rsidR="00A34F87" w:rsidRDefault="00A34F87" w:rsidP="00A34F87">
      <w:r>
        <w:t>Bedroom 6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29BE934F" w14:textId="422382CE" w:rsidR="00A34F87" w:rsidRDefault="00A34F87" w:rsidP="00A34F87"/>
    <w:p w14:paraId="1C8F4D5D" w14:textId="130F6BFD" w:rsidR="00A34F87" w:rsidRDefault="00A34F87" w:rsidP="00A34F87">
      <w:r>
        <w:t>Home Office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4097ACBF" w14:textId="77777777" w:rsidR="00A34F87" w:rsidRDefault="00A34F87" w:rsidP="00A34F87"/>
    <w:p w14:paraId="15CAEB90" w14:textId="2D9362E4" w:rsidR="00A34F87" w:rsidRDefault="00A34F87" w:rsidP="00A34F87">
      <w:r>
        <w:t>Utility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675E0268" w14:textId="24BBB46D" w:rsidR="00A34F87" w:rsidRDefault="00A34F87" w:rsidP="00A34F87"/>
    <w:p w14:paraId="0012EB95" w14:textId="28F0D9CF" w:rsidR="00A34F87" w:rsidRDefault="00A34F87" w:rsidP="00A34F87">
      <w:r>
        <w:t>Laundry</w:t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70E45272" w14:textId="77777777" w:rsidR="00A34F87" w:rsidRDefault="00A34F87" w:rsidP="00A34F87"/>
    <w:p w14:paraId="023BDCC6" w14:textId="5509879D" w:rsidR="00A34F87" w:rsidRDefault="00A34F87" w:rsidP="00A34F87">
      <w:bookmarkStart w:id="0" w:name="_Hlk69467776"/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50058D84" w14:textId="4D9154B2" w:rsidR="00A34F87" w:rsidRDefault="00A34F87" w:rsidP="00A34F87"/>
    <w:p w14:paraId="3647EAFA" w14:textId="6280B0EB" w:rsidR="00A34F87" w:rsidRDefault="00A34F87" w:rsidP="00A34F87"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000E4613" w14:textId="77777777" w:rsidR="00A34F87" w:rsidRDefault="00A34F87" w:rsidP="00A34F87"/>
    <w:p w14:paraId="3EA304CB" w14:textId="49024FA8" w:rsidR="00A34F87" w:rsidRDefault="00A34F87" w:rsidP="00A34F87"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bookmarkEnd w:id="0"/>
    <w:p w14:paraId="5B6B166B" w14:textId="77777777" w:rsidR="00A34F87" w:rsidRDefault="00A34F87" w:rsidP="00A34F87"/>
    <w:p w14:paraId="0F949E78" w14:textId="161F2503" w:rsidR="00A34F87" w:rsidRDefault="00A34F87" w:rsidP="00A34F87"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53902A46" w14:textId="77777777" w:rsidR="00A34F87" w:rsidRDefault="00A34F87" w:rsidP="00A34F87"/>
    <w:p w14:paraId="5CB2A09C" w14:textId="5CF8C8D3" w:rsidR="00A34F87" w:rsidRDefault="00A34F87" w:rsidP="00A34F87"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4BC87110" w14:textId="77777777" w:rsidR="00A34F87" w:rsidRDefault="00A34F87" w:rsidP="00A34F87"/>
    <w:p w14:paraId="63A65E55" w14:textId="7ABD6948" w:rsidR="00A34F87" w:rsidRDefault="00A34F87" w:rsidP="00A34F87">
      <w:r>
        <w:t>Other</w:t>
      </w:r>
      <w:r>
        <w:tab/>
      </w:r>
      <w:r>
        <w:tab/>
        <w:t>________</w:t>
      </w:r>
      <w:r>
        <w:tab/>
        <w:t>x</w:t>
      </w:r>
      <w:r>
        <w:tab/>
        <w:t>________</w:t>
      </w:r>
      <w:r>
        <w:tab/>
      </w:r>
      <w:proofErr w:type="gramStart"/>
      <w:r>
        <w:t>Level</w:t>
      </w:r>
      <w:r w:rsidR="00AE1576">
        <w:t>:_</w:t>
      </w:r>
      <w:proofErr w:type="gramEnd"/>
      <w:r w:rsidR="00AE1576">
        <w:t xml:space="preserve">_______________ </w:t>
      </w:r>
      <w:r>
        <w:t>(Upper, Entry, Lower)</w:t>
      </w:r>
    </w:p>
    <w:p w14:paraId="5500287A" w14:textId="007DD5D3" w:rsidR="00A34F87" w:rsidRDefault="00A34F87">
      <w:r>
        <w:br w:type="page"/>
      </w:r>
    </w:p>
    <w:p w14:paraId="7680A530" w14:textId="28872CD5" w:rsidR="00A34F87" w:rsidRPr="00A34F87" w:rsidRDefault="00A34F87" w:rsidP="00AE1576">
      <w:pPr>
        <w:pStyle w:val="SLworksheetHeading"/>
      </w:pPr>
      <w:r w:rsidRPr="00A34F87">
        <w:lastRenderedPageBreak/>
        <w:t>#2 P</w:t>
      </w:r>
      <w:r w:rsidR="00AE1576">
        <w:t>re-Closing Checklist: Sellers</w:t>
      </w:r>
    </w:p>
    <w:p w14:paraId="5926E09E" w14:textId="4383E00B" w:rsidR="00A34F87" w:rsidRDefault="00A34F87" w:rsidP="00A34F87"/>
    <w:p w14:paraId="3536ED40" w14:textId="50F1EE5F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t>Immediately upon acceptance of the contract:</w:t>
      </w:r>
    </w:p>
    <w:p w14:paraId="6B115453" w14:textId="2F202375" w:rsidR="00A34F87" w:rsidRDefault="00A34F87" w:rsidP="00AE1576">
      <w:pPr>
        <w:pStyle w:val="ListParagraph"/>
        <w:numPr>
          <w:ilvl w:val="0"/>
          <w:numId w:val="24"/>
        </w:numPr>
        <w:spacing w:after="120"/>
      </w:pPr>
      <w:r>
        <w:t xml:space="preserve">Follow-up on </w:t>
      </w:r>
      <w:r w:rsidR="00AE1576">
        <w:t xml:space="preserve">any </w:t>
      </w:r>
      <w:r>
        <w:t>terms outlined in the contract (HOA paperwork, clearance letters, etc.)</w:t>
      </w:r>
    </w:p>
    <w:p w14:paraId="079D3E70" w14:textId="17A1722F" w:rsidR="00A34F87" w:rsidRDefault="00A34F87" w:rsidP="00AE1576">
      <w:pPr>
        <w:pStyle w:val="ListParagraph"/>
        <w:numPr>
          <w:ilvl w:val="0"/>
          <w:numId w:val="24"/>
        </w:numPr>
        <w:spacing w:after="120"/>
      </w:pPr>
      <w:r>
        <w:t xml:space="preserve">Make any repairs included in the </w:t>
      </w:r>
      <w:proofErr w:type="gramStart"/>
      <w:r>
        <w:t>contract</w:t>
      </w:r>
      <w:proofErr w:type="gramEnd"/>
    </w:p>
    <w:p w14:paraId="252718B2" w14:textId="3BAEAA30" w:rsidR="00A34F87" w:rsidRPr="00B30EC2" w:rsidRDefault="00A34F87" w:rsidP="00AE1576">
      <w:pPr>
        <w:pStyle w:val="ListParagraph"/>
        <w:numPr>
          <w:ilvl w:val="0"/>
          <w:numId w:val="24"/>
        </w:numPr>
        <w:spacing w:after="120"/>
      </w:pPr>
      <w:r w:rsidRPr="00B30EC2">
        <w:t>Provid</w:t>
      </w:r>
      <w:r w:rsidR="00AE1576" w:rsidRPr="00B30EC2">
        <w:t>e me with</w:t>
      </w:r>
      <w:r w:rsidRPr="00B30EC2">
        <w:t xml:space="preserve"> the current mortgage loan(s) information and equity line of credit.</w:t>
      </w:r>
      <w:r w:rsidR="00AE1576" w:rsidRPr="00B30EC2">
        <w:t xml:space="preserve">  Documents </w:t>
      </w:r>
      <w:r w:rsidRPr="00B30EC2">
        <w:t>should include your account numbers, contact information for the lenders, and your personal information.</w:t>
      </w:r>
    </w:p>
    <w:p w14:paraId="0C6BE37B" w14:textId="6C528ADA" w:rsidR="00A34F87" w:rsidRPr="00B30EC2" w:rsidRDefault="00A34F87" w:rsidP="00AE1576">
      <w:pPr>
        <w:spacing w:after="120"/>
      </w:pPr>
    </w:p>
    <w:p w14:paraId="35A5ACF4" w14:textId="0F484717" w:rsidR="00A34F87" w:rsidRPr="00B30EC2" w:rsidRDefault="00A34F87" w:rsidP="00AE1576">
      <w:pPr>
        <w:spacing w:after="120"/>
        <w:rPr>
          <w:b/>
          <w:bCs/>
        </w:rPr>
      </w:pPr>
      <w:r w:rsidRPr="00B30EC2">
        <w:rPr>
          <w:b/>
          <w:bCs/>
        </w:rPr>
        <w:t xml:space="preserve">During the </w:t>
      </w:r>
      <w:r w:rsidR="00AE1576" w:rsidRPr="00B30EC2">
        <w:rPr>
          <w:b/>
          <w:bCs/>
        </w:rPr>
        <w:t>h</w:t>
      </w:r>
      <w:r w:rsidRPr="00B30EC2">
        <w:rPr>
          <w:b/>
          <w:bCs/>
        </w:rPr>
        <w:t xml:space="preserve">ome </w:t>
      </w:r>
      <w:r w:rsidR="00AE1576" w:rsidRPr="00B30EC2">
        <w:rPr>
          <w:b/>
          <w:bCs/>
        </w:rPr>
        <w:t>I</w:t>
      </w:r>
      <w:r w:rsidRPr="00B30EC2">
        <w:rPr>
          <w:b/>
          <w:bCs/>
        </w:rPr>
        <w:t>nspection:</w:t>
      </w:r>
    </w:p>
    <w:p w14:paraId="29E4CD49" w14:textId="34AB3FD0" w:rsidR="00A34F87" w:rsidRPr="00B30EC2" w:rsidRDefault="00A34F87" w:rsidP="00AE1576">
      <w:pPr>
        <w:pStyle w:val="ListParagraph"/>
        <w:numPr>
          <w:ilvl w:val="0"/>
          <w:numId w:val="25"/>
        </w:numPr>
        <w:spacing w:after="120"/>
      </w:pPr>
      <w:r w:rsidRPr="00B30EC2">
        <w:t xml:space="preserve">You </w:t>
      </w:r>
      <w:r w:rsidR="00AE1576" w:rsidRPr="00B30EC2">
        <w:t>do</w:t>
      </w:r>
      <w:r w:rsidRPr="00B30EC2">
        <w:t xml:space="preserve"> not</w:t>
      </w:r>
      <w:r w:rsidR="00AE1576" w:rsidRPr="00B30EC2">
        <w:t xml:space="preserve"> need to</w:t>
      </w:r>
      <w:r w:rsidRPr="00B30EC2">
        <w:t xml:space="preserve"> be onsite</w:t>
      </w:r>
      <w:r w:rsidR="00AE1576" w:rsidRPr="00B30EC2">
        <w:t xml:space="preserve">. I </w:t>
      </w:r>
      <w:r w:rsidRPr="00B30EC2">
        <w:t>will be there as your representative.</w:t>
      </w:r>
    </w:p>
    <w:p w14:paraId="06DBC05B" w14:textId="2BAB09E9" w:rsidR="00A34F87" w:rsidRPr="00B30EC2" w:rsidRDefault="00A34F87" w:rsidP="00AE1576">
      <w:pPr>
        <w:pStyle w:val="ListParagraph"/>
        <w:numPr>
          <w:ilvl w:val="0"/>
          <w:numId w:val="25"/>
        </w:numPr>
        <w:spacing w:after="120"/>
      </w:pPr>
      <w:r w:rsidRPr="00B30EC2">
        <w:t>If possible, plan on being accessible by phone to answer any questions.</w:t>
      </w:r>
    </w:p>
    <w:p w14:paraId="5BA8043D" w14:textId="3F9EA8C0" w:rsidR="00A34F87" w:rsidRPr="00B30EC2" w:rsidRDefault="00A34F87" w:rsidP="00AE1576">
      <w:pPr>
        <w:pStyle w:val="ListParagraph"/>
        <w:numPr>
          <w:ilvl w:val="0"/>
          <w:numId w:val="25"/>
        </w:numPr>
        <w:spacing w:after="120"/>
      </w:pPr>
      <w:r w:rsidRPr="00B30EC2">
        <w:t>Please provide me with keys to any areas (crawlspaces, attics, outbuildings, etc.) that the inspector will need to access.</w:t>
      </w:r>
    </w:p>
    <w:p w14:paraId="129AACA2" w14:textId="1176A00F" w:rsidR="00A34F87" w:rsidRPr="00B30EC2" w:rsidRDefault="00A34F87" w:rsidP="00AE1576">
      <w:pPr>
        <w:pStyle w:val="ListParagraph"/>
        <w:numPr>
          <w:ilvl w:val="0"/>
          <w:numId w:val="25"/>
        </w:numPr>
        <w:spacing w:after="120"/>
      </w:pPr>
      <w:r w:rsidRPr="00B30EC2">
        <w:t>If the property is currently vacant, ensure that all utilities are on before the inspection.</w:t>
      </w:r>
    </w:p>
    <w:p w14:paraId="7C6B6431" w14:textId="3EEF9DEB" w:rsidR="00A34F87" w:rsidRPr="00B30EC2" w:rsidRDefault="00A34F87" w:rsidP="00AE1576">
      <w:pPr>
        <w:spacing w:after="120"/>
      </w:pPr>
    </w:p>
    <w:p w14:paraId="098A0C6D" w14:textId="48B3F2C8" w:rsidR="00A34F87" w:rsidRPr="00B30EC2" w:rsidRDefault="00A34F87" w:rsidP="00AE1576">
      <w:pPr>
        <w:spacing w:after="120"/>
        <w:rPr>
          <w:b/>
          <w:bCs/>
        </w:rPr>
      </w:pPr>
      <w:r w:rsidRPr="00B30EC2">
        <w:rPr>
          <w:b/>
          <w:bCs/>
        </w:rPr>
        <w:t xml:space="preserve">1-2 weeks following the </w:t>
      </w:r>
      <w:r w:rsidR="00AE1576" w:rsidRPr="00B30EC2">
        <w:rPr>
          <w:b/>
          <w:bCs/>
        </w:rPr>
        <w:t>a</w:t>
      </w:r>
      <w:r w:rsidRPr="00B30EC2">
        <w:rPr>
          <w:b/>
          <w:bCs/>
        </w:rPr>
        <w:t xml:space="preserve">cceptance </w:t>
      </w:r>
      <w:r w:rsidR="00AE1576" w:rsidRPr="00B30EC2">
        <w:rPr>
          <w:b/>
          <w:bCs/>
        </w:rPr>
        <w:t>d</w:t>
      </w:r>
      <w:r w:rsidRPr="00B30EC2">
        <w:rPr>
          <w:b/>
          <w:bCs/>
        </w:rPr>
        <w:t xml:space="preserve">ate of the </w:t>
      </w:r>
      <w:r w:rsidR="00AE1576" w:rsidRPr="00B30EC2">
        <w:rPr>
          <w:b/>
          <w:bCs/>
        </w:rPr>
        <w:t>c</w:t>
      </w:r>
      <w:r w:rsidRPr="00B30EC2">
        <w:rPr>
          <w:b/>
          <w:bCs/>
        </w:rPr>
        <w:t>ontract</w:t>
      </w:r>
      <w:r w:rsidR="00AE1576" w:rsidRPr="00B30EC2">
        <w:rPr>
          <w:b/>
          <w:bCs/>
        </w:rPr>
        <w:t>:</w:t>
      </w:r>
    </w:p>
    <w:p w14:paraId="778033FA" w14:textId="6E16386D" w:rsidR="00A34F87" w:rsidRPr="00B30EC2" w:rsidRDefault="00A34F87" w:rsidP="00AE1576">
      <w:pPr>
        <w:pStyle w:val="ListParagraph"/>
        <w:numPr>
          <w:ilvl w:val="0"/>
          <w:numId w:val="27"/>
        </w:numPr>
        <w:spacing w:after="120"/>
      </w:pPr>
      <w:r w:rsidRPr="00B30EC2">
        <w:t>Review any inspection amendment from the buyer with me and begin making agreed repairs.</w:t>
      </w:r>
    </w:p>
    <w:p w14:paraId="657FAA47" w14:textId="1C203DEE" w:rsidR="00A34F87" w:rsidRPr="00B30EC2" w:rsidRDefault="00A34F87" w:rsidP="00AE1576">
      <w:pPr>
        <w:pStyle w:val="ListParagraph"/>
        <w:numPr>
          <w:ilvl w:val="0"/>
          <w:numId w:val="27"/>
        </w:numPr>
        <w:spacing w:after="120"/>
      </w:pPr>
      <w:r w:rsidRPr="00B30EC2">
        <w:t xml:space="preserve">Provide me with your preferred closing date/time (please provide at least </w:t>
      </w:r>
      <w:r w:rsidR="00AE1576" w:rsidRPr="00B30EC2">
        <w:t>two</w:t>
      </w:r>
      <w:r w:rsidRPr="00B30EC2">
        <w:t xml:space="preserve"> dates/times).</w:t>
      </w:r>
    </w:p>
    <w:p w14:paraId="6BDB3249" w14:textId="1BF49ADF" w:rsidR="00A34F87" w:rsidRPr="00B30EC2" w:rsidRDefault="00A34F87" w:rsidP="00AE1576">
      <w:pPr>
        <w:pStyle w:val="ListParagraph"/>
        <w:numPr>
          <w:ilvl w:val="0"/>
          <w:numId w:val="27"/>
        </w:numPr>
        <w:spacing w:after="120"/>
      </w:pPr>
      <w:r w:rsidRPr="00B30EC2">
        <w:t>Reserve your moving truck or schedule your moving service</w:t>
      </w:r>
      <w:r w:rsidR="00AE1576" w:rsidRPr="00B30EC2">
        <w:t>.</w:t>
      </w:r>
    </w:p>
    <w:p w14:paraId="25817EE1" w14:textId="15FCA50A" w:rsidR="00A34F87" w:rsidRDefault="00A34F87" w:rsidP="00AE1576">
      <w:pPr>
        <w:pStyle w:val="ListParagraph"/>
        <w:numPr>
          <w:ilvl w:val="0"/>
          <w:numId w:val="27"/>
        </w:numPr>
        <w:spacing w:after="120"/>
      </w:pPr>
      <w:r w:rsidRPr="00B30EC2">
        <w:t>If contractually obligated to provide a termite clearance letter</w:t>
      </w:r>
      <w:r>
        <w:t xml:space="preserve">, call the company that provided </w:t>
      </w:r>
      <w:r w:rsidR="00AE1576">
        <w:t>the</w:t>
      </w:r>
      <w:r>
        <w:t xml:space="preserve"> initial letter </w:t>
      </w:r>
      <w:r w:rsidR="00AE1576">
        <w:t>when you</w:t>
      </w:r>
      <w:r>
        <w:t xml:space="preserve"> list</w:t>
      </w:r>
      <w:r w:rsidR="00AE1576">
        <w:t>ed your property.  You must obtain your letter</w:t>
      </w:r>
      <w:r>
        <w:t xml:space="preserve"> no more than 30 days before closing</w:t>
      </w:r>
      <w:r w:rsidR="00AE1576">
        <w:t>.</w:t>
      </w:r>
    </w:p>
    <w:p w14:paraId="5A2AA426" w14:textId="30E836A6" w:rsidR="00A34F87" w:rsidRDefault="00A34F87" w:rsidP="00AE1576">
      <w:pPr>
        <w:spacing w:after="120"/>
      </w:pPr>
    </w:p>
    <w:p w14:paraId="578546E9" w14:textId="3BF94847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t xml:space="preserve">2 </w:t>
      </w:r>
      <w:r w:rsidR="00AE1576">
        <w:rPr>
          <w:b/>
          <w:bCs/>
        </w:rPr>
        <w:t>w</w:t>
      </w:r>
      <w:r w:rsidRPr="00AE1576">
        <w:rPr>
          <w:b/>
          <w:bCs/>
        </w:rPr>
        <w:t xml:space="preserve">eeks </w:t>
      </w:r>
      <w:r w:rsidR="00AE1576">
        <w:rPr>
          <w:b/>
          <w:bCs/>
        </w:rPr>
        <w:t>b</w:t>
      </w:r>
      <w:r w:rsidRPr="00AE1576">
        <w:rPr>
          <w:b/>
          <w:bCs/>
        </w:rPr>
        <w:t xml:space="preserve">efore </w:t>
      </w:r>
      <w:r w:rsidR="00AE1576">
        <w:rPr>
          <w:b/>
          <w:bCs/>
        </w:rPr>
        <w:t>c</w:t>
      </w:r>
      <w:r w:rsidRPr="00AE1576">
        <w:rPr>
          <w:b/>
          <w:bCs/>
        </w:rPr>
        <w:t xml:space="preserve">losing </w:t>
      </w:r>
      <w:r w:rsidR="00AE1576">
        <w:rPr>
          <w:b/>
          <w:bCs/>
        </w:rPr>
        <w:t>d</w:t>
      </w:r>
      <w:r w:rsidRPr="00AE1576">
        <w:rPr>
          <w:b/>
          <w:bCs/>
        </w:rPr>
        <w:t>ate</w:t>
      </w:r>
      <w:r w:rsidR="00AE1576">
        <w:rPr>
          <w:b/>
          <w:bCs/>
        </w:rPr>
        <w:t>:</w:t>
      </w:r>
    </w:p>
    <w:p w14:paraId="22EAC806" w14:textId="276AA871" w:rsidR="00A34F87" w:rsidRDefault="00AE1576" w:rsidP="00AE1576">
      <w:pPr>
        <w:pStyle w:val="ListParagraph"/>
        <w:numPr>
          <w:ilvl w:val="0"/>
          <w:numId w:val="28"/>
        </w:numPr>
        <w:spacing w:after="120"/>
      </w:pPr>
      <w:r>
        <w:t>Obtain</w:t>
      </w:r>
      <w:r w:rsidR="00A34F87">
        <w:t xml:space="preserve"> a change of address package from the post office</w:t>
      </w:r>
      <w:r>
        <w:t>.</w:t>
      </w:r>
    </w:p>
    <w:p w14:paraId="3F1EEDBE" w14:textId="38B10256" w:rsidR="00A34F87" w:rsidRDefault="00A34F87" w:rsidP="00AE1576">
      <w:pPr>
        <w:pStyle w:val="ListParagraph"/>
        <w:numPr>
          <w:ilvl w:val="0"/>
          <w:numId w:val="28"/>
        </w:numPr>
        <w:spacing w:after="120"/>
      </w:pPr>
      <w:r>
        <w:t>Begin notifying family, friends, debtors, etc.</w:t>
      </w:r>
      <w:r w:rsidR="00AE1576">
        <w:t>,</w:t>
      </w:r>
      <w:r>
        <w:t xml:space="preserve"> of</w:t>
      </w:r>
      <w:r w:rsidR="00AE1576">
        <w:t xml:space="preserve"> your</w:t>
      </w:r>
      <w:r>
        <w:t xml:space="preserve"> address change</w:t>
      </w:r>
      <w:r w:rsidR="00AE1576">
        <w:t>.</w:t>
      </w:r>
    </w:p>
    <w:p w14:paraId="3D57444B" w14:textId="79B365FF" w:rsidR="00A34F87" w:rsidRDefault="00A34F87" w:rsidP="00AE1576">
      <w:pPr>
        <w:pStyle w:val="ListParagraph"/>
        <w:numPr>
          <w:ilvl w:val="0"/>
          <w:numId w:val="28"/>
        </w:numPr>
        <w:spacing w:after="120"/>
      </w:pPr>
      <w:r>
        <w:t xml:space="preserve">Begin collecting information to pass on to the new owner (receipts for appliances, warranty information, owner’s manuals, </w:t>
      </w:r>
      <w:proofErr w:type="gramStart"/>
      <w:r>
        <w:t>repair</w:t>
      </w:r>
      <w:proofErr w:type="gramEnd"/>
      <w:r>
        <w:t xml:space="preserve"> and contractor contact information, and dates of service)</w:t>
      </w:r>
      <w:r w:rsidR="00AE1576">
        <w:t>.</w:t>
      </w:r>
    </w:p>
    <w:p w14:paraId="6A5A6D1B" w14:textId="2A188ADD" w:rsidR="00A34F87" w:rsidRDefault="00A34F87" w:rsidP="00AE1576">
      <w:pPr>
        <w:spacing w:after="120"/>
      </w:pPr>
    </w:p>
    <w:p w14:paraId="0A9402E6" w14:textId="55F3A1EE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t xml:space="preserve">1 </w:t>
      </w:r>
      <w:r w:rsidR="00AE1576">
        <w:rPr>
          <w:b/>
          <w:bCs/>
        </w:rPr>
        <w:t>w</w:t>
      </w:r>
      <w:r w:rsidRPr="00AE1576">
        <w:rPr>
          <w:b/>
          <w:bCs/>
        </w:rPr>
        <w:t xml:space="preserve">eek </w:t>
      </w:r>
      <w:r w:rsidR="00AE1576">
        <w:rPr>
          <w:b/>
          <w:bCs/>
        </w:rPr>
        <w:t>b</w:t>
      </w:r>
      <w:r w:rsidRPr="00AE1576">
        <w:rPr>
          <w:b/>
          <w:bCs/>
        </w:rPr>
        <w:t xml:space="preserve">efore </w:t>
      </w:r>
      <w:r w:rsidR="00AE1576">
        <w:rPr>
          <w:b/>
          <w:bCs/>
        </w:rPr>
        <w:t>c</w:t>
      </w:r>
      <w:r w:rsidRPr="00AE1576">
        <w:rPr>
          <w:b/>
          <w:bCs/>
        </w:rPr>
        <w:t>losing</w:t>
      </w:r>
      <w:r w:rsidR="00AE1576">
        <w:rPr>
          <w:b/>
          <w:bCs/>
        </w:rPr>
        <w:t>:</w:t>
      </w:r>
    </w:p>
    <w:p w14:paraId="0811F8DA" w14:textId="55A7D369" w:rsidR="00A34F87" w:rsidRDefault="00A34F87" w:rsidP="00AE1576">
      <w:pPr>
        <w:pStyle w:val="ListParagraph"/>
        <w:numPr>
          <w:ilvl w:val="0"/>
          <w:numId w:val="29"/>
        </w:numPr>
        <w:spacing w:after="120"/>
      </w:pPr>
      <w:r>
        <w:t>Call your utility companies to schedule the final readings and the transfer date of service to the new owner.</w:t>
      </w:r>
    </w:p>
    <w:p w14:paraId="40F2F49D" w14:textId="624A4593" w:rsidR="00A34F87" w:rsidRDefault="00A34F87" w:rsidP="00AE1576">
      <w:pPr>
        <w:pStyle w:val="ListParagraph"/>
        <w:numPr>
          <w:ilvl w:val="0"/>
          <w:numId w:val="29"/>
        </w:numPr>
        <w:spacing w:after="120"/>
      </w:pPr>
      <w:r>
        <w:t>Get directions to the closing location</w:t>
      </w:r>
      <w:r w:rsidR="00AE1576">
        <w:t xml:space="preserve"> from me</w:t>
      </w:r>
      <w:r>
        <w:t>.</w:t>
      </w:r>
    </w:p>
    <w:p w14:paraId="1A0E78F9" w14:textId="3138ACC1" w:rsidR="00A34F87" w:rsidRDefault="00A34F87" w:rsidP="00AE1576">
      <w:pPr>
        <w:pStyle w:val="ListParagraph"/>
        <w:numPr>
          <w:ilvl w:val="0"/>
          <w:numId w:val="29"/>
        </w:numPr>
        <w:spacing w:after="120"/>
      </w:pPr>
      <w:r>
        <w:t>Collect receipts and information about the work done to satisfy the inspection amendment and give copies to me.</w:t>
      </w:r>
    </w:p>
    <w:p w14:paraId="7531CD2D" w14:textId="129940D8" w:rsidR="00A34F87" w:rsidRDefault="00A34F87" w:rsidP="00AE1576">
      <w:pPr>
        <w:spacing w:after="120"/>
      </w:pPr>
    </w:p>
    <w:p w14:paraId="5293A722" w14:textId="77777777" w:rsidR="00AE1576" w:rsidRDefault="00AE1576">
      <w:pPr>
        <w:rPr>
          <w:b/>
          <w:bCs/>
        </w:rPr>
      </w:pPr>
      <w:r>
        <w:rPr>
          <w:b/>
          <w:bCs/>
        </w:rPr>
        <w:br w:type="page"/>
      </w:r>
    </w:p>
    <w:p w14:paraId="1C595DEF" w14:textId="133E2810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lastRenderedPageBreak/>
        <w:t xml:space="preserve">Day </w:t>
      </w:r>
      <w:r w:rsidR="00AE1576" w:rsidRPr="00AE1576">
        <w:rPr>
          <w:b/>
          <w:bCs/>
        </w:rPr>
        <w:t>b</w:t>
      </w:r>
      <w:r w:rsidRPr="00AE1576">
        <w:rPr>
          <w:b/>
          <w:bCs/>
        </w:rPr>
        <w:t xml:space="preserve">efore </w:t>
      </w:r>
      <w:r w:rsidR="00AE1576" w:rsidRPr="00AE1576">
        <w:rPr>
          <w:b/>
          <w:bCs/>
        </w:rPr>
        <w:t>c</w:t>
      </w:r>
      <w:r w:rsidRPr="00AE1576">
        <w:rPr>
          <w:b/>
          <w:bCs/>
        </w:rPr>
        <w:t>losing</w:t>
      </w:r>
      <w:r w:rsidR="00AE1576" w:rsidRPr="00AE1576">
        <w:rPr>
          <w:b/>
          <w:bCs/>
        </w:rPr>
        <w:t>:</w:t>
      </w:r>
    </w:p>
    <w:p w14:paraId="49AF62F9" w14:textId="0F02F05A" w:rsidR="00A34F87" w:rsidRDefault="00A34F87" w:rsidP="00AE1576">
      <w:pPr>
        <w:pStyle w:val="ListParagraph"/>
        <w:numPr>
          <w:ilvl w:val="0"/>
          <w:numId w:val="30"/>
        </w:numPr>
        <w:spacing w:after="120"/>
      </w:pPr>
      <w:r>
        <w:t>Review the HUD 1 Settlement Agreement to verify that the terms of the contract are correct</w:t>
      </w:r>
      <w:r w:rsidR="00AE1576">
        <w:t>.  P</w:t>
      </w:r>
      <w:r>
        <w:t>ay special attention to the line items for water bills, HOA dues, and mortgage balances.</w:t>
      </w:r>
    </w:p>
    <w:p w14:paraId="2E6D2CC7" w14:textId="46A30913" w:rsidR="00A34F87" w:rsidRDefault="00A34F87" w:rsidP="00AE1576">
      <w:pPr>
        <w:pStyle w:val="ListParagraph"/>
        <w:numPr>
          <w:ilvl w:val="0"/>
          <w:numId w:val="30"/>
        </w:numPr>
        <w:spacing w:after="120"/>
      </w:pPr>
      <w:r>
        <w:t xml:space="preserve">If you have any concerns, please </w:t>
      </w:r>
      <w:r w:rsidRPr="00B30EC2">
        <w:t>contact me immediately</w:t>
      </w:r>
      <w:r>
        <w:t>.</w:t>
      </w:r>
    </w:p>
    <w:p w14:paraId="779FF7E3" w14:textId="638E78AA" w:rsidR="00A34F87" w:rsidRDefault="00A34F87" w:rsidP="00AE1576">
      <w:pPr>
        <w:pStyle w:val="ListParagraph"/>
        <w:numPr>
          <w:ilvl w:val="0"/>
          <w:numId w:val="30"/>
        </w:numPr>
        <w:spacing w:after="120"/>
      </w:pPr>
      <w:r>
        <w:t xml:space="preserve">If there </w:t>
      </w:r>
      <w:r w:rsidR="00AE1576">
        <w:t>are any potential</w:t>
      </w:r>
      <w:r>
        <w:t xml:space="preserve"> dispute</w:t>
      </w:r>
      <w:r w:rsidR="00AE1576">
        <w:t>s</w:t>
      </w:r>
      <w:r>
        <w:t>, I will advise you to bring proof of payment to the closing.</w:t>
      </w:r>
    </w:p>
    <w:p w14:paraId="41894E92" w14:textId="4B982063" w:rsidR="00A34F87" w:rsidRDefault="00A34F87" w:rsidP="00AE1576">
      <w:pPr>
        <w:spacing w:after="120"/>
      </w:pPr>
    </w:p>
    <w:p w14:paraId="261F5EA4" w14:textId="6257AE91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t>Day of</w:t>
      </w:r>
      <w:r w:rsidR="00AE1576" w:rsidRPr="00AE1576">
        <w:rPr>
          <w:b/>
          <w:bCs/>
        </w:rPr>
        <w:t xml:space="preserve"> c</w:t>
      </w:r>
      <w:r w:rsidRPr="00AE1576">
        <w:rPr>
          <w:b/>
          <w:bCs/>
        </w:rPr>
        <w:t>losing</w:t>
      </w:r>
      <w:r w:rsidR="00AE1576" w:rsidRPr="00AE1576">
        <w:rPr>
          <w:b/>
          <w:bCs/>
        </w:rPr>
        <w:t>:</w:t>
      </w:r>
    </w:p>
    <w:p w14:paraId="7D10FCA2" w14:textId="5C1DB61F" w:rsidR="00A34F87" w:rsidRDefault="00A34F87" w:rsidP="00AE1576">
      <w:pPr>
        <w:pStyle w:val="ListParagraph"/>
        <w:numPr>
          <w:ilvl w:val="0"/>
          <w:numId w:val="31"/>
        </w:numPr>
        <w:spacing w:after="120"/>
      </w:pPr>
      <w:r>
        <w:t>Bring a photo ID and any documents requested by the closing attorney or title agent.</w:t>
      </w:r>
    </w:p>
    <w:p w14:paraId="7AE0A3D7" w14:textId="6440C4AC" w:rsidR="00A34F87" w:rsidRDefault="00A34F87" w:rsidP="00AE1576">
      <w:pPr>
        <w:pStyle w:val="ListParagraph"/>
        <w:numPr>
          <w:ilvl w:val="0"/>
          <w:numId w:val="31"/>
        </w:numPr>
        <w:spacing w:after="120"/>
      </w:pPr>
      <w:r>
        <w:t xml:space="preserve">Bring your checkbook just in case </w:t>
      </w:r>
      <w:r w:rsidR="00AE1576">
        <w:t>a small item needs to be handled on the spot (this is usually un</w:t>
      </w:r>
      <w:r>
        <w:t>necessary, but it</w:t>
      </w:r>
      <w:r w:rsidR="00AE1576">
        <w:t xml:space="preserve"> i</w:t>
      </w:r>
      <w:r>
        <w:t>s always nice to have that option).</w:t>
      </w:r>
    </w:p>
    <w:p w14:paraId="2F6D8B33" w14:textId="7E2EF52A" w:rsidR="00A34F87" w:rsidRDefault="00A34F87" w:rsidP="00AE1576">
      <w:pPr>
        <w:pStyle w:val="ListParagraph"/>
        <w:numPr>
          <w:ilvl w:val="0"/>
          <w:numId w:val="31"/>
        </w:numPr>
        <w:spacing w:after="120"/>
      </w:pPr>
      <w:r>
        <w:t>Bring updated termite clearance letter</w:t>
      </w:r>
      <w:r w:rsidR="00AE1576">
        <w:t xml:space="preserve"> </w:t>
      </w:r>
      <w:r>
        <w:t>if required by contract.</w:t>
      </w:r>
    </w:p>
    <w:p w14:paraId="40B1812F" w14:textId="61795713" w:rsidR="00A34F87" w:rsidRDefault="00A34F87" w:rsidP="00AE1576">
      <w:pPr>
        <w:pStyle w:val="ListParagraph"/>
        <w:numPr>
          <w:ilvl w:val="0"/>
          <w:numId w:val="31"/>
        </w:numPr>
        <w:spacing w:after="120"/>
      </w:pPr>
      <w:r>
        <w:t xml:space="preserve">Give the new owner your forwarding address and phone number in case anything is </w:t>
      </w:r>
      <w:r w:rsidR="00AE1576">
        <w:t>mistakenly</w:t>
      </w:r>
      <w:r>
        <w:t xml:space="preserve"> sent to you at the old address.</w:t>
      </w:r>
    </w:p>
    <w:p w14:paraId="507D26C8" w14:textId="6C45A7FC" w:rsidR="00A34F87" w:rsidRDefault="00A34F87" w:rsidP="00AE1576">
      <w:pPr>
        <w:spacing w:after="120"/>
      </w:pPr>
    </w:p>
    <w:p w14:paraId="474A6CE0" w14:textId="32604331" w:rsidR="00A34F87" w:rsidRPr="00AE1576" w:rsidRDefault="00A34F87" w:rsidP="00AE1576">
      <w:pPr>
        <w:spacing w:after="120"/>
        <w:rPr>
          <w:b/>
          <w:bCs/>
        </w:rPr>
      </w:pPr>
      <w:r w:rsidRPr="00AE1576">
        <w:rPr>
          <w:b/>
          <w:bCs/>
        </w:rPr>
        <w:t>Post</w:t>
      </w:r>
      <w:r w:rsidR="00AE1576">
        <w:rPr>
          <w:b/>
          <w:bCs/>
        </w:rPr>
        <w:t>-c</w:t>
      </w:r>
      <w:r w:rsidRPr="00AE1576">
        <w:rPr>
          <w:b/>
          <w:bCs/>
        </w:rPr>
        <w:t>losing</w:t>
      </w:r>
      <w:r w:rsidR="00AE1576" w:rsidRPr="00AE1576">
        <w:rPr>
          <w:b/>
          <w:bCs/>
        </w:rPr>
        <w:t>:</w:t>
      </w:r>
    </w:p>
    <w:p w14:paraId="264DB9AB" w14:textId="15FC5E17" w:rsidR="00A34F87" w:rsidRDefault="00A34F87" w:rsidP="00AE1576">
      <w:pPr>
        <w:pStyle w:val="ListParagraph"/>
        <w:numPr>
          <w:ilvl w:val="0"/>
          <w:numId w:val="32"/>
        </w:numPr>
        <w:spacing w:after="120"/>
      </w:pPr>
      <w:r>
        <w:t>Take</w:t>
      </w:r>
      <w:r w:rsidR="00AE1576">
        <w:t xml:space="preserve"> the</w:t>
      </w:r>
      <w:r>
        <w:t xml:space="preserve"> Transfer Affidavit to the City, Township, or Village to transfer the property out of your name.</w:t>
      </w:r>
    </w:p>
    <w:p w14:paraId="1B26212E" w14:textId="14DCCA30" w:rsidR="00A34F87" w:rsidRDefault="00A34F87" w:rsidP="00AE1576">
      <w:pPr>
        <w:pStyle w:val="ListParagraph"/>
        <w:numPr>
          <w:ilvl w:val="0"/>
          <w:numId w:val="32"/>
        </w:numPr>
        <w:spacing w:after="120"/>
      </w:pPr>
      <w:r>
        <w:t xml:space="preserve">Take the Homestead Recission form to the </w:t>
      </w:r>
      <w:proofErr w:type="gramStart"/>
      <w:r>
        <w:t>City</w:t>
      </w:r>
      <w:proofErr w:type="gramEnd"/>
      <w:r>
        <w:t xml:space="preserve">, Township, or Village to remove the </w:t>
      </w:r>
      <w:r w:rsidR="00AE1576">
        <w:t>h</w:t>
      </w:r>
      <w:r>
        <w:t xml:space="preserve">omestead </w:t>
      </w:r>
      <w:r w:rsidR="00AE1576">
        <w:t>d</w:t>
      </w:r>
      <w:r>
        <w:t>iscount</w:t>
      </w:r>
      <w:r w:rsidR="00AE1576">
        <w:t>.</w:t>
      </w:r>
      <w:r>
        <w:t xml:space="preserve"> </w:t>
      </w:r>
    </w:p>
    <w:p w14:paraId="56BDC275" w14:textId="48D9DC6B" w:rsidR="00A34F87" w:rsidRDefault="00A34F87" w:rsidP="00A34F87"/>
    <w:p w14:paraId="4A79FB7C" w14:textId="77777777" w:rsidR="00AE1576" w:rsidRDefault="00AE1576">
      <w:pPr>
        <w:rPr>
          <w:b/>
          <w:bCs/>
        </w:rPr>
      </w:pPr>
      <w:r>
        <w:rPr>
          <w:b/>
          <w:bCs/>
        </w:rPr>
        <w:br w:type="page"/>
      </w:r>
    </w:p>
    <w:p w14:paraId="1E1AF225" w14:textId="77777777" w:rsidR="00AE1576" w:rsidRDefault="00AE1576" w:rsidP="00AE1576">
      <w:pPr>
        <w:pStyle w:val="SLworksheetHeading"/>
        <w:sectPr w:rsidR="00AE1576" w:rsidSect="00E74A0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E9CD82" w14:textId="0D089A7A" w:rsidR="00A34F87" w:rsidRPr="00A34F87" w:rsidRDefault="00A34F87" w:rsidP="00AE1576">
      <w:pPr>
        <w:pStyle w:val="SLworksheetHeading"/>
      </w:pPr>
      <w:r w:rsidRPr="00A34F87">
        <w:lastRenderedPageBreak/>
        <w:t>#</w:t>
      </w:r>
      <w:proofErr w:type="gramStart"/>
      <w:r w:rsidR="00AE1576">
        <w:t>1  Children’s</w:t>
      </w:r>
      <w:proofErr w:type="gramEnd"/>
      <w:r w:rsidR="00AE1576">
        <w:t xml:space="preserve"> Listing Agreement (Seller)</w:t>
      </w:r>
    </w:p>
    <w:p w14:paraId="61D9CEB5" w14:textId="7BDBE16C" w:rsidR="00A34F87" w:rsidRDefault="00A34F87" w:rsidP="00A34F87"/>
    <w:p w14:paraId="3D63ED1D" w14:textId="3D8C3532" w:rsidR="00A34F87" w:rsidRDefault="00A34F87" w:rsidP="00A34F87"/>
    <w:p w14:paraId="74B0F874" w14:textId="42993D58" w:rsidR="00A34F87" w:rsidRDefault="00A34F87" w:rsidP="00AE1576">
      <w:r>
        <w:t xml:space="preserve">I </w:t>
      </w:r>
      <w:r w:rsidR="00AE1576">
        <w:t>understand</w:t>
      </w:r>
      <w:r>
        <w:t xml:space="preserve"> that my parents have asked a Sales Associate from </w:t>
      </w:r>
      <w:r w:rsidRPr="00AE1576">
        <w:rPr>
          <w:highlight w:val="yellow"/>
        </w:rPr>
        <w:t>&lt;insert your company name&gt;</w:t>
      </w:r>
      <w:r>
        <w:t xml:space="preserve"> to sell our house.</w:t>
      </w:r>
    </w:p>
    <w:p w14:paraId="2A2C5DB1" w14:textId="03131A3C" w:rsidR="00A34F87" w:rsidRDefault="00A34F87" w:rsidP="00AE1576"/>
    <w:p w14:paraId="0EE2157D" w14:textId="14860F5E" w:rsidR="00A34F87" w:rsidRDefault="00A34F87" w:rsidP="00AE1576">
      <w:r>
        <w:t xml:space="preserve">I know that our Sales Associate </w:t>
      </w:r>
      <w:r w:rsidR="00AE1576">
        <w:t>will</w:t>
      </w:r>
      <w:r>
        <w:t xml:space="preserve"> work hard to find a new owner </w:t>
      </w:r>
      <w:r w:rsidR="00AE1576">
        <w:t>for our</w:t>
      </w:r>
      <w:r>
        <w:t xml:space="preserve"> house who will love </w:t>
      </w:r>
      <w:r w:rsidR="00AE1576">
        <w:t>it</w:t>
      </w:r>
      <w:r>
        <w:t xml:space="preserve"> as much as we do.</w:t>
      </w:r>
    </w:p>
    <w:p w14:paraId="69D11677" w14:textId="1557CA12" w:rsidR="00A34F87" w:rsidRDefault="00A34F87" w:rsidP="00AE1576"/>
    <w:p w14:paraId="63EFCB29" w14:textId="2DAB4AAC" w:rsidR="00A34F87" w:rsidRDefault="00A34F87" w:rsidP="00AE1576">
      <w:r>
        <w:t xml:space="preserve">I want to help! I promise to </w:t>
      </w:r>
      <w:r w:rsidR="00AE1576">
        <w:t>assist</w:t>
      </w:r>
      <w:r>
        <w:t xml:space="preserve"> </w:t>
      </w:r>
      <w:r w:rsidR="00AE1576">
        <w:t xml:space="preserve">my family and </w:t>
      </w:r>
      <w:r>
        <w:t xml:space="preserve">our Sales Associate </w:t>
      </w:r>
      <w:r w:rsidR="00AE1576">
        <w:t>and commit to</w:t>
      </w:r>
      <w:r>
        <w:t xml:space="preserve"> doing the following things:</w:t>
      </w:r>
    </w:p>
    <w:p w14:paraId="542EB05E" w14:textId="1E30E7A2" w:rsidR="00A34F87" w:rsidRDefault="00A34F87" w:rsidP="00AE1576">
      <w:pPr>
        <w:pStyle w:val="NoSpacing"/>
      </w:pPr>
    </w:p>
    <w:p w14:paraId="497C00A8" w14:textId="40A6387F" w:rsidR="00A34F87" w:rsidRDefault="00A34F87" w:rsidP="00AE1576">
      <w:pPr>
        <w:pStyle w:val="NoSpacing"/>
        <w:numPr>
          <w:ilvl w:val="0"/>
          <w:numId w:val="34"/>
        </w:numPr>
        <w:spacing w:after="120"/>
      </w:pPr>
      <w:r>
        <w:t>Make my bed every morning.</w:t>
      </w:r>
    </w:p>
    <w:p w14:paraId="7E1C1F2E" w14:textId="45AFD82E" w:rsidR="00A34F87" w:rsidRDefault="00A34F87" w:rsidP="00AE1576">
      <w:pPr>
        <w:pStyle w:val="NoSpacing"/>
        <w:numPr>
          <w:ilvl w:val="0"/>
          <w:numId w:val="34"/>
        </w:numPr>
        <w:spacing w:after="120"/>
      </w:pPr>
      <w:r>
        <w:t>Pick</w:t>
      </w:r>
      <w:r w:rsidR="00AE1576">
        <w:t xml:space="preserve"> </w:t>
      </w:r>
      <w:r>
        <w:t>up all my toys and put them away</w:t>
      </w:r>
      <w:r w:rsidR="00AE1576">
        <w:t xml:space="preserve"> neatly every day</w:t>
      </w:r>
      <w:r>
        <w:t>.</w:t>
      </w:r>
    </w:p>
    <w:p w14:paraId="0831A4B5" w14:textId="6F788612" w:rsidR="00A34F87" w:rsidRDefault="00A34F87" w:rsidP="00AE1576">
      <w:pPr>
        <w:pStyle w:val="NoSpacing"/>
        <w:numPr>
          <w:ilvl w:val="0"/>
          <w:numId w:val="34"/>
        </w:numPr>
        <w:spacing w:after="120"/>
      </w:pPr>
      <w:r>
        <w:t>Turn on lights when people come to see our house.</w:t>
      </w:r>
    </w:p>
    <w:p w14:paraId="58A55CFF" w14:textId="1F3F7DEE" w:rsidR="00A34F87" w:rsidRDefault="00A34F87" w:rsidP="00AE1576">
      <w:pPr>
        <w:pStyle w:val="NoSpacing"/>
        <w:numPr>
          <w:ilvl w:val="0"/>
          <w:numId w:val="34"/>
        </w:numPr>
        <w:spacing w:after="120"/>
      </w:pPr>
      <w:r>
        <w:t>Help my parents keep our house neat and tidy.</w:t>
      </w:r>
    </w:p>
    <w:p w14:paraId="6523369A" w14:textId="76352E5F" w:rsidR="00A34F87" w:rsidRDefault="00A34F87" w:rsidP="00AE1576">
      <w:pPr>
        <w:pStyle w:val="NoSpacing"/>
        <w:numPr>
          <w:ilvl w:val="0"/>
          <w:numId w:val="34"/>
        </w:numPr>
      </w:pPr>
      <w:r>
        <w:t>Smile, but be quiet when people come inside of our house.</w:t>
      </w:r>
    </w:p>
    <w:p w14:paraId="3475C65B" w14:textId="2547632F" w:rsidR="00A34F87" w:rsidRDefault="00A34F87" w:rsidP="00AE1576"/>
    <w:p w14:paraId="2A57E445" w14:textId="77777777" w:rsidR="00AE1576" w:rsidRDefault="00A34F87" w:rsidP="00AE1576">
      <w:r>
        <w:t xml:space="preserve">I understand that if my parents affirm that I abided by this agreement, I will receive </w:t>
      </w:r>
      <w:r w:rsidRPr="00AE1576">
        <w:rPr>
          <w:highlight w:val="yellow"/>
        </w:rPr>
        <w:t>a &lt;insert gift&gt;. Example: I will receive a $25 gift certificate from the store of my choice.</w:t>
      </w:r>
      <w:r>
        <w:t xml:space="preserve">  </w:t>
      </w:r>
    </w:p>
    <w:p w14:paraId="1DD93A95" w14:textId="77777777" w:rsidR="00AE1576" w:rsidRDefault="00AE1576" w:rsidP="00AE1576"/>
    <w:p w14:paraId="32E72EB6" w14:textId="60A4E34A" w:rsidR="00A34F87" w:rsidRDefault="00A34F87" w:rsidP="00AE1576">
      <w:r>
        <w:t xml:space="preserve">My </w:t>
      </w:r>
      <w:r w:rsidR="00AE1576">
        <w:t xml:space="preserve">gift </w:t>
      </w:r>
      <w:r>
        <w:t xml:space="preserve">preference </w:t>
      </w:r>
      <w:r w:rsidR="00AE1576">
        <w:t>is</w:t>
      </w:r>
      <w:r>
        <w:t>:</w:t>
      </w:r>
      <w:r w:rsidR="00AE1576">
        <w:t xml:space="preserve"> ____________________</w:t>
      </w:r>
      <w:r>
        <w:t>____________________________________</w:t>
      </w:r>
    </w:p>
    <w:p w14:paraId="17A41CD7" w14:textId="0FE1167F" w:rsidR="00A34F87" w:rsidRDefault="00A34F87" w:rsidP="00AE1576"/>
    <w:p w14:paraId="4928AE99" w14:textId="5F242F9C" w:rsidR="00A34F87" w:rsidRDefault="00A34F87" w:rsidP="00AE1576"/>
    <w:p w14:paraId="0A436A36" w14:textId="574E5ABB" w:rsidR="00FF23DB" w:rsidRDefault="00FF23DB" w:rsidP="00AE1576"/>
    <w:p w14:paraId="73FB8BDA" w14:textId="77777777" w:rsidR="00FF23DB" w:rsidRDefault="00FF23DB" w:rsidP="00AE1576"/>
    <w:p w14:paraId="128B6438" w14:textId="3D9BCBFF" w:rsidR="00A34F87" w:rsidRDefault="00A34F87" w:rsidP="00AE1576">
      <w:r>
        <w:t>My name:</w:t>
      </w:r>
      <w:r w:rsidR="00AE1576">
        <w:t xml:space="preserve"> </w:t>
      </w:r>
      <w:r>
        <w:t>__________________________________________________</w:t>
      </w:r>
    </w:p>
    <w:p w14:paraId="7E872854" w14:textId="6470DD73" w:rsidR="00A34F87" w:rsidRDefault="00A34F87" w:rsidP="00AE1576">
      <w:r>
        <w:tab/>
      </w:r>
      <w:r w:rsidR="00AE1576">
        <w:t xml:space="preserve">     </w:t>
      </w:r>
      <w:r>
        <w:t>(Prin</w:t>
      </w:r>
      <w:r w:rsidR="00AE1576">
        <w:t>t</w:t>
      </w:r>
      <w:r>
        <w:t xml:space="preserve"> Name)</w:t>
      </w:r>
    </w:p>
    <w:p w14:paraId="51E70778" w14:textId="271659C4" w:rsidR="00A34F87" w:rsidRDefault="00A34F87" w:rsidP="00AE1576"/>
    <w:p w14:paraId="1EE8F3B9" w14:textId="037B52BC" w:rsidR="00A34F87" w:rsidRDefault="00A34F87" w:rsidP="00AE1576">
      <w:r>
        <w:t xml:space="preserve">My </w:t>
      </w:r>
      <w:r w:rsidR="00AE1576">
        <w:t>s</w:t>
      </w:r>
      <w:r>
        <w:t>ignature:</w:t>
      </w:r>
      <w:r w:rsidR="00AE1576">
        <w:t xml:space="preserve"> </w:t>
      </w:r>
      <w:r>
        <w:t>_______________________________________________</w:t>
      </w:r>
      <w:r w:rsidR="00AE1576">
        <w:tab/>
      </w:r>
      <w:r>
        <w:t>Date</w:t>
      </w:r>
      <w:r w:rsidR="00AE1576">
        <w:t xml:space="preserve"> </w:t>
      </w:r>
      <w:r>
        <w:t>___________</w:t>
      </w:r>
    </w:p>
    <w:p w14:paraId="0FCB3BF1" w14:textId="02C758AF" w:rsidR="00A34F87" w:rsidRDefault="00A34F87" w:rsidP="00AE1576"/>
    <w:p w14:paraId="34A1D3AB" w14:textId="3F421367" w:rsidR="00A34F87" w:rsidRDefault="00A34F87" w:rsidP="00AE1576"/>
    <w:p w14:paraId="2761C1E2" w14:textId="7590AF1D" w:rsidR="000A6027" w:rsidRDefault="00A34F87">
      <w:r>
        <w:t xml:space="preserve">Sales </w:t>
      </w:r>
      <w:r w:rsidR="00AE1576">
        <w:t>a</w:t>
      </w:r>
      <w:r>
        <w:t xml:space="preserve">ssociate </w:t>
      </w:r>
      <w:r w:rsidR="00AE1576">
        <w:t>s</w:t>
      </w:r>
      <w:r>
        <w:t>ignature:</w:t>
      </w:r>
      <w:r w:rsidR="00AE1576">
        <w:t xml:space="preserve"> </w:t>
      </w:r>
      <w:r>
        <w:t>_____________________________________</w:t>
      </w:r>
      <w:r w:rsidR="00AE1576">
        <w:tab/>
        <w:t xml:space="preserve">Date </w:t>
      </w:r>
      <w:r>
        <w:t>___________</w:t>
      </w:r>
    </w:p>
    <w:sectPr w:rsidR="000A6027" w:rsidSect="00AE1576">
      <w:pgSz w:w="12240" w:h="15840"/>
      <w:pgMar w:top="1440" w:right="2016" w:bottom="1440" w:left="20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63B87" w14:textId="77777777" w:rsidR="005E6A19" w:rsidRDefault="005E6A19" w:rsidP="00E74A0F">
      <w:r>
        <w:separator/>
      </w:r>
    </w:p>
  </w:endnote>
  <w:endnote w:type="continuationSeparator" w:id="0">
    <w:p w14:paraId="612D7FAD" w14:textId="77777777" w:rsidR="005E6A19" w:rsidRDefault="005E6A19" w:rsidP="00E74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DC4A2" w14:textId="77777777" w:rsidR="00E74A0F" w:rsidRDefault="00E74A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38A20" w14:textId="27A1D9B4" w:rsidR="00E74A0F" w:rsidRPr="00A074EB" w:rsidRDefault="00A074EB" w:rsidP="00A074EB">
    <w:pPr>
      <w:pStyle w:val="Footer"/>
      <w:jc w:val="right"/>
    </w:pPr>
    <w:r>
      <w:rPr>
        <w:noProof/>
      </w:rPr>
      <w:drawing>
        <wp:inline distT="0" distB="0" distL="0" distR="0" wp14:anchorId="44742187" wp14:editId="2AB08E23">
          <wp:extent cx="1477867" cy="237070"/>
          <wp:effectExtent l="0" t="0" r="0" b="0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109" cy="23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9D3D9" w14:textId="77777777" w:rsidR="00E74A0F" w:rsidRDefault="00E74A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841A5" w14:textId="77777777" w:rsidR="005E6A19" w:rsidRDefault="005E6A19" w:rsidP="00E74A0F">
      <w:r>
        <w:separator/>
      </w:r>
    </w:p>
  </w:footnote>
  <w:footnote w:type="continuationSeparator" w:id="0">
    <w:p w14:paraId="311F044E" w14:textId="77777777" w:rsidR="005E6A19" w:rsidRDefault="005E6A19" w:rsidP="00E74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047CE" w14:textId="77777777" w:rsidR="00E74A0F" w:rsidRDefault="00E74A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38D8F" w14:textId="77777777" w:rsidR="00E74A0F" w:rsidRDefault="00E74A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0671E" w14:textId="77777777" w:rsidR="00E74A0F" w:rsidRDefault="00E74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693E"/>
    <w:multiLevelType w:val="hybridMultilevel"/>
    <w:tmpl w:val="6282A188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2CB4"/>
    <w:multiLevelType w:val="hybridMultilevel"/>
    <w:tmpl w:val="54C6B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458F"/>
    <w:multiLevelType w:val="hybridMultilevel"/>
    <w:tmpl w:val="92D6C840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04DC2"/>
    <w:multiLevelType w:val="hybridMultilevel"/>
    <w:tmpl w:val="A2263466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90BBD"/>
    <w:multiLevelType w:val="hybridMultilevel"/>
    <w:tmpl w:val="11A07424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27F86"/>
    <w:multiLevelType w:val="hybridMultilevel"/>
    <w:tmpl w:val="29EA52BC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24077"/>
    <w:multiLevelType w:val="hybridMultilevel"/>
    <w:tmpl w:val="97AE5C5C"/>
    <w:lvl w:ilvl="0" w:tplc="5FACBFBE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7948CC"/>
    <w:multiLevelType w:val="hybridMultilevel"/>
    <w:tmpl w:val="0F4E66DA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B97C40"/>
    <w:multiLevelType w:val="hybridMultilevel"/>
    <w:tmpl w:val="0CFEDEFA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D644E"/>
    <w:multiLevelType w:val="hybridMultilevel"/>
    <w:tmpl w:val="8F02DADA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05921"/>
    <w:multiLevelType w:val="hybridMultilevel"/>
    <w:tmpl w:val="2ED4E896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36A5F"/>
    <w:multiLevelType w:val="hybridMultilevel"/>
    <w:tmpl w:val="2A42AA8E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37ED3"/>
    <w:multiLevelType w:val="hybridMultilevel"/>
    <w:tmpl w:val="692AC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B4823"/>
    <w:multiLevelType w:val="hybridMultilevel"/>
    <w:tmpl w:val="2FB233A6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342A0"/>
    <w:multiLevelType w:val="hybridMultilevel"/>
    <w:tmpl w:val="4D226532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31139"/>
    <w:multiLevelType w:val="hybridMultilevel"/>
    <w:tmpl w:val="B9CA0654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22059"/>
    <w:multiLevelType w:val="hybridMultilevel"/>
    <w:tmpl w:val="7F7A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93CB1"/>
    <w:multiLevelType w:val="hybridMultilevel"/>
    <w:tmpl w:val="09C62A5C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494797"/>
    <w:multiLevelType w:val="hybridMultilevel"/>
    <w:tmpl w:val="518CF1CC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80BA9"/>
    <w:multiLevelType w:val="hybridMultilevel"/>
    <w:tmpl w:val="EBAA92A4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053F5"/>
    <w:multiLevelType w:val="hybridMultilevel"/>
    <w:tmpl w:val="67EC36F6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86E4E"/>
    <w:multiLevelType w:val="hybridMultilevel"/>
    <w:tmpl w:val="E0687ABC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E2831"/>
    <w:multiLevelType w:val="hybridMultilevel"/>
    <w:tmpl w:val="37A63344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E117A"/>
    <w:multiLevelType w:val="hybridMultilevel"/>
    <w:tmpl w:val="3566E934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8B1A28"/>
    <w:multiLevelType w:val="hybridMultilevel"/>
    <w:tmpl w:val="7166E836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05D1A"/>
    <w:multiLevelType w:val="hybridMultilevel"/>
    <w:tmpl w:val="FAAAEC46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3726A"/>
    <w:multiLevelType w:val="hybridMultilevel"/>
    <w:tmpl w:val="446095FA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548C8"/>
    <w:multiLevelType w:val="hybridMultilevel"/>
    <w:tmpl w:val="EB06C95A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5B6F53"/>
    <w:multiLevelType w:val="hybridMultilevel"/>
    <w:tmpl w:val="0C4C2B0E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D3885"/>
    <w:multiLevelType w:val="hybridMultilevel"/>
    <w:tmpl w:val="F4C4B018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6A694F"/>
    <w:multiLevelType w:val="hybridMultilevel"/>
    <w:tmpl w:val="CF268710"/>
    <w:lvl w:ilvl="0" w:tplc="5FACBF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74CE4"/>
    <w:multiLevelType w:val="hybridMultilevel"/>
    <w:tmpl w:val="1F509048"/>
    <w:lvl w:ilvl="0" w:tplc="5FACBFBE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B725CF"/>
    <w:multiLevelType w:val="hybridMultilevel"/>
    <w:tmpl w:val="68B0AFE4"/>
    <w:lvl w:ilvl="0" w:tplc="6F8CD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80265B"/>
    <w:multiLevelType w:val="hybridMultilevel"/>
    <w:tmpl w:val="4142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14"/>
  </w:num>
  <w:num w:numId="4">
    <w:abstractNumId w:val="4"/>
  </w:num>
  <w:num w:numId="5">
    <w:abstractNumId w:val="12"/>
  </w:num>
  <w:num w:numId="6">
    <w:abstractNumId w:val="19"/>
  </w:num>
  <w:num w:numId="7">
    <w:abstractNumId w:val="8"/>
  </w:num>
  <w:num w:numId="8">
    <w:abstractNumId w:val="10"/>
  </w:num>
  <w:num w:numId="9">
    <w:abstractNumId w:val="24"/>
  </w:num>
  <w:num w:numId="10">
    <w:abstractNumId w:val="15"/>
  </w:num>
  <w:num w:numId="11">
    <w:abstractNumId w:val="21"/>
  </w:num>
  <w:num w:numId="12">
    <w:abstractNumId w:val="32"/>
  </w:num>
  <w:num w:numId="13">
    <w:abstractNumId w:val="0"/>
  </w:num>
  <w:num w:numId="14">
    <w:abstractNumId w:val="7"/>
  </w:num>
  <w:num w:numId="15">
    <w:abstractNumId w:val="9"/>
  </w:num>
  <w:num w:numId="16">
    <w:abstractNumId w:val="2"/>
  </w:num>
  <w:num w:numId="17">
    <w:abstractNumId w:val="23"/>
  </w:num>
  <w:num w:numId="18">
    <w:abstractNumId w:val="18"/>
  </w:num>
  <w:num w:numId="19">
    <w:abstractNumId w:val="16"/>
  </w:num>
  <w:num w:numId="20">
    <w:abstractNumId w:val="33"/>
  </w:num>
  <w:num w:numId="21">
    <w:abstractNumId w:val="30"/>
  </w:num>
  <w:num w:numId="22">
    <w:abstractNumId w:val="3"/>
  </w:num>
  <w:num w:numId="23">
    <w:abstractNumId w:val="31"/>
  </w:num>
  <w:num w:numId="24">
    <w:abstractNumId w:val="20"/>
  </w:num>
  <w:num w:numId="25">
    <w:abstractNumId w:val="5"/>
  </w:num>
  <w:num w:numId="26">
    <w:abstractNumId w:val="13"/>
  </w:num>
  <w:num w:numId="27">
    <w:abstractNumId w:val="29"/>
  </w:num>
  <w:num w:numId="28">
    <w:abstractNumId w:val="27"/>
  </w:num>
  <w:num w:numId="29">
    <w:abstractNumId w:val="28"/>
  </w:num>
  <w:num w:numId="30">
    <w:abstractNumId w:val="11"/>
  </w:num>
  <w:num w:numId="31">
    <w:abstractNumId w:val="25"/>
  </w:num>
  <w:num w:numId="32">
    <w:abstractNumId w:val="26"/>
  </w:num>
  <w:num w:numId="33">
    <w:abstractNumId w:val="22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cxMTY1MDGxNDFR0lEKTi0uzszPAymwqAUAseFZ3SwAAAA="/>
  </w:docVars>
  <w:rsids>
    <w:rsidRoot w:val="00647834"/>
    <w:rsid w:val="0003429B"/>
    <w:rsid w:val="0004619E"/>
    <w:rsid w:val="000A6027"/>
    <w:rsid w:val="000A64C4"/>
    <w:rsid w:val="00150C85"/>
    <w:rsid w:val="00190F27"/>
    <w:rsid w:val="002116B4"/>
    <w:rsid w:val="002A19A5"/>
    <w:rsid w:val="002A42F5"/>
    <w:rsid w:val="002E3D30"/>
    <w:rsid w:val="00383859"/>
    <w:rsid w:val="00440767"/>
    <w:rsid w:val="00445427"/>
    <w:rsid w:val="0044788A"/>
    <w:rsid w:val="0056537F"/>
    <w:rsid w:val="005A7FD3"/>
    <w:rsid w:val="005E6A19"/>
    <w:rsid w:val="00636834"/>
    <w:rsid w:val="00647834"/>
    <w:rsid w:val="0076593E"/>
    <w:rsid w:val="008646BD"/>
    <w:rsid w:val="00880A31"/>
    <w:rsid w:val="008B1BC5"/>
    <w:rsid w:val="00A074EB"/>
    <w:rsid w:val="00A15BDB"/>
    <w:rsid w:val="00A34F87"/>
    <w:rsid w:val="00AD2454"/>
    <w:rsid w:val="00AE1576"/>
    <w:rsid w:val="00B30EC2"/>
    <w:rsid w:val="00BF5113"/>
    <w:rsid w:val="00E74A0F"/>
    <w:rsid w:val="00EC00B5"/>
    <w:rsid w:val="00FF2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A55D4"/>
  <w15:docId w15:val="{6151DB45-5374-4E0B-998F-04CDEAE96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A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A0F"/>
  </w:style>
  <w:style w:type="paragraph" w:styleId="Footer">
    <w:name w:val="footer"/>
    <w:basedOn w:val="Normal"/>
    <w:link w:val="FooterChar"/>
    <w:uiPriority w:val="99"/>
    <w:unhideWhenUsed/>
    <w:rsid w:val="00E74A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A0F"/>
  </w:style>
  <w:style w:type="character" w:styleId="Hyperlink">
    <w:name w:val="Hyperlink"/>
    <w:basedOn w:val="DefaultParagraphFont"/>
    <w:uiPriority w:val="99"/>
    <w:unhideWhenUsed/>
    <w:rsid w:val="00190F27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0F27"/>
    <w:rPr>
      <w:color w:val="605E5C"/>
      <w:shd w:val="clear" w:color="auto" w:fill="E1DFDD"/>
    </w:rPr>
  </w:style>
  <w:style w:type="paragraph" w:customStyle="1" w:styleId="SLworksheetHeading">
    <w:name w:val="S&amp;L worksheet Heading"/>
    <w:basedOn w:val="Normal"/>
    <w:link w:val="SLworksheetHeadingChar"/>
    <w:qFormat/>
    <w:rsid w:val="00190F27"/>
    <w:pPr>
      <w:pBdr>
        <w:bottom w:val="single" w:sz="12" w:space="12" w:color="6C92A1" w:themeColor="accent5"/>
      </w:pBdr>
      <w:spacing w:after="120"/>
    </w:pPr>
    <w:rPr>
      <w:rFonts w:ascii="Tw Cen MT" w:hAnsi="Tw Cen MT"/>
      <w:color w:val="6C92A1" w:themeColor="accent5"/>
      <w:sz w:val="30"/>
      <w:szCs w:val="30"/>
    </w:rPr>
  </w:style>
  <w:style w:type="table" w:styleId="TableGrid">
    <w:name w:val="Table Grid"/>
    <w:basedOn w:val="TableNormal"/>
    <w:uiPriority w:val="39"/>
    <w:rsid w:val="002E3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LworksheetHeadingChar">
    <w:name w:val="S&amp;L worksheet Heading Char"/>
    <w:basedOn w:val="DefaultParagraphFont"/>
    <w:link w:val="SLworksheetHeading"/>
    <w:rsid w:val="00190F27"/>
    <w:rPr>
      <w:rFonts w:ascii="Tw Cen MT" w:hAnsi="Tw Cen MT"/>
      <w:color w:val="6C92A1" w:themeColor="accent5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5653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3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37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E1576"/>
    <w:pPr>
      <w:ind w:left="720"/>
      <w:contextualSpacing/>
    </w:pPr>
  </w:style>
  <w:style w:type="paragraph" w:styleId="NoSpacing">
    <w:name w:val="No Spacing"/>
    <w:uiPriority w:val="1"/>
    <w:qFormat/>
    <w:rsid w:val="00AE15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sparkandlogic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0301E-8ABD-406E-9F62-326732E35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17</Words>
  <Characters>1149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Laurie Popp</cp:lastModifiedBy>
  <cp:revision>2</cp:revision>
  <dcterms:created xsi:type="dcterms:W3CDTF">2021-07-15T18:21:00Z</dcterms:created>
  <dcterms:modified xsi:type="dcterms:W3CDTF">2021-07-15T18:21:00Z</dcterms:modified>
</cp:coreProperties>
</file>